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425292" w14:textId="77777777" w:rsidR="00CC17FC" w:rsidRDefault="00CC17FC" w:rsidP="009E7D4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DF2BBA7" w14:textId="20725AF0" w:rsidR="00CC17FC" w:rsidRDefault="00CC17FC" w:rsidP="009E7D4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F8D6360" w14:textId="77777777" w:rsidR="006E62C6" w:rsidRDefault="006E62C6" w:rsidP="00BA4CE9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9713ADB" w14:textId="77777777" w:rsidR="00190492" w:rsidRPr="00190492" w:rsidRDefault="00190492" w:rsidP="00190492">
      <w:pPr>
        <w:spacing w:after="0" w:line="480" w:lineRule="auto"/>
        <w:contextualSpacing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19049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Professional Identity: A Candid Self Examination</w:t>
      </w:r>
    </w:p>
    <w:p w14:paraId="17EBC1D0" w14:textId="77777777" w:rsidR="00190492" w:rsidRPr="00190492" w:rsidRDefault="00190492" w:rsidP="00190492">
      <w:pPr>
        <w:spacing w:after="0" w:line="480" w:lineRule="auto"/>
        <w:contextualSpacing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90492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 xml:space="preserve">Erika T. </w:t>
      </w:r>
      <w:proofErr w:type="spellStart"/>
      <w:r w:rsidRPr="00190492">
        <w:rPr>
          <w:rFonts w:ascii="Times New Roman" w:eastAsia="Times New Roman" w:hAnsi="Times New Roman" w:cs="Times New Roman"/>
          <w:color w:val="000000"/>
          <w:sz w:val="24"/>
          <w:szCs w:val="24"/>
        </w:rPr>
        <w:t>Jubitana</w:t>
      </w:r>
      <w:proofErr w:type="spellEnd"/>
    </w:p>
    <w:p w14:paraId="4A770016" w14:textId="77777777" w:rsidR="00190492" w:rsidRPr="00190492" w:rsidRDefault="00190492" w:rsidP="00190492">
      <w:pPr>
        <w:spacing w:after="0" w:line="480" w:lineRule="auto"/>
        <w:contextualSpacing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90492">
        <w:rPr>
          <w:rFonts w:ascii="Times New Roman" w:eastAsia="Times New Roman" w:hAnsi="Times New Roman" w:cs="Times New Roman"/>
          <w:color w:val="000000"/>
          <w:sz w:val="24"/>
          <w:szCs w:val="24"/>
        </w:rPr>
        <w:t>Galen College of Nursing</w:t>
      </w:r>
    </w:p>
    <w:p w14:paraId="524B1652" w14:textId="77777777" w:rsidR="00190492" w:rsidRPr="00190492" w:rsidRDefault="00190492" w:rsidP="00190492">
      <w:pPr>
        <w:spacing w:after="0" w:line="480" w:lineRule="auto"/>
        <w:contextualSpacing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90492">
        <w:rPr>
          <w:rFonts w:ascii="Times New Roman" w:eastAsia="Times New Roman" w:hAnsi="Times New Roman" w:cs="Times New Roman"/>
          <w:color w:val="000000"/>
          <w:sz w:val="24"/>
          <w:szCs w:val="24"/>
        </w:rPr>
        <w:t>NSG 3050: Transition to Baccalaureate Nursing</w:t>
      </w:r>
    </w:p>
    <w:p w14:paraId="25A428D3" w14:textId="77777777" w:rsidR="00190492" w:rsidRPr="00190492" w:rsidRDefault="00190492" w:rsidP="00190492">
      <w:pPr>
        <w:spacing w:after="0" w:line="480" w:lineRule="auto"/>
        <w:contextualSpacing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90492">
        <w:rPr>
          <w:rFonts w:ascii="Times New Roman" w:eastAsia="Times New Roman" w:hAnsi="Times New Roman" w:cs="Times New Roman"/>
          <w:color w:val="000000"/>
          <w:sz w:val="24"/>
          <w:szCs w:val="24"/>
        </w:rPr>
        <w:t>Stephanie Trueblood, MSN, RN, CNE</w:t>
      </w:r>
    </w:p>
    <w:p w14:paraId="25BEE2BF" w14:textId="77777777" w:rsidR="00190492" w:rsidRPr="00190492" w:rsidRDefault="00190492" w:rsidP="00190492">
      <w:pPr>
        <w:spacing w:after="0" w:line="480" w:lineRule="auto"/>
        <w:contextualSpacing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90492">
        <w:rPr>
          <w:rFonts w:ascii="Times New Roman" w:eastAsia="Times New Roman" w:hAnsi="Times New Roman" w:cs="Times New Roman"/>
          <w:color w:val="000000"/>
          <w:sz w:val="24"/>
          <w:szCs w:val="24"/>
        </w:rPr>
        <w:t>June 6, 2021</w:t>
      </w:r>
    </w:p>
    <w:p w14:paraId="30C26D17" w14:textId="77777777" w:rsidR="009E7D41" w:rsidRDefault="009E7D41"/>
    <w:p w14:paraId="7E3B056F" w14:textId="77777777" w:rsidR="009E7D41" w:rsidRDefault="009E7D41"/>
    <w:p w14:paraId="41751C58" w14:textId="77777777" w:rsidR="009E7D41" w:rsidRDefault="009E7D41"/>
    <w:p w14:paraId="0F70B98E" w14:textId="77777777" w:rsidR="009E7D41" w:rsidRDefault="009E7D41"/>
    <w:p w14:paraId="62F5EE01" w14:textId="77777777" w:rsidR="009E7D41" w:rsidRDefault="009E7D41"/>
    <w:p w14:paraId="375E43BB" w14:textId="266238F3" w:rsidR="009E7D41" w:rsidRDefault="009E7D41"/>
    <w:p w14:paraId="212F9C32" w14:textId="77777777" w:rsidR="0094014E" w:rsidRDefault="0094014E"/>
    <w:p w14:paraId="14610097" w14:textId="77777777" w:rsidR="009E7D41" w:rsidRDefault="009E7D41"/>
    <w:p w14:paraId="56A6637A" w14:textId="77777777" w:rsidR="009E7D41" w:rsidRDefault="009E7D41"/>
    <w:p w14:paraId="50825311" w14:textId="77777777" w:rsidR="009E7D41" w:rsidRDefault="009E7D41"/>
    <w:p w14:paraId="14A595A5" w14:textId="77777777" w:rsidR="009E7D41" w:rsidRDefault="009E7D41"/>
    <w:p w14:paraId="25A73364" w14:textId="31D1EC81" w:rsidR="009E7D41" w:rsidRDefault="009E7D41"/>
    <w:p w14:paraId="5D6AD3EC" w14:textId="6650F460" w:rsidR="00190492" w:rsidRDefault="00190492"/>
    <w:p w14:paraId="4ABBF971" w14:textId="285D337A" w:rsidR="00190492" w:rsidRDefault="00190492"/>
    <w:p w14:paraId="1A8C977B" w14:textId="77777777" w:rsidR="00190492" w:rsidRDefault="00190492"/>
    <w:p w14:paraId="2027B73B" w14:textId="77777777" w:rsidR="009E7D41" w:rsidRDefault="009E7D41"/>
    <w:p w14:paraId="4288A21F" w14:textId="77777777" w:rsidR="009E7D41" w:rsidRDefault="009E7D41"/>
    <w:p w14:paraId="57A86C2E" w14:textId="7BAA4A80" w:rsidR="00793CDB" w:rsidRPr="00335BD1" w:rsidRDefault="00CC5597" w:rsidP="00335BD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Professional Identity: a Candid Self-Examination</w:t>
      </w:r>
    </w:p>
    <w:p w14:paraId="7092D042" w14:textId="71A0864A" w:rsidR="00C001AF" w:rsidRDefault="007951CB" w:rsidP="00EC317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76E73">
        <w:rPr>
          <w:rFonts w:ascii="Times New Roman" w:hAnsi="Times New Roman" w:cs="Times New Roman"/>
          <w:sz w:val="24"/>
          <w:szCs w:val="24"/>
        </w:rPr>
        <w:t xml:space="preserve">Who are you? What are your values? Those are </w:t>
      </w:r>
      <w:r w:rsidR="004F3BDA" w:rsidRPr="00F76E73">
        <w:rPr>
          <w:rFonts w:ascii="Times New Roman" w:hAnsi="Times New Roman" w:cs="Times New Roman"/>
          <w:sz w:val="24"/>
          <w:szCs w:val="24"/>
        </w:rPr>
        <w:t>essential</w:t>
      </w:r>
      <w:r w:rsidRPr="00F76E73">
        <w:rPr>
          <w:rFonts w:ascii="Times New Roman" w:hAnsi="Times New Roman" w:cs="Times New Roman"/>
          <w:sz w:val="24"/>
          <w:szCs w:val="24"/>
        </w:rPr>
        <w:t xml:space="preserve"> questions to </w:t>
      </w:r>
      <w:r w:rsidR="00B31D05" w:rsidRPr="00F76E73">
        <w:rPr>
          <w:rFonts w:ascii="Times New Roman" w:hAnsi="Times New Roman" w:cs="Times New Roman"/>
          <w:sz w:val="24"/>
          <w:szCs w:val="24"/>
        </w:rPr>
        <w:t>consider</w:t>
      </w:r>
      <w:r w:rsidRPr="00F76E73">
        <w:rPr>
          <w:rFonts w:ascii="Times New Roman" w:hAnsi="Times New Roman" w:cs="Times New Roman"/>
          <w:sz w:val="24"/>
          <w:szCs w:val="24"/>
        </w:rPr>
        <w:t xml:space="preserve"> when formulating your professional identity. </w:t>
      </w:r>
      <w:r w:rsidR="00532C7A">
        <w:rPr>
          <w:rFonts w:ascii="Times New Roman" w:hAnsi="Times New Roman" w:cs="Times New Roman"/>
          <w:sz w:val="24"/>
          <w:szCs w:val="24"/>
        </w:rPr>
        <w:t>S</w:t>
      </w:r>
      <w:r w:rsidR="00CD57C8" w:rsidRPr="00F76E73">
        <w:rPr>
          <w:rFonts w:ascii="Times New Roman" w:hAnsi="Times New Roman" w:cs="Times New Roman"/>
          <w:sz w:val="24"/>
          <w:szCs w:val="24"/>
        </w:rPr>
        <w:t>tudies</w:t>
      </w:r>
      <w:r w:rsidRPr="00F76E73">
        <w:rPr>
          <w:rFonts w:ascii="Times New Roman" w:hAnsi="Times New Roman" w:cs="Times New Roman"/>
          <w:sz w:val="24"/>
          <w:szCs w:val="24"/>
        </w:rPr>
        <w:t xml:space="preserve"> </w:t>
      </w:r>
      <w:r w:rsidR="00CD57C8" w:rsidRPr="00F76E73">
        <w:rPr>
          <w:rFonts w:ascii="Times New Roman" w:hAnsi="Times New Roman" w:cs="Times New Roman"/>
          <w:sz w:val="24"/>
          <w:szCs w:val="24"/>
        </w:rPr>
        <w:t>have shown that</w:t>
      </w:r>
      <w:r w:rsidR="00A00EF6" w:rsidRPr="00F76E73">
        <w:rPr>
          <w:rFonts w:ascii="Times New Roman" w:hAnsi="Times New Roman" w:cs="Times New Roman"/>
          <w:sz w:val="24"/>
          <w:szCs w:val="24"/>
        </w:rPr>
        <w:t xml:space="preserve"> developing a professional identity is a life</w:t>
      </w:r>
      <w:r w:rsidR="00812D2C" w:rsidRPr="00F76E73">
        <w:rPr>
          <w:rFonts w:ascii="Times New Roman" w:hAnsi="Times New Roman" w:cs="Times New Roman"/>
          <w:sz w:val="24"/>
          <w:szCs w:val="24"/>
        </w:rPr>
        <w:t>-</w:t>
      </w:r>
      <w:r w:rsidR="00A00EF6" w:rsidRPr="00F76E73">
        <w:rPr>
          <w:rFonts w:ascii="Times New Roman" w:hAnsi="Times New Roman" w:cs="Times New Roman"/>
          <w:sz w:val="24"/>
          <w:szCs w:val="24"/>
        </w:rPr>
        <w:t>long process</w:t>
      </w:r>
      <w:r w:rsidR="00EF77B3" w:rsidRPr="00F76E73">
        <w:rPr>
          <w:rFonts w:ascii="Times New Roman" w:hAnsi="Times New Roman" w:cs="Times New Roman"/>
          <w:sz w:val="24"/>
          <w:szCs w:val="24"/>
        </w:rPr>
        <w:t xml:space="preserve"> </w:t>
      </w:r>
      <w:r w:rsidR="005D7130" w:rsidRPr="00F76E73">
        <w:rPr>
          <w:rFonts w:ascii="Times New Roman" w:hAnsi="Times New Roman" w:cs="Times New Roman"/>
          <w:sz w:val="24"/>
          <w:szCs w:val="24"/>
        </w:rPr>
        <w:t>influenced by</w:t>
      </w:r>
      <w:r w:rsidR="009E6250" w:rsidRPr="00F76E73">
        <w:rPr>
          <w:rFonts w:ascii="Times New Roman" w:hAnsi="Times New Roman" w:cs="Times New Roman"/>
          <w:sz w:val="24"/>
          <w:szCs w:val="24"/>
        </w:rPr>
        <w:t xml:space="preserve"> </w:t>
      </w:r>
      <w:r w:rsidR="00812D2C" w:rsidRPr="00F76E73">
        <w:rPr>
          <w:rFonts w:ascii="Times New Roman" w:hAnsi="Times New Roman" w:cs="Times New Roman"/>
          <w:sz w:val="24"/>
          <w:szCs w:val="24"/>
        </w:rPr>
        <w:t>several factors</w:t>
      </w:r>
      <w:r w:rsidR="005966B2" w:rsidRPr="00F76E73">
        <w:rPr>
          <w:rFonts w:ascii="Times New Roman" w:hAnsi="Times New Roman" w:cs="Times New Roman"/>
          <w:sz w:val="24"/>
          <w:szCs w:val="24"/>
        </w:rPr>
        <w:t xml:space="preserve"> </w:t>
      </w:r>
      <w:r w:rsidR="00CF52AE">
        <w:rPr>
          <w:rFonts w:ascii="Times New Roman" w:hAnsi="Times New Roman" w:cs="Times New Roman"/>
          <w:sz w:val="24"/>
          <w:szCs w:val="24"/>
        </w:rPr>
        <w:t>such as</w:t>
      </w:r>
      <w:r w:rsidR="005966B2" w:rsidRPr="00F76E73">
        <w:rPr>
          <w:rFonts w:ascii="Times New Roman" w:hAnsi="Times New Roman" w:cs="Times New Roman"/>
          <w:sz w:val="24"/>
          <w:szCs w:val="24"/>
        </w:rPr>
        <w:t xml:space="preserve"> </w:t>
      </w:r>
      <w:r w:rsidR="00BB590E" w:rsidRPr="00F76E73">
        <w:rPr>
          <w:rFonts w:ascii="Times New Roman" w:hAnsi="Times New Roman" w:cs="Times New Roman"/>
          <w:sz w:val="24"/>
          <w:szCs w:val="24"/>
        </w:rPr>
        <w:t xml:space="preserve">your </w:t>
      </w:r>
      <w:r w:rsidR="009E6250" w:rsidRPr="00F76E73">
        <w:rPr>
          <w:rFonts w:ascii="Times New Roman" w:hAnsi="Times New Roman" w:cs="Times New Roman"/>
          <w:sz w:val="24"/>
          <w:szCs w:val="24"/>
        </w:rPr>
        <w:t>personal values</w:t>
      </w:r>
      <w:r w:rsidR="00812D2C" w:rsidRPr="00F76E73">
        <w:rPr>
          <w:rFonts w:ascii="Times New Roman" w:hAnsi="Times New Roman" w:cs="Times New Roman"/>
          <w:sz w:val="24"/>
          <w:szCs w:val="24"/>
        </w:rPr>
        <w:t xml:space="preserve"> and beliefs, </w:t>
      </w:r>
      <w:r w:rsidR="00E574F4">
        <w:rPr>
          <w:rFonts w:ascii="Times New Roman" w:hAnsi="Times New Roman" w:cs="Times New Roman"/>
          <w:sz w:val="24"/>
          <w:szCs w:val="24"/>
        </w:rPr>
        <w:t xml:space="preserve">your </w:t>
      </w:r>
      <w:r w:rsidR="005966B2" w:rsidRPr="00F76E73">
        <w:rPr>
          <w:rFonts w:ascii="Times New Roman" w:hAnsi="Times New Roman" w:cs="Times New Roman"/>
          <w:sz w:val="24"/>
          <w:szCs w:val="24"/>
        </w:rPr>
        <w:t xml:space="preserve">education, </w:t>
      </w:r>
      <w:r w:rsidR="00E574F4">
        <w:rPr>
          <w:rFonts w:ascii="Times New Roman" w:hAnsi="Times New Roman" w:cs="Times New Roman"/>
          <w:sz w:val="24"/>
          <w:szCs w:val="24"/>
        </w:rPr>
        <w:t xml:space="preserve">your </w:t>
      </w:r>
      <w:r w:rsidR="005966B2" w:rsidRPr="00F76E73">
        <w:rPr>
          <w:rFonts w:ascii="Times New Roman" w:hAnsi="Times New Roman" w:cs="Times New Roman"/>
          <w:sz w:val="24"/>
          <w:szCs w:val="24"/>
        </w:rPr>
        <w:t xml:space="preserve">professional </w:t>
      </w:r>
      <w:r w:rsidR="004F3BDA" w:rsidRPr="00F76E73">
        <w:rPr>
          <w:rFonts w:ascii="Times New Roman" w:hAnsi="Times New Roman" w:cs="Times New Roman"/>
          <w:sz w:val="24"/>
          <w:szCs w:val="24"/>
        </w:rPr>
        <w:t>practice,</w:t>
      </w:r>
      <w:r w:rsidR="005966B2" w:rsidRPr="00F76E73">
        <w:rPr>
          <w:rFonts w:ascii="Times New Roman" w:hAnsi="Times New Roman" w:cs="Times New Roman"/>
          <w:sz w:val="24"/>
          <w:szCs w:val="24"/>
        </w:rPr>
        <w:t xml:space="preserve"> and </w:t>
      </w:r>
      <w:r w:rsidR="00E574F4">
        <w:rPr>
          <w:rFonts w:ascii="Times New Roman" w:hAnsi="Times New Roman" w:cs="Times New Roman"/>
          <w:sz w:val="24"/>
          <w:szCs w:val="24"/>
        </w:rPr>
        <w:t xml:space="preserve">your </w:t>
      </w:r>
      <w:r w:rsidR="00D72E90" w:rsidRPr="00F76E73">
        <w:rPr>
          <w:rFonts w:ascii="Times New Roman" w:hAnsi="Times New Roman" w:cs="Times New Roman"/>
          <w:sz w:val="24"/>
          <w:szCs w:val="24"/>
        </w:rPr>
        <w:t>environment</w:t>
      </w:r>
      <w:r w:rsidR="00A33956">
        <w:rPr>
          <w:rFonts w:ascii="Times New Roman" w:hAnsi="Times New Roman" w:cs="Times New Roman"/>
          <w:sz w:val="24"/>
          <w:szCs w:val="24"/>
        </w:rPr>
        <w:t xml:space="preserve"> (Ro</w:t>
      </w:r>
      <w:r w:rsidR="007D2C35">
        <w:rPr>
          <w:rFonts w:ascii="Times New Roman" w:hAnsi="Times New Roman" w:cs="Times New Roman"/>
          <w:sz w:val="24"/>
          <w:szCs w:val="24"/>
        </w:rPr>
        <w:t>ssella &amp;</w:t>
      </w:r>
      <w:r w:rsidR="00003AD3">
        <w:rPr>
          <w:rFonts w:ascii="Times New Roman" w:hAnsi="Times New Roman" w:cs="Times New Roman"/>
          <w:sz w:val="24"/>
          <w:szCs w:val="24"/>
        </w:rPr>
        <w:t xml:space="preserve"> </w:t>
      </w:r>
      <w:r w:rsidR="007D2C35">
        <w:rPr>
          <w:rFonts w:ascii="Times New Roman" w:hAnsi="Times New Roman" w:cs="Times New Roman"/>
          <w:sz w:val="24"/>
          <w:szCs w:val="24"/>
        </w:rPr>
        <w:t>Massimiliano,</w:t>
      </w:r>
      <w:r w:rsidR="00003AD3">
        <w:rPr>
          <w:rFonts w:ascii="Times New Roman" w:hAnsi="Times New Roman" w:cs="Times New Roman"/>
          <w:sz w:val="24"/>
          <w:szCs w:val="24"/>
        </w:rPr>
        <w:t xml:space="preserve"> 2018).</w:t>
      </w:r>
      <w:r w:rsidR="00BB590E" w:rsidRPr="00F76E73">
        <w:rPr>
          <w:rFonts w:ascii="Times New Roman" w:hAnsi="Times New Roman" w:cs="Times New Roman"/>
          <w:sz w:val="24"/>
          <w:szCs w:val="24"/>
        </w:rPr>
        <w:t xml:space="preserve"> </w:t>
      </w:r>
      <w:r w:rsidR="00135CE5" w:rsidRPr="00F76E73">
        <w:rPr>
          <w:rFonts w:ascii="Times New Roman" w:hAnsi="Times New Roman" w:cs="Times New Roman"/>
          <w:sz w:val="24"/>
          <w:szCs w:val="24"/>
        </w:rPr>
        <w:t xml:space="preserve">Professional identity </w:t>
      </w:r>
      <w:r w:rsidR="00FE554A">
        <w:rPr>
          <w:rFonts w:ascii="Times New Roman" w:hAnsi="Times New Roman" w:cs="Times New Roman"/>
          <w:sz w:val="24"/>
          <w:szCs w:val="24"/>
        </w:rPr>
        <w:t xml:space="preserve">(PI) </w:t>
      </w:r>
      <w:r w:rsidR="00135CE5" w:rsidRPr="00F76E73">
        <w:rPr>
          <w:rFonts w:ascii="Times New Roman" w:hAnsi="Times New Roman" w:cs="Times New Roman"/>
          <w:sz w:val="24"/>
          <w:szCs w:val="24"/>
        </w:rPr>
        <w:t xml:space="preserve">is </w:t>
      </w:r>
      <w:r w:rsidR="00135CE5">
        <w:rPr>
          <w:rFonts w:ascii="Times New Roman" w:hAnsi="Times New Roman" w:cs="Times New Roman"/>
          <w:sz w:val="24"/>
          <w:szCs w:val="24"/>
        </w:rPr>
        <w:t xml:space="preserve">defined as </w:t>
      </w:r>
      <w:r w:rsidR="00135CE5" w:rsidRPr="00F76E73">
        <w:rPr>
          <w:rFonts w:ascii="Times New Roman" w:hAnsi="Times New Roman" w:cs="Times New Roman"/>
          <w:sz w:val="24"/>
          <w:szCs w:val="24"/>
        </w:rPr>
        <w:t>the perception of belonging</w:t>
      </w:r>
      <w:r w:rsidR="00F74A79">
        <w:rPr>
          <w:rFonts w:ascii="Times New Roman" w:hAnsi="Times New Roman" w:cs="Times New Roman"/>
          <w:sz w:val="24"/>
          <w:szCs w:val="24"/>
        </w:rPr>
        <w:t xml:space="preserve"> in your chosen field</w:t>
      </w:r>
      <w:r w:rsidR="00CD79E9">
        <w:rPr>
          <w:rFonts w:ascii="Times New Roman" w:hAnsi="Times New Roman" w:cs="Times New Roman"/>
          <w:sz w:val="24"/>
          <w:szCs w:val="24"/>
        </w:rPr>
        <w:t xml:space="preserve"> and the</w:t>
      </w:r>
      <w:r w:rsidR="00185602">
        <w:rPr>
          <w:rFonts w:ascii="Times New Roman" w:hAnsi="Times New Roman" w:cs="Times New Roman"/>
          <w:sz w:val="24"/>
          <w:szCs w:val="24"/>
        </w:rPr>
        <w:t xml:space="preserve"> accompan</w:t>
      </w:r>
      <w:r w:rsidR="0086674A">
        <w:rPr>
          <w:rFonts w:ascii="Times New Roman" w:hAnsi="Times New Roman" w:cs="Times New Roman"/>
          <w:sz w:val="24"/>
          <w:szCs w:val="24"/>
        </w:rPr>
        <w:t>ying</w:t>
      </w:r>
      <w:r w:rsidR="00CD79E9">
        <w:rPr>
          <w:rFonts w:ascii="Times New Roman" w:hAnsi="Times New Roman" w:cs="Times New Roman"/>
          <w:sz w:val="24"/>
          <w:szCs w:val="24"/>
        </w:rPr>
        <w:t xml:space="preserve"> pride</w:t>
      </w:r>
      <w:r w:rsidR="00187FE3">
        <w:rPr>
          <w:rFonts w:ascii="Times New Roman" w:hAnsi="Times New Roman" w:cs="Times New Roman"/>
          <w:sz w:val="24"/>
          <w:szCs w:val="24"/>
        </w:rPr>
        <w:t xml:space="preserve"> </w:t>
      </w:r>
      <w:r w:rsidR="0086674A">
        <w:rPr>
          <w:rFonts w:ascii="Times New Roman" w:hAnsi="Times New Roman" w:cs="Times New Roman"/>
          <w:sz w:val="24"/>
          <w:szCs w:val="24"/>
        </w:rPr>
        <w:t>to be a part of th</w:t>
      </w:r>
      <w:r w:rsidR="009E3E31">
        <w:rPr>
          <w:rFonts w:ascii="Times New Roman" w:hAnsi="Times New Roman" w:cs="Times New Roman"/>
          <w:sz w:val="24"/>
          <w:szCs w:val="24"/>
        </w:rPr>
        <w:t>at</w:t>
      </w:r>
      <w:r w:rsidR="0086674A">
        <w:rPr>
          <w:rFonts w:ascii="Times New Roman" w:hAnsi="Times New Roman" w:cs="Times New Roman"/>
          <w:sz w:val="24"/>
          <w:szCs w:val="24"/>
        </w:rPr>
        <w:t xml:space="preserve"> profession</w:t>
      </w:r>
      <w:r w:rsidR="00135CE5" w:rsidRPr="00F76E73">
        <w:rPr>
          <w:rFonts w:ascii="Times New Roman" w:hAnsi="Times New Roman" w:cs="Times New Roman"/>
          <w:sz w:val="24"/>
          <w:szCs w:val="24"/>
        </w:rPr>
        <w:t>. In nursing</w:t>
      </w:r>
      <w:r w:rsidR="0070656C">
        <w:rPr>
          <w:rFonts w:ascii="Times New Roman" w:hAnsi="Times New Roman" w:cs="Times New Roman"/>
          <w:sz w:val="24"/>
          <w:szCs w:val="24"/>
        </w:rPr>
        <w:t>,</w:t>
      </w:r>
      <w:r w:rsidR="00135CE5" w:rsidRPr="00F76E73">
        <w:rPr>
          <w:rFonts w:ascii="Times New Roman" w:hAnsi="Times New Roman" w:cs="Times New Roman"/>
          <w:sz w:val="24"/>
          <w:szCs w:val="24"/>
        </w:rPr>
        <w:t xml:space="preserve"> </w:t>
      </w:r>
      <w:r w:rsidR="001C6D2C">
        <w:rPr>
          <w:rFonts w:ascii="Times New Roman" w:hAnsi="Times New Roman" w:cs="Times New Roman"/>
          <w:sz w:val="24"/>
          <w:szCs w:val="24"/>
        </w:rPr>
        <w:t xml:space="preserve">it </w:t>
      </w:r>
      <w:r w:rsidR="00003AD3">
        <w:rPr>
          <w:rFonts w:ascii="Times New Roman" w:hAnsi="Times New Roman" w:cs="Times New Roman"/>
          <w:sz w:val="24"/>
          <w:szCs w:val="24"/>
        </w:rPr>
        <w:t>encompasses</w:t>
      </w:r>
      <w:r w:rsidR="00135CE5" w:rsidRPr="00F76E73">
        <w:rPr>
          <w:rFonts w:ascii="Times New Roman" w:hAnsi="Times New Roman" w:cs="Times New Roman"/>
          <w:sz w:val="24"/>
          <w:szCs w:val="24"/>
        </w:rPr>
        <w:t xml:space="preserve"> your values, ethics, attitudes</w:t>
      </w:r>
      <w:r w:rsidR="00135CE5" w:rsidRPr="00F76E7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, clinical competence, </w:t>
      </w:r>
      <w:r w:rsidR="00135CE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and </w:t>
      </w:r>
      <w:r w:rsidR="00135CE5" w:rsidRPr="00F76E7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professional socialization</w:t>
      </w:r>
      <w:r w:rsidR="00135CE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(</w:t>
      </w:r>
      <w:proofErr w:type="spellStart"/>
      <w:r w:rsidR="00135CE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Rassmussen</w:t>
      </w:r>
      <w:proofErr w:type="spellEnd"/>
      <w:r w:rsidR="00135CE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et al., 2021).</w:t>
      </w:r>
      <w:r w:rsidR="00135CE5" w:rsidRPr="00F76E7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135CE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It is a dynamic process that results in you continuously and definitively</w:t>
      </w:r>
      <w:r w:rsidR="00135CE5" w:rsidRPr="00F76E7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thinking, acting</w:t>
      </w:r>
      <w:r w:rsidR="006114B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,</w:t>
      </w:r>
      <w:r w:rsidR="00135CE5" w:rsidRPr="00F76E7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and feeling</w:t>
      </w:r>
      <w:r w:rsidR="00135CE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more and more</w:t>
      </w:r>
      <w:r w:rsidR="00135CE5" w:rsidRPr="00F76E7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like a nurse</w:t>
      </w:r>
      <w:r w:rsidR="00135CE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7264BA" w:rsidRPr="00851C1F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(</w:t>
      </w:r>
      <w:r w:rsidR="007264BA" w:rsidRPr="00851C1F">
        <w:rPr>
          <w:rFonts w:ascii="Times New Roman" w:hAnsi="Times New Roman" w:cs="Times New Roman"/>
          <w:color w:val="333333"/>
          <w:sz w:val="24"/>
          <w:szCs w:val="24"/>
        </w:rPr>
        <w:t>Godfrey, 2020)</w:t>
      </w:r>
      <w:r w:rsidR="00851C1F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.</w:t>
      </w:r>
      <w:r w:rsidR="00135CE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115980">
        <w:rPr>
          <w:rFonts w:ascii="Times New Roman" w:hAnsi="Times New Roman" w:cs="Times New Roman"/>
          <w:sz w:val="24"/>
          <w:szCs w:val="24"/>
        </w:rPr>
        <w:t xml:space="preserve">Given </w:t>
      </w:r>
      <w:r w:rsidR="00F3702A">
        <w:rPr>
          <w:rFonts w:ascii="Times New Roman" w:hAnsi="Times New Roman" w:cs="Times New Roman"/>
          <w:sz w:val="24"/>
          <w:szCs w:val="24"/>
        </w:rPr>
        <w:t>its</w:t>
      </w:r>
      <w:r w:rsidR="00115980">
        <w:rPr>
          <w:rFonts w:ascii="Times New Roman" w:hAnsi="Times New Roman" w:cs="Times New Roman"/>
          <w:sz w:val="24"/>
          <w:szCs w:val="24"/>
        </w:rPr>
        <w:t xml:space="preserve"> </w:t>
      </w:r>
      <w:r w:rsidR="00F3702A">
        <w:rPr>
          <w:rFonts w:ascii="Times New Roman" w:hAnsi="Times New Roman" w:cs="Times New Roman"/>
          <w:sz w:val="24"/>
          <w:szCs w:val="24"/>
        </w:rPr>
        <w:t xml:space="preserve">all-encompassing nature, </w:t>
      </w:r>
      <w:r w:rsidR="00D72E90" w:rsidRPr="00F76E73">
        <w:rPr>
          <w:rFonts w:ascii="Times New Roman" w:hAnsi="Times New Roman" w:cs="Times New Roman"/>
          <w:sz w:val="24"/>
          <w:szCs w:val="24"/>
        </w:rPr>
        <w:t xml:space="preserve">I believe </w:t>
      </w:r>
      <w:r w:rsidR="00142E54" w:rsidRPr="00F76E73">
        <w:rPr>
          <w:rFonts w:ascii="Times New Roman" w:hAnsi="Times New Roman" w:cs="Times New Roman"/>
          <w:sz w:val="24"/>
          <w:szCs w:val="24"/>
        </w:rPr>
        <w:t xml:space="preserve">a </w:t>
      </w:r>
      <w:r w:rsidR="008F4E86" w:rsidRPr="00F76E73">
        <w:rPr>
          <w:rFonts w:ascii="Times New Roman" w:hAnsi="Times New Roman" w:cs="Times New Roman"/>
          <w:sz w:val="24"/>
          <w:szCs w:val="24"/>
        </w:rPr>
        <w:t>well-rounded</w:t>
      </w:r>
      <w:r w:rsidR="0009149A" w:rsidRPr="00F76E73">
        <w:rPr>
          <w:rFonts w:ascii="Times New Roman" w:hAnsi="Times New Roman" w:cs="Times New Roman"/>
          <w:sz w:val="24"/>
          <w:szCs w:val="24"/>
        </w:rPr>
        <w:t xml:space="preserve"> professional identity is</w:t>
      </w:r>
      <w:r w:rsidR="00387786">
        <w:rPr>
          <w:rFonts w:ascii="Times New Roman" w:hAnsi="Times New Roman" w:cs="Times New Roman"/>
          <w:sz w:val="24"/>
          <w:szCs w:val="24"/>
        </w:rPr>
        <w:t xml:space="preserve"> </w:t>
      </w:r>
      <w:r w:rsidR="005C4BF0">
        <w:rPr>
          <w:rFonts w:ascii="Times New Roman" w:hAnsi="Times New Roman" w:cs="Times New Roman"/>
          <w:sz w:val="24"/>
          <w:szCs w:val="24"/>
        </w:rPr>
        <w:t xml:space="preserve">multifaceted and </w:t>
      </w:r>
      <w:r w:rsidR="008F4E86" w:rsidRPr="00F76E73">
        <w:rPr>
          <w:rFonts w:ascii="Times New Roman" w:hAnsi="Times New Roman" w:cs="Times New Roman"/>
          <w:sz w:val="24"/>
          <w:szCs w:val="24"/>
        </w:rPr>
        <w:t>requir</w:t>
      </w:r>
      <w:r w:rsidR="0054537B">
        <w:rPr>
          <w:rFonts w:ascii="Times New Roman" w:hAnsi="Times New Roman" w:cs="Times New Roman"/>
          <w:sz w:val="24"/>
          <w:szCs w:val="24"/>
        </w:rPr>
        <w:t>es</w:t>
      </w:r>
      <w:r w:rsidR="008F4E86" w:rsidRPr="00F76E73">
        <w:rPr>
          <w:rFonts w:ascii="Times New Roman" w:hAnsi="Times New Roman" w:cs="Times New Roman"/>
          <w:sz w:val="24"/>
          <w:szCs w:val="24"/>
        </w:rPr>
        <w:t xml:space="preserve"> </w:t>
      </w:r>
      <w:r w:rsidR="0009149A" w:rsidRPr="00F76E73">
        <w:rPr>
          <w:rFonts w:ascii="Times New Roman" w:hAnsi="Times New Roman" w:cs="Times New Roman"/>
          <w:sz w:val="24"/>
          <w:szCs w:val="24"/>
        </w:rPr>
        <w:t xml:space="preserve">a holistic approach to </w:t>
      </w:r>
      <w:r w:rsidR="008F4E86" w:rsidRPr="00F76E73">
        <w:rPr>
          <w:rFonts w:ascii="Times New Roman" w:hAnsi="Times New Roman" w:cs="Times New Roman"/>
          <w:sz w:val="24"/>
          <w:szCs w:val="24"/>
        </w:rPr>
        <w:t>life.</w:t>
      </w:r>
      <w:r w:rsidR="00495A19" w:rsidRPr="00F76E73">
        <w:rPr>
          <w:rFonts w:ascii="Times New Roman" w:hAnsi="Times New Roman" w:cs="Times New Roman"/>
          <w:sz w:val="24"/>
          <w:szCs w:val="24"/>
        </w:rPr>
        <w:t xml:space="preserve"> I have been a nurse for </w:t>
      </w:r>
      <w:r w:rsidR="00835D76" w:rsidRPr="00F76E73">
        <w:rPr>
          <w:rFonts w:ascii="Times New Roman" w:hAnsi="Times New Roman" w:cs="Times New Roman"/>
          <w:sz w:val="24"/>
          <w:szCs w:val="24"/>
        </w:rPr>
        <w:t>over 15 years</w:t>
      </w:r>
      <w:r w:rsidR="00934057">
        <w:rPr>
          <w:rFonts w:ascii="Times New Roman" w:hAnsi="Times New Roman" w:cs="Times New Roman"/>
          <w:sz w:val="24"/>
          <w:szCs w:val="24"/>
        </w:rPr>
        <w:t>,</w:t>
      </w:r>
      <w:r w:rsidR="003D5010" w:rsidRPr="00F76E73">
        <w:rPr>
          <w:rFonts w:ascii="Times New Roman" w:hAnsi="Times New Roman" w:cs="Times New Roman"/>
          <w:sz w:val="24"/>
          <w:szCs w:val="24"/>
        </w:rPr>
        <w:t xml:space="preserve"> and </w:t>
      </w:r>
      <w:r w:rsidR="001B0E33">
        <w:rPr>
          <w:rFonts w:ascii="Times New Roman" w:hAnsi="Times New Roman" w:cs="Times New Roman"/>
          <w:sz w:val="24"/>
          <w:szCs w:val="24"/>
        </w:rPr>
        <w:t>during that time</w:t>
      </w:r>
      <w:r w:rsidR="00934057">
        <w:rPr>
          <w:rFonts w:ascii="Times New Roman" w:hAnsi="Times New Roman" w:cs="Times New Roman"/>
          <w:sz w:val="24"/>
          <w:szCs w:val="24"/>
        </w:rPr>
        <w:t>,</w:t>
      </w:r>
      <w:r w:rsidR="005E5D02" w:rsidRPr="00F76E73">
        <w:rPr>
          <w:rFonts w:ascii="Times New Roman" w:hAnsi="Times New Roman" w:cs="Times New Roman"/>
          <w:sz w:val="24"/>
          <w:szCs w:val="24"/>
        </w:rPr>
        <w:t xml:space="preserve"> I have developed a strong</w:t>
      </w:r>
      <w:r w:rsidR="008F143B" w:rsidRPr="00F76E73">
        <w:rPr>
          <w:rFonts w:ascii="Times New Roman" w:hAnsi="Times New Roman" w:cs="Times New Roman"/>
          <w:sz w:val="24"/>
          <w:szCs w:val="24"/>
        </w:rPr>
        <w:t xml:space="preserve"> </w:t>
      </w:r>
      <w:r w:rsidR="00F74BAF">
        <w:rPr>
          <w:rFonts w:ascii="Times New Roman" w:hAnsi="Times New Roman" w:cs="Times New Roman"/>
          <w:sz w:val="24"/>
          <w:szCs w:val="24"/>
        </w:rPr>
        <w:t xml:space="preserve">nursing </w:t>
      </w:r>
      <w:r w:rsidR="000A34FF" w:rsidRPr="00F76E73">
        <w:rPr>
          <w:rFonts w:ascii="Times New Roman" w:hAnsi="Times New Roman" w:cs="Times New Roman"/>
          <w:sz w:val="24"/>
          <w:szCs w:val="24"/>
        </w:rPr>
        <w:t>professional identity</w:t>
      </w:r>
      <w:r w:rsidR="008A31E7" w:rsidRPr="00F76E73">
        <w:rPr>
          <w:rFonts w:ascii="Times New Roman" w:hAnsi="Times New Roman" w:cs="Times New Roman"/>
          <w:sz w:val="24"/>
          <w:szCs w:val="24"/>
        </w:rPr>
        <w:t>.</w:t>
      </w:r>
      <w:r w:rsidR="00CD2DA8" w:rsidRPr="00F76E73">
        <w:rPr>
          <w:rFonts w:ascii="Times New Roman" w:hAnsi="Times New Roman" w:cs="Times New Roman"/>
          <w:sz w:val="24"/>
          <w:szCs w:val="24"/>
        </w:rPr>
        <w:t xml:space="preserve"> N</w:t>
      </w:r>
      <w:r w:rsidR="00550C60" w:rsidRPr="00F76E73">
        <w:rPr>
          <w:rFonts w:ascii="Times New Roman" w:hAnsi="Times New Roman" w:cs="Times New Roman"/>
          <w:sz w:val="24"/>
          <w:szCs w:val="24"/>
        </w:rPr>
        <w:t>ever</w:t>
      </w:r>
      <w:r w:rsidR="00CD2DA8" w:rsidRPr="00F76E73">
        <w:rPr>
          <w:rFonts w:ascii="Times New Roman" w:hAnsi="Times New Roman" w:cs="Times New Roman"/>
          <w:sz w:val="24"/>
          <w:szCs w:val="24"/>
        </w:rPr>
        <w:t xml:space="preserve">theless, I know that embarking on the </w:t>
      </w:r>
      <w:r w:rsidR="00D87A07">
        <w:rPr>
          <w:rFonts w:ascii="Times New Roman" w:hAnsi="Times New Roman" w:cs="Times New Roman"/>
          <w:sz w:val="24"/>
          <w:szCs w:val="24"/>
        </w:rPr>
        <w:t>Bachelor of Science</w:t>
      </w:r>
      <w:r w:rsidR="003B397C" w:rsidRPr="00F76E73">
        <w:rPr>
          <w:rFonts w:ascii="Times New Roman" w:hAnsi="Times New Roman" w:cs="Times New Roman"/>
          <w:sz w:val="24"/>
          <w:szCs w:val="24"/>
        </w:rPr>
        <w:t xml:space="preserve"> in </w:t>
      </w:r>
      <w:r w:rsidR="006114BE">
        <w:rPr>
          <w:rFonts w:ascii="Times New Roman" w:hAnsi="Times New Roman" w:cs="Times New Roman"/>
          <w:sz w:val="24"/>
          <w:szCs w:val="24"/>
        </w:rPr>
        <w:t>N</w:t>
      </w:r>
      <w:r w:rsidR="003B397C" w:rsidRPr="00F76E73">
        <w:rPr>
          <w:rFonts w:ascii="Times New Roman" w:hAnsi="Times New Roman" w:cs="Times New Roman"/>
          <w:sz w:val="24"/>
          <w:szCs w:val="24"/>
        </w:rPr>
        <w:t xml:space="preserve">ursing </w:t>
      </w:r>
      <w:r w:rsidR="00793BC6" w:rsidRPr="00F76E73">
        <w:rPr>
          <w:rFonts w:ascii="Times New Roman" w:hAnsi="Times New Roman" w:cs="Times New Roman"/>
          <w:sz w:val="24"/>
          <w:szCs w:val="24"/>
        </w:rPr>
        <w:t>(</w:t>
      </w:r>
      <w:r w:rsidR="00224EB4" w:rsidRPr="00F76E73">
        <w:rPr>
          <w:rFonts w:ascii="Times New Roman" w:hAnsi="Times New Roman" w:cs="Times New Roman"/>
          <w:sz w:val="24"/>
          <w:szCs w:val="24"/>
        </w:rPr>
        <w:t>BSN</w:t>
      </w:r>
      <w:r w:rsidR="003B397C" w:rsidRPr="00F76E73">
        <w:rPr>
          <w:rFonts w:ascii="Times New Roman" w:hAnsi="Times New Roman" w:cs="Times New Roman"/>
          <w:sz w:val="24"/>
          <w:szCs w:val="24"/>
        </w:rPr>
        <w:t>)</w:t>
      </w:r>
      <w:r w:rsidR="00224EB4" w:rsidRPr="00F76E73">
        <w:rPr>
          <w:rFonts w:ascii="Times New Roman" w:hAnsi="Times New Roman" w:cs="Times New Roman"/>
          <w:sz w:val="24"/>
          <w:szCs w:val="24"/>
        </w:rPr>
        <w:t xml:space="preserve"> program will </w:t>
      </w:r>
      <w:r w:rsidR="00E25F83" w:rsidRPr="00F76E73">
        <w:rPr>
          <w:rFonts w:ascii="Times New Roman" w:hAnsi="Times New Roman" w:cs="Times New Roman"/>
          <w:sz w:val="24"/>
          <w:szCs w:val="24"/>
        </w:rPr>
        <w:t xml:space="preserve">inevitably </w:t>
      </w:r>
      <w:r w:rsidR="00793BC6" w:rsidRPr="00F76E73">
        <w:rPr>
          <w:rFonts w:ascii="Times New Roman" w:hAnsi="Times New Roman" w:cs="Times New Roman"/>
          <w:sz w:val="24"/>
          <w:szCs w:val="24"/>
        </w:rPr>
        <w:t xml:space="preserve">alter </w:t>
      </w:r>
      <w:r w:rsidR="00E409AD">
        <w:rPr>
          <w:rFonts w:ascii="Times New Roman" w:hAnsi="Times New Roman" w:cs="Times New Roman"/>
          <w:sz w:val="24"/>
          <w:szCs w:val="24"/>
        </w:rPr>
        <w:t xml:space="preserve">said </w:t>
      </w:r>
      <w:r w:rsidR="00224EB4" w:rsidRPr="00F76E73">
        <w:rPr>
          <w:rFonts w:ascii="Times New Roman" w:hAnsi="Times New Roman" w:cs="Times New Roman"/>
          <w:sz w:val="24"/>
          <w:szCs w:val="24"/>
        </w:rPr>
        <w:t>identity.</w:t>
      </w:r>
      <w:r w:rsidR="00116341" w:rsidRPr="00F76E73">
        <w:rPr>
          <w:rFonts w:ascii="Times New Roman" w:hAnsi="Times New Roman" w:cs="Times New Roman"/>
          <w:sz w:val="24"/>
          <w:szCs w:val="24"/>
        </w:rPr>
        <w:t xml:space="preserve"> A</w:t>
      </w:r>
      <w:r w:rsidR="0013110D" w:rsidRPr="00F76E73">
        <w:rPr>
          <w:rFonts w:ascii="Times New Roman" w:hAnsi="Times New Roman" w:cs="Times New Roman"/>
          <w:sz w:val="24"/>
          <w:szCs w:val="24"/>
        </w:rPr>
        <w:t xml:space="preserve"> candid </w:t>
      </w:r>
      <w:r w:rsidR="00C16710" w:rsidRPr="00F76E73">
        <w:rPr>
          <w:rFonts w:ascii="Times New Roman" w:hAnsi="Times New Roman" w:cs="Times New Roman"/>
          <w:sz w:val="24"/>
          <w:szCs w:val="24"/>
        </w:rPr>
        <w:t>examination</w:t>
      </w:r>
      <w:r w:rsidR="00CA627D">
        <w:rPr>
          <w:rFonts w:ascii="Times New Roman" w:hAnsi="Times New Roman" w:cs="Times New Roman"/>
          <w:sz w:val="24"/>
          <w:szCs w:val="24"/>
        </w:rPr>
        <w:t xml:space="preserve"> of</w:t>
      </w:r>
      <w:r w:rsidR="00444CE3">
        <w:rPr>
          <w:rFonts w:ascii="Times New Roman" w:hAnsi="Times New Roman" w:cs="Times New Roman"/>
          <w:sz w:val="24"/>
          <w:szCs w:val="24"/>
        </w:rPr>
        <w:t xml:space="preserve"> my</w:t>
      </w:r>
      <w:r w:rsidR="00EF5EDD" w:rsidRPr="00F76E73">
        <w:rPr>
          <w:rFonts w:ascii="Times New Roman" w:hAnsi="Times New Roman" w:cs="Times New Roman"/>
          <w:sz w:val="24"/>
          <w:szCs w:val="24"/>
        </w:rPr>
        <w:t xml:space="preserve"> </w:t>
      </w:r>
      <w:r w:rsidR="00DF0FAE">
        <w:rPr>
          <w:rFonts w:ascii="Times New Roman" w:hAnsi="Times New Roman" w:cs="Times New Roman"/>
          <w:sz w:val="24"/>
          <w:szCs w:val="24"/>
        </w:rPr>
        <w:t xml:space="preserve">nursing philosophy and goals as </w:t>
      </w:r>
      <w:r w:rsidR="00B21CB0">
        <w:rPr>
          <w:rFonts w:ascii="Times New Roman" w:hAnsi="Times New Roman" w:cs="Times New Roman"/>
          <w:sz w:val="24"/>
          <w:szCs w:val="24"/>
        </w:rPr>
        <w:t xml:space="preserve">a </w:t>
      </w:r>
      <w:r w:rsidR="00DF0FAE">
        <w:rPr>
          <w:rFonts w:ascii="Times New Roman" w:hAnsi="Times New Roman" w:cs="Times New Roman"/>
          <w:sz w:val="24"/>
          <w:szCs w:val="24"/>
        </w:rPr>
        <w:t>BSN nur</w:t>
      </w:r>
      <w:r w:rsidR="005B3498">
        <w:rPr>
          <w:rFonts w:ascii="Times New Roman" w:hAnsi="Times New Roman" w:cs="Times New Roman"/>
          <w:sz w:val="24"/>
          <w:szCs w:val="24"/>
        </w:rPr>
        <w:t>se</w:t>
      </w:r>
      <w:r w:rsidR="00DF0FAE">
        <w:rPr>
          <w:rFonts w:ascii="Times New Roman" w:hAnsi="Times New Roman" w:cs="Times New Roman"/>
          <w:sz w:val="24"/>
          <w:szCs w:val="24"/>
        </w:rPr>
        <w:t xml:space="preserve"> will clarify</w:t>
      </w:r>
      <w:r w:rsidR="00506CE8" w:rsidRPr="00F76E73">
        <w:rPr>
          <w:rFonts w:ascii="Times New Roman" w:hAnsi="Times New Roman" w:cs="Times New Roman"/>
          <w:sz w:val="24"/>
          <w:szCs w:val="24"/>
        </w:rPr>
        <w:t xml:space="preserve"> where my professional identity </w:t>
      </w:r>
      <w:r w:rsidR="006B48CB" w:rsidRPr="00F76E73">
        <w:rPr>
          <w:rFonts w:ascii="Times New Roman" w:hAnsi="Times New Roman" w:cs="Times New Roman"/>
          <w:sz w:val="24"/>
          <w:szCs w:val="24"/>
        </w:rPr>
        <w:t>originated and where it is heading</w:t>
      </w:r>
      <w:r w:rsidR="002C024F" w:rsidRPr="00F76E73">
        <w:rPr>
          <w:rFonts w:ascii="Times New Roman" w:hAnsi="Times New Roman" w:cs="Times New Roman"/>
          <w:sz w:val="24"/>
          <w:szCs w:val="24"/>
        </w:rPr>
        <w:t>.</w:t>
      </w:r>
    </w:p>
    <w:p w14:paraId="4477326C" w14:textId="267AD296" w:rsidR="001B4C34" w:rsidRDefault="001B4C34" w:rsidP="001B4C34">
      <w:pPr>
        <w:spacing w:line="480" w:lineRule="auto"/>
        <w:ind w:firstLine="720"/>
        <w:jc w:val="center"/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</w:pPr>
      <w:r w:rsidRPr="00077EF7"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  <w:t>Nursing Philosophy</w:t>
      </w:r>
    </w:p>
    <w:p w14:paraId="50ED805C" w14:textId="45195A29" w:rsidR="001B4C34" w:rsidRPr="001B4C34" w:rsidRDefault="00267839" w:rsidP="001B4C34">
      <w:pPr>
        <w:spacing w:line="480" w:lineRule="auto"/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  <w:t>Reasons for Choosing Nursing</w:t>
      </w:r>
    </w:p>
    <w:p w14:paraId="186D974E" w14:textId="2756F2CD" w:rsidR="003D6DBA" w:rsidRDefault="00B450A0" w:rsidP="00CA6DC0">
      <w:pPr>
        <w:spacing w:line="480" w:lineRule="auto"/>
        <w:ind w:firstLine="720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Shaped </w:t>
      </w:r>
      <w:r w:rsidR="000E166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by my upbringing, m</w:t>
      </w:r>
      <w:r w:rsidR="0046539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y personal values</w:t>
      </w:r>
      <w:r w:rsidR="000E166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pr</w:t>
      </w:r>
      <w:r w:rsidR="009F075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edisposed</w:t>
      </w:r>
      <w:r w:rsidR="000E166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me to</w:t>
      </w:r>
      <w:r w:rsidR="0033314D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love</w:t>
      </w:r>
      <w:r w:rsidR="000E166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the nursing profession.</w:t>
      </w:r>
      <w:r w:rsidR="00F33881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The oldest of three children, I was in charge of watching over them. </w:t>
      </w:r>
      <w:r w:rsidR="00B809D2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That</w:t>
      </w:r>
      <w:r w:rsidR="00EC7CC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practice</w:t>
      </w:r>
      <w:r w:rsidR="00B809D2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0728B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made me a firm believer in the effectiveness of leading by example. Indeed, doing so promotes respect and trust, two desirable aspects of healthy interpersonal relationships.</w:t>
      </w:r>
      <w:r w:rsidR="00D02A31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8A33F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Caring for my siblings also </w:t>
      </w:r>
      <w:r w:rsidR="00C7675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developed</w:t>
      </w:r>
      <w:r w:rsidR="00B809D2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the nurturer in me</w:t>
      </w:r>
      <w:r w:rsidR="00F9482C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0648FF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and </w:t>
      </w:r>
      <w:r w:rsidR="00CD6591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made me value love and kindness, responsibility, dependability, integrity, accountability, and the art of observing and listening.</w:t>
      </w:r>
      <w:r w:rsidR="00D02A31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CD6591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Those are all</w:t>
      </w:r>
      <w:r w:rsidR="00CF33E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CF33E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lastRenderedPageBreak/>
        <w:t>values and</w:t>
      </w:r>
      <w:r w:rsidR="00CD6591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personality traits a nurse needs to excel at her job. Furthermore, my mother, whom I idolized, was also a nurse. Subconsciously, that probably played a substantial role in my career choice. Consequently, when it was time for me to go to college and pick a field of study, my first choice was “something quick that made a decent living.” An Associate Degree in Nursing (ADN) fell in that category. Add that to my natural disposition for qualities desired in a nurse, and voila, I had nursing as a perfect fit. Indeed, in 15 years of practice, I have never regretted choosing nursing as a profession. </w:t>
      </w:r>
      <w:r w:rsidR="00970A9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</w:p>
    <w:p w14:paraId="13AEE7D0" w14:textId="23C3D1F0" w:rsidR="00BA2EBF" w:rsidRPr="00077EF7" w:rsidRDefault="00D71302" w:rsidP="00BA2EBF">
      <w:pPr>
        <w:spacing w:line="480" w:lineRule="auto"/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  <w:t>P</w:t>
      </w:r>
      <w:r w:rsidR="00417832"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  <w:t xml:space="preserve">ersonal </w:t>
      </w:r>
      <w:r w:rsidR="00267839"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  <w:t xml:space="preserve">Nursing </w:t>
      </w:r>
      <w:r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  <w:t>P</w:t>
      </w:r>
      <w:r w:rsidR="00417832"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  <w:t>h</w:t>
      </w:r>
      <w:r w:rsidR="00836D32"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  <w:t>i</w:t>
      </w:r>
      <w:r w:rsidR="00417832"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  <w:t>losophy</w:t>
      </w:r>
    </w:p>
    <w:p w14:paraId="136B2CE2" w14:textId="44B5A9D6" w:rsidR="00D040FB" w:rsidRDefault="00D87EC4" w:rsidP="00D87EC4">
      <w:pPr>
        <w:spacing w:line="480" w:lineRule="auto"/>
        <w:ind w:firstLine="720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Influenced by</w:t>
      </w: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Jean Watson’s Human Caring Theory</w:t>
      </w: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(</w:t>
      </w:r>
      <w:proofErr w:type="spellStart"/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Blais</w:t>
      </w:r>
      <w:proofErr w:type="spellEnd"/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&amp; Hayes, 2016)</w:t>
      </w: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, my</w:t>
      </w:r>
      <w:r w:rsidR="001D601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nursing </w:t>
      </w:r>
      <w:r w:rsidR="00163A0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philosophy </w:t>
      </w:r>
      <w:r w:rsidR="001D601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is simple: </w:t>
      </w:r>
      <w:r w:rsidR="00312D0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1) E</w:t>
      </w:r>
      <w:r w:rsidR="00212D3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veryone </w:t>
      </w:r>
      <w:r w:rsidR="00FC3CA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deserve</w:t>
      </w:r>
      <w:r w:rsidR="00163A0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s</w:t>
      </w:r>
      <w:r w:rsidR="00212D3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FC3CA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loving</w:t>
      </w:r>
      <w:r w:rsidR="005F3CB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and compassionate</w:t>
      </w:r>
      <w:r w:rsidR="00FC3CA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care.</w:t>
      </w:r>
      <w:r w:rsidR="00312D0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2) The best way to do so</w:t>
      </w:r>
      <w:r w:rsidR="00BB57F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is holistically. I also believe that</w:t>
      </w:r>
      <w:r w:rsidR="005F3CB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1D601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balance </w:t>
      </w:r>
      <w:r w:rsidR="00BD7D4F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is the key to </w:t>
      </w:r>
      <w:r w:rsidR="006825F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nursing </w:t>
      </w:r>
      <w:r w:rsidR="00BD7D4F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excellenc</w:t>
      </w:r>
      <w:r w:rsidR="00B34C5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e</w:t>
      </w:r>
      <w:r w:rsidR="006825F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.</w:t>
      </w:r>
      <w:r w:rsidR="00B34C5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Indeed, as a new nurse, I quickly realized that b</w:t>
      </w:r>
      <w:r w:rsidR="007012F2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alance and compromise </w:t>
      </w:r>
      <w:r w:rsidR="005A382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are </w:t>
      </w:r>
      <w:r w:rsidR="00B624C1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essential</w:t>
      </w:r>
      <w:r w:rsidR="007012F2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.</w:t>
      </w:r>
      <w:r w:rsidR="0095784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5A672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For instance</w:t>
      </w:r>
      <w:r w:rsidR="007D18A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, </w:t>
      </w:r>
      <w:r w:rsidR="00B41A6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i</w:t>
      </w:r>
      <w:r w:rsidR="00E2546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f </w:t>
      </w:r>
      <w:r w:rsidR="00CB471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a</w:t>
      </w:r>
      <w:r w:rsidR="00B41A6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post</w:t>
      </w:r>
      <w:r w:rsidR="0063187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-</w:t>
      </w:r>
      <w:r w:rsidR="00B41A6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surgical</w:t>
      </w:r>
      <w:r w:rsidR="00CB471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patient</w:t>
      </w:r>
      <w:r w:rsidR="004B1FD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tells </w:t>
      </w:r>
      <w:proofErr w:type="gramStart"/>
      <w:r w:rsidR="004B1FD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me</w:t>
      </w:r>
      <w:proofErr w:type="gramEnd"/>
      <w:r w:rsidR="004B1FD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they</w:t>
      </w:r>
      <w:r w:rsidR="00CB471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B41A6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cannot</w:t>
      </w:r>
      <w:r w:rsidR="00CB471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walk</w:t>
      </w:r>
      <w:r w:rsidR="00AC2CD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100 feet</w:t>
      </w:r>
      <w:r w:rsidR="0063187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as prescribed by the doctor</w:t>
      </w:r>
      <w:r w:rsidR="00AC2CD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, I </w:t>
      </w:r>
      <w:r w:rsidR="0063187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compromise </w:t>
      </w:r>
      <w:r w:rsidR="004B1FD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with them </w:t>
      </w:r>
      <w:r w:rsidR="0063187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and </w:t>
      </w:r>
      <w:r w:rsidR="00750260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ask</w:t>
      </w:r>
      <w:r w:rsidR="00AC2CD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them to first</w:t>
      </w:r>
      <w:r w:rsidR="007578E2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,</w:t>
      </w:r>
      <w:r w:rsidR="005B64C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7906B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only</w:t>
      </w:r>
      <w:r w:rsidR="000853D2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dangle at the side of the bed</w:t>
      </w:r>
      <w:r w:rsidR="00DD1DF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; </w:t>
      </w:r>
      <w:r w:rsidR="000853D2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next time, take </w:t>
      </w:r>
      <w:r w:rsidR="00DD1DF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five</w:t>
      </w:r>
      <w:r w:rsidR="000853D2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steps to </w:t>
      </w:r>
      <w:r w:rsidR="005A01F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a recliner</w:t>
      </w:r>
      <w:r w:rsidR="00DD1DF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;</w:t>
      </w:r>
      <w:r w:rsidR="004B1FD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the following time,</w:t>
      </w:r>
      <w:r w:rsidR="00C0102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walk to the bathroom. So far and so forth, until they are strong enough to walk the prescribed</w:t>
      </w:r>
      <w:r w:rsidR="00850B6D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distance.</w:t>
      </w:r>
      <w:r w:rsidR="005A01F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Balance and compromise are not an excuse for </w:t>
      </w:r>
      <w:r w:rsidR="005A01F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lastRenderedPageBreak/>
        <w:t xml:space="preserve">mediocrity or </w:t>
      </w:r>
      <w:r w:rsidR="00A218E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complacency. </w:t>
      </w:r>
      <w:r w:rsidR="00C571F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Instead</w:t>
      </w:r>
      <w:r w:rsidR="00A218E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, it is the </w:t>
      </w:r>
      <w:r w:rsidR="00F7262F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desire </w:t>
      </w:r>
      <w:r w:rsidR="00A218E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to strive for </w:t>
      </w:r>
      <w:r w:rsidR="0071534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perfection</w:t>
      </w:r>
      <w:r w:rsidR="00693D3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with</w:t>
      </w:r>
      <w:r w:rsidR="003265D2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the strength to accept </w:t>
      </w:r>
      <w:r w:rsidR="00F7262F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when we fall short.</w:t>
      </w:r>
    </w:p>
    <w:p w14:paraId="4FA8C8B3" w14:textId="590FCB18" w:rsidR="00B67F97" w:rsidRPr="00CC17DE" w:rsidRDefault="00B67F97" w:rsidP="00B67F97">
      <w:pPr>
        <w:spacing w:line="480" w:lineRule="auto"/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</w:pPr>
      <w:r w:rsidRPr="00CC17DE"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  <w:t xml:space="preserve">Professional </w:t>
      </w:r>
      <w:r w:rsidR="00CC17DE" w:rsidRPr="00CC17DE"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  <w:t>Strength</w:t>
      </w:r>
      <w:r w:rsidR="008E7D4B"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  <w:t>s and Weaknesses</w:t>
      </w:r>
    </w:p>
    <w:p w14:paraId="15EC4F26" w14:textId="1F3AB14B" w:rsidR="00836D32" w:rsidRPr="008E7D4B" w:rsidRDefault="00335F44" w:rsidP="008E7D4B">
      <w:pPr>
        <w:spacing w:line="480" w:lineRule="auto"/>
        <w:ind w:firstLine="720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Having</w:t>
      </w:r>
      <w:r w:rsidR="0070546C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g</w:t>
      </w:r>
      <w:r w:rsidR="001C38C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ood</w:t>
      </w: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70546C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communication skills has been </w:t>
      </w:r>
      <w:r w:rsidR="001C38C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a strength</w:t>
      </w:r>
      <w:r w:rsidR="00397DBF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for me professionally. </w:t>
      </w:r>
      <w:r w:rsidR="00355B2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Indeed,</w:t>
      </w:r>
      <w:r w:rsidR="00286BB9" w:rsidRPr="00286BB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286BB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as a nurse, you need to get </w:t>
      </w:r>
      <w:r w:rsidR="000C17BD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patients</w:t>
      </w:r>
      <w:r w:rsidR="00286BB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to focus, listen, believe</w:t>
      </w:r>
      <w:r w:rsidR="000D133C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,</w:t>
      </w:r>
      <w:r w:rsidR="00286BB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and trust you when they are at their most vulnerable moments. Many people lash out or are consumed by fear in those instances. That does not make for a willing or responsive audience.</w:t>
      </w:r>
      <w:r w:rsidR="005936E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However, good communication can make them responsive.</w:t>
      </w:r>
      <w:r w:rsidR="00286BB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CC736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E</w:t>
      </w:r>
      <w:r w:rsidR="00717C5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ffective</w:t>
      </w:r>
      <w:r w:rsidR="00FF162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communication is </w:t>
      </w:r>
      <w:r w:rsidR="003062D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also essential when </w:t>
      </w: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engaging</w:t>
      </w:r>
      <w:r w:rsidR="003062D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with </w:t>
      </w:r>
      <w:r w:rsidR="00C749C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other </w:t>
      </w:r>
      <w:r w:rsidR="003062D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members of the</w:t>
      </w:r>
      <w:r w:rsidR="00C749C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healthcare team</w:t>
      </w:r>
      <w:r w:rsidR="003062D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.</w:t>
      </w:r>
      <w:r w:rsidR="00A23742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91359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Being a good communicator has </w:t>
      </w:r>
      <w:r w:rsidR="00E50D2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impacted my nursing philosophy by making me value</w:t>
      </w:r>
      <w:r w:rsidR="00304D1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healthy </w:t>
      </w:r>
      <w:r w:rsidR="003F700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interpersonal relationships.</w:t>
      </w:r>
    </w:p>
    <w:p w14:paraId="7EC56613" w14:textId="14280760" w:rsidR="006B54AB" w:rsidRDefault="00EC08BB" w:rsidP="00EE339A">
      <w:pPr>
        <w:spacing w:line="480" w:lineRule="auto"/>
        <w:ind w:firstLine="720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Personal w</w:t>
      </w:r>
      <w:r w:rsidR="00014DA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eaknesses can negatively affect </w:t>
      </w:r>
      <w:r w:rsidR="00BA1E81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your nursing practice</w:t>
      </w:r>
      <w:r w:rsidR="00DA547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. However, awareness of said weaknesses can </w:t>
      </w:r>
      <w:r w:rsidR="000735F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positively impact</w:t>
      </w:r>
      <w:r w:rsidR="00C46111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it</w:t>
      </w:r>
      <w:r w:rsidR="00DA547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. </w:t>
      </w:r>
      <w:r w:rsidR="00AC4D0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For instance</w:t>
      </w:r>
      <w:r w:rsidR="00F94B3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, as a nurse</w:t>
      </w:r>
      <w:r w:rsidR="0034250C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,</w:t>
      </w:r>
      <w:r w:rsidR="00CE7C8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I can be opinionated and judgmental</w:t>
      </w:r>
      <w:r w:rsidR="000B2D6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AF694D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regarding</w:t>
      </w:r>
      <w:r w:rsidR="000B2D6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6C3AE1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illegal</w:t>
      </w:r>
      <w:r w:rsidR="000B2D6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drug overdose patient</w:t>
      </w:r>
      <w:r w:rsidR="006C3AE1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s</w:t>
      </w:r>
      <w:r w:rsidR="00CE7C8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. </w:t>
      </w:r>
      <w:r w:rsidR="009C684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However, my awareness </w:t>
      </w:r>
      <w:r w:rsidR="000B050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of my weakness helps me </w:t>
      </w:r>
      <w:r w:rsidR="00344A5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mitigate </w:t>
      </w:r>
      <w:r w:rsidR="0071233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it</w:t>
      </w:r>
      <w:r w:rsidR="002F473F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.</w:t>
      </w:r>
      <w:r w:rsidR="00344A5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I</w:t>
      </w:r>
      <w:r w:rsidR="001C550D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t helps me</w:t>
      </w:r>
      <w:r w:rsidR="00970F0F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213E9D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be mindful of</w:t>
      </w:r>
      <w:r w:rsidR="004041DD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1C550D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when </w:t>
      </w:r>
      <w:r w:rsidR="00344A5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my</w:t>
      </w:r>
      <w:r w:rsidR="004041DD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attitude is not helpful </w:t>
      </w:r>
      <w:r w:rsidR="00811B0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lastRenderedPageBreak/>
        <w:t>nor</w:t>
      </w:r>
      <w:r w:rsidR="004041DD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conducive to healing</w:t>
      </w:r>
      <w:r w:rsidR="00811B0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. That</w:t>
      </w:r>
      <w:r w:rsidR="004D52B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help</w:t>
      </w:r>
      <w:r w:rsidR="00811B0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s me</w:t>
      </w:r>
      <w:r w:rsidR="004D52B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put my opinions aside so I can better care for my patient</w:t>
      </w:r>
      <w:r w:rsidR="00811B0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s.</w:t>
      </w:r>
      <w:r w:rsidR="001D60D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C201A2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M</w:t>
      </w:r>
      <w:r w:rsidR="00C641B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itigat</w:t>
      </w: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ing</w:t>
      </w:r>
      <w:r w:rsidR="00C641B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your weaknesses</w:t>
      </w:r>
      <w:r w:rsidR="00C201A2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C641B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requires constant vigilance</w:t>
      </w:r>
      <w:r w:rsidR="00C62D7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,</w:t>
      </w:r>
      <w:r w:rsidR="00C641B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213E9D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which</w:t>
      </w:r>
      <w:r w:rsidR="0084674C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can be draining</w:t>
      </w:r>
      <w:r w:rsidR="000C132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.</w:t>
      </w:r>
      <w:r w:rsidR="00E76B3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0C132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Nonetheless,</w:t>
      </w:r>
      <w:r w:rsidR="000F1372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I believe </w:t>
      </w:r>
      <w:r w:rsidR="00AA572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in </w:t>
      </w:r>
      <w:r w:rsidR="00AA1A2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always striving to be better</w:t>
      </w:r>
      <w:r w:rsidR="00CD7B6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;</w:t>
      </w:r>
      <w:r w:rsidR="0066014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therefore</w:t>
      </w:r>
      <w:r w:rsidR="00DA01C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,</w:t>
      </w:r>
      <w:r w:rsidR="006039D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even if they are </w:t>
      </w:r>
      <w:r w:rsidR="0024792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exhausting, actions</w:t>
      </w:r>
      <w:r w:rsidR="00DA01C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that </w:t>
      </w:r>
      <w:r w:rsidR="0024792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promote</w:t>
      </w:r>
      <w:r w:rsidR="00DA01C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self-improvement are worth pursuing</w:t>
      </w:r>
      <w:r w:rsidR="006B54A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.</w:t>
      </w:r>
      <w:r w:rsidR="00DD179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Consequently, I can say that </w:t>
      </w:r>
      <w:r w:rsidR="00F17FE1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my weaknesses have influenced my nursing philosophy by making </w:t>
      </w:r>
      <w:r w:rsidR="00353D9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me </w:t>
      </w:r>
      <w:r w:rsidR="002A130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value</w:t>
      </w:r>
      <w:r w:rsidR="003979C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353D9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the continuous quest for </w:t>
      </w:r>
      <w:r w:rsidR="007C569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self-improvement. </w:t>
      </w:r>
    </w:p>
    <w:p w14:paraId="50B5F77C" w14:textId="25FB4AAF" w:rsidR="002B3429" w:rsidRPr="004464BD" w:rsidRDefault="004464BD" w:rsidP="002B3429">
      <w:pPr>
        <w:spacing w:line="480" w:lineRule="auto"/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</w:pPr>
      <w:r w:rsidRPr="00937893"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  <w:t xml:space="preserve">Effects of </w:t>
      </w:r>
      <w:r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  <w:t>Nursing Philosophy</w:t>
      </w:r>
      <w:r w:rsidRPr="00937893"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  <w:t xml:space="preserve"> on Professional Identity</w:t>
      </w:r>
    </w:p>
    <w:p w14:paraId="09B1FDB2" w14:textId="77777777" w:rsidR="008C2200" w:rsidRDefault="004D0395" w:rsidP="000515F9">
      <w:pPr>
        <w:spacing w:line="480" w:lineRule="auto"/>
        <w:ind w:firstLine="720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My professional identity is strongly rooted in the belief that</w:t>
      </w:r>
      <w:r w:rsidR="001F4AC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467280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p</w:t>
      </w:r>
      <w:r w:rsidR="001F4AC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eople</w:t>
      </w:r>
      <w:r w:rsidR="003240A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deserve to be cared for</w:t>
      </w:r>
      <w:r w:rsidR="00D96EE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3240A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and nursed back to he</w:t>
      </w:r>
      <w:r w:rsidR="004344D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alth</w:t>
      </w:r>
      <w:r w:rsidR="005F3C5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BC3DF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compassionately and</w:t>
      </w:r>
      <w:r w:rsidR="004344D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holistically.</w:t>
      </w:r>
      <w:r w:rsidR="00975B8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Balance</w:t>
      </w:r>
      <w:r w:rsidR="006F797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, </w:t>
      </w:r>
      <w:r w:rsidR="00975B8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compro</w:t>
      </w:r>
      <w:r w:rsidR="00467280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mise</w:t>
      </w:r>
      <w:r w:rsidR="00BA7CF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,</w:t>
      </w:r>
      <w:r w:rsidR="00467280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6F797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and good communication skills </w:t>
      </w:r>
      <w:r w:rsidR="00467280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are needed to achieve that goal.</w:t>
      </w:r>
      <w:r w:rsidR="004344D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proofErr w:type="gramStart"/>
      <w:r w:rsidR="004344D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Additionally, as </w:t>
      </w:r>
      <w:r w:rsidR="0093788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nurse</w:t>
      </w:r>
      <w:r w:rsidR="00B223CC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s</w:t>
      </w:r>
      <w:r w:rsidR="0093788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, our </w:t>
      </w:r>
      <w:r w:rsidR="00D96EE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actions</w:t>
      </w:r>
      <w:proofErr w:type="gramEnd"/>
      <w:r w:rsidR="00D96EE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should always be</w:t>
      </w:r>
      <w:r w:rsidR="001F4AC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guided by</w:t>
      </w: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A37B30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careful</w:t>
      </w:r>
      <w:r w:rsidR="00360CD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and rational </w:t>
      </w:r>
      <w:r w:rsidR="00E27C8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deliberation</w:t>
      </w:r>
      <w:r w:rsidR="0076335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. </w:t>
      </w:r>
      <w:r w:rsidR="00EE4B11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Lastly,</w:t>
      </w:r>
      <w:r w:rsidR="00CB0E46" w:rsidRPr="00CB0E4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CB0E4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I believe in turning weaknesses into strengths.</w:t>
      </w:r>
      <w:r w:rsidR="00AA072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Therefore, </w:t>
      </w:r>
      <w:r w:rsidR="00EE4B11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as nurses</w:t>
      </w:r>
      <w:r w:rsidR="000325DF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,</w:t>
      </w:r>
      <w:r w:rsidR="00EE4B11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4739F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we need to be aware of o</w:t>
      </w:r>
      <w:r w:rsidR="00AA072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u</w:t>
      </w:r>
      <w:r w:rsidR="004739F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r </w:t>
      </w:r>
      <w:r w:rsidR="000325DF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shortcoming</w:t>
      </w:r>
      <w:r w:rsidR="004739F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s </w:t>
      </w:r>
      <w:r w:rsidR="000325DF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to</w:t>
      </w:r>
      <w:r w:rsidR="004739F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mitigate them</w:t>
      </w:r>
      <w:r w:rsidR="0074368F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AA072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and </w:t>
      </w:r>
      <w:r w:rsidR="0074368F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prevent their</w:t>
      </w:r>
      <w:r w:rsidR="0049061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negative</w:t>
      </w:r>
      <w:r w:rsidR="0074368F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49061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affect o</w:t>
      </w:r>
      <w:r w:rsidR="0074368F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n our</w:t>
      </w:r>
      <w:r w:rsidR="0049061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AA072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practice</w:t>
      </w:r>
      <w:r w:rsidR="009F1A4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.</w:t>
      </w:r>
    </w:p>
    <w:p w14:paraId="00FF5A85" w14:textId="10B4F89B" w:rsidR="000515F9" w:rsidRDefault="009F1A4A" w:rsidP="000515F9">
      <w:pPr>
        <w:spacing w:line="480" w:lineRule="auto"/>
        <w:ind w:firstLine="720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</w:p>
    <w:p w14:paraId="2B462D3F" w14:textId="14C9138A" w:rsidR="0022695C" w:rsidRPr="000515F9" w:rsidRDefault="00FC32C8" w:rsidP="000515F9">
      <w:pPr>
        <w:spacing w:line="480" w:lineRule="auto"/>
        <w:ind w:firstLine="720"/>
        <w:jc w:val="center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  <w:t>Goals as a BSN Nurse</w:t>
      </w:r>
    </w:p>
    <w:p w14:paraId="70517736" w14:textId="554F1E83" w:rsidR="00625CAF" w:rsidRPr="0022695C" w:rsidRDefault="00625CAF" w:rsidP="00FA4779">
      <w:pPr>
        <w:spacing w:line="480" w:lineRule="auto"/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  <w:t>Transitioning</w:t>
      </w:r>
      <w:r w:rsidR="00CA49BD"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  <w:t xml:space="preserve"> to the Baccalaureate Role</w:t>
      </w:r>
    </w:p>
    <w:p w14:paraId="6E5864E1" w14:textId="76E1CCDA" w:rsidR="00190A82" w:rsidRDefault="00CD16E1" w:rsidP="00F76E73">
      <w:pPr>
        <w:spacing w:line="480" w:lineRule="auto"/>
        <w:ind w:firstLine="720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I have always enjoyed reading and learning new things</w:t>
      </w:r>
      <w:r w:rsidR="0013621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. This year, </w:t>
      </w:r>
      <w:r w:rsidR="0063637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I finally decided </w:t>
      </w:r>
      <w:r w:rsidR="008D5F6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to </w:t>
      </w:r>
      <w:r w:rsidR="004949FD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pursue </w:t>
      </w:r>
      <w:r w:rsidR="008F4102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a </w:t>
      </w:r>
      <w:r w:rsidR="00970D6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graduate degree</w:t>
      </w:r>
      <w:r w:rsidR="004949FD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in nursing</w:t>
      </w:r>
      <w:r w:rsidR="005A5FF1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. </w:t>
      </w:r>
      <w:r w:rsidR="001E605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Going back to school </w:t>
      </w:r>
      <w:r w:rsidR="0038680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is a lifestyle change </w:t>
      </w:r>
      <w:r w:rsidR="00FE72D2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that</w:t>
      </w:r>
      <w:r w:rsidR="0038680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CD0C4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can be challenging</w:t>
      </w:r>
      <w:r w:rsidR="0038680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.</w:t>
      </w:r>
      <w:r w:rsidR="001B14C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666822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According to </w:t>
      </w:r>
      <w:proofErr w:type="spellStart"/>
      <w:r w:rsidR="009E189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Blais</w:t>
      </w:r>
      <w:proofErr w:type="spellEnd"/>
      <w:r w:rsidR="009E189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&amp; Hayes</w:t>
      </w:r>
      <w:r w:rsidR="000515F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9E189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(2016)</w:t>
      </w:r>
      <w:r w:rsidR="00581F5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,</w:t>
      </w:r>
      <w:r w:rsidR="000819B0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E3020F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the </w:t>
      </w:r>
      <w:r w:rsidR="000819B0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Bridges</w:t>
      </w:r>
      <w:r w:rsidR="00E3020F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011B42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Transition Model</w:t>
      </w:r>
      <w:r w:rsidR="00045280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867BAC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states</w:t>
      </w:r>
      <w:r w:rsidR="00CB7B0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there </w:t>
      </w:r>
      <w:r w:rsidR="00867BAC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are</w:t>
      </w:r>
      <w:r w:rsidR="00CB7B0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A02E0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three</w:t>
      </w:r>
      <w:r w:rsidR="00CB7B0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B0055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stages </w:t>
      </w:r>
      <w:r w:rsidR="00CB7B0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people</w:t>
      </w:r>
      <w:r w:rsidR="00011B42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go </w:t>
      </w:r>
      <w:r w:rsidR="00B0055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through when facing change: an </w:t>
      </w:r>
      <w:r w:rsidR="00B00555" w:rsidRPr="00950196">
        <w:rPr>
          <w:rFonts w:ascii="Times New Roman" w:hAnsi="Times New Roman" w:cs="Times New Roman"/>
          <w:i/>
          <w:iCs/>
          <w:color w:val="212529"/>
          <w:sz w:val="24"/>
          <w:szCs w:val="24"/>
          <w:shd w:val="clear" w:color="auto" w:fill="FFFFFF"/>
        </w:rPr>
        <w:t>ending phase</w:t>
      </w:r>
      <w:r w:rsidR="009F33B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(saying </w:t>
      </w:r>
      <w:r w:rsidR="007A512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goodbye</w:t>
      </w:r>
      <w:r w:rsidR="009F33B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to your old ways)</w:t>
      </w:r>
      <w:r w:rsidR="005A4A5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,</w:t>
      </w:r>
      <w:r w:rsidR="00B0055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9F33B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a </w:t>
      </w:r>
      <w:r w:rsidR="009F33B8" w:rsidRPr="00950196">
        <w:rPr>
          <w:rFonts w:ascii="Times New Roman" w:hAnsi="Times New Roman" w:cs="Times New Roman"/>
          <w:i/>
          <w:iCs/>
          <w:color w:val="212529"/>
          <w:sz w:val="24"/>
          <w:szCs w:val="24"/>
          <w:shd w:val="clear" w:color="auto" w:fill="FFFFFF"/>
        </w:rPr>
        <w:t>neutral zone</w:t>
      </w:r>
      <w:r w:rsidR="009F33B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(</w:t>
      </w:r>
      <w:r w:rsidR="007A512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superficially accepting the change)</w:t>
      </w:r>
      <w:r w:rsidR="005A4A5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, </w:t>
      </w:r>
      <w:r w:rsidR="009F33B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and a </w:t>
      </w:r>
      <w:r w:rsidR="009F33B8" w:rsidRPr="00950196">
        <w:rPr>
          <w:rFonts w:ascii="Times New Roman" w:hAnsi="Times New Roman" w:cs="Times New Roman"/>
          <w:i/>
          <w:iCs/>
          <w:color w:val="212529"/>
          <w:sz w:val="24"/>
          <w:szCs w:val="24"/>
          <w:shd w:val="clear" w:color="auto" w:fill="FFFFFF"/>
        </w:rPr>
        <w:t>new beginning</w:t>
      </w:r>
      <w:r w:rsidR="007A512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(internally accepting the change and </w:t>
      </w:r>
      <w:r w:rsidR="00B342F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being </w:t>
      </w:r>
      <w:r w:rsidR="007A512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ready to move forward).</w:t>
      </w:r>
      <w:r w:rsidR="000D0B3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Each stage</w:t>
      </w:r>
      <w:r w:rsidR="007B4FF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has its own set of</w:t>
      </w:r>
      <w:r w:rsidR="000D0B3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E232F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challenges</w:t>
      </w:r>
      <w:r w:rsidR="00181BD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.</w:t>
      </w:r>
      <w:r w:rsidR="00A81F5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Based on </w:t>
      </w:r>
      <w:r w:rsidR="00642D9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Bridges’ Transition</w:t>
      </w:r>
      <w:r w:rsidR="005A2BC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model</w:t>
      </w:r>
      <w:r w:rsidR="00A81F5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, I </w:t>
      </w:r>
      <w:r w:rsidR="00A81F5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lastRenderedPageBreak/>
        <w:t>would say that I am</w:t>
      </w:r>
      <w:r w:rsidR="00C37B3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in the </w:t>
      </w:r>
      <w:r w:rsidR="00C37B3A" w:rsidRPr="00950196">
        <w:rPr>
          <w:rFonts w:ascii="Times New Roman" w:hAnsi="Times New Roman" w:cs="Times New Roman"/>
          <w:i/>
          <w:iCs/>
          <w:color w:val="212529"/>
          <w:sz w:val="24"/>
          <w:szCs w:val="24"/>
          <w:shd w:val="clear" w:color="auto" w:fill="FFFFFF"/>
        </w:rPr>
        <w:t>new beginning</w:t>
      </w:r>
      <w:r w:rsidR="00C37B3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stage of transition</w:t>
      </w:r>
      <w:r w:rsidR="009A798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:</w:t>
      </w:r>
      <w:r w:rsidR="00C37B3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I have </w:t>
      </w:r>
      <w:r w:rsidR="00190A82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fully</w:t>
      </w:r>
      <w:r w:rsidR="00C37B3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accepted the role of BSN student and am excited</w:t>
      </w:r>
      <w:r w:rsidR="0093185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to absorb all the knowledge the program will bring. </w:t>
      </w:r>
    </w:p>
    <w:p w14:paraId="7BB89EFA" w14:textId="6C911462" w:rsidR="004E739E" w:rsidRDefault="007A4F79" w:rsidP="00233BED">
      <w:pPr>
        <w:spacing w:line="480" w:lineRule="auto"/>
        <w:ind w:firstLine="720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So far, the BSN journey has not been</w:t>
      </w:r>
      <w:r w:rsidR="00E700C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challenging in my nursing practice. </w:t>
      </w:r>
      <w:r w:rsidR="005C397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As of right now, I am </w:t>
      </w:r>
      <w:r w:rsidR="007A323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still </w:t>
      </w:r>
      <w:r w:rsidR="005C397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a bedside nurse</w:t>
      </w:r>
      <w:r w:rsidR="00BF560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.</w:t>
      </w:r>
      <w:r w:rsidR="00C6046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BF560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M</w:t>
      </w:r>
      <w:r w:rsidR="0010294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y colleagues know I</w:t>
      </w:r>
      <w:r w:rsidR="00F602D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a</w:t>
      </w:r>
      <w:r w:rsidR="0010294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m in </w:t>
      </w:r>
      <w:r w:rsidR="00F602D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school,</w:t>
      </w:r>
      <w:r w:rsidR="0010294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but</w:t>
      </w:r>
      <w:r w:rsidR="00205F3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since</w:t>
      </w:r>
      <w:r w:rsidR="0010294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I do not </w:t>
      </w:r>
      <w:r w:rsidR="00DC377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have</w:t>
      </w:r>
      <w:r w:rsidR="00B122D1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a position of</w:t>
      </w:r>
      <w:r w:rsidR="00DC377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authority over them</w:t>
      </w:r>
      <w:r w:rsidR="00205F3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, </w:t>
      </w:r>
      <w:r w:rsidR="00426E3C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our relationship has not been affected</w:t>
      </w:r>
      <w:r w:rsidR="00DC377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.</w:t>
      </w:r>
      <w:r w:rsidR="00233BED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However,</w:t>
      </w:r>
      <w:r w:rsidR="00DC377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233BED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w</w:t>
      </w:r>
      <w:r w:rsidR="00DC377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ere</w:t>
      </w:r>
      <w:r w:rsidR="00C760C0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I</w:t>
      </w:r>
      <w:r w:rsidR="00DC377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to </w:t>
      </w:r>
      <w:r w:rsidR="006A4091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become their manager</w:t>
      </w:r>
      <w:r w:rsidR="00C760C0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o</w:t>
      </w:r>
      <w:r w:rsidR="00CF464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r supervisor</w:t>
      </w:r>
      <w:r w:rsidR="00DC377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, </w:t>
      </w:r>
      <w:r w:rsidR="00C760C0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that</w:t>
      </w:r>
      <w:r w:rsidR="006546D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3B3E3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might</w:t>
      </w:r>
      <w:r w:rsidR="006546D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not be a smooth transition.</w:t>
      </w:r>
      <w:r w:rsidR="003D22D2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At that stage,</w:t>
      </w:r>
      <w:r w:rsidR="006546D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3D22D2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b</w:t>
      </w:r>
      <w:r w:rsidR="004E739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eing aware of Bridges’ Transition model </w:t>
      </w:r>
      <w:r w:rsidR="003A7D5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will </w:t>
      </w:r>
      <w:r w:rsidR="00E6438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be </w:t>
      </w:r>
      <w:r w:rsidR="007E096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help</w:t>
      </w:r>
      <w:r w:rsidR="00E6438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ful</w:t>
      </w:r>
      <w:r w:rsidR="003D22D2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.</w:t>
      </w:r>
      <w:r w:rsidR="00E6438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7A323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Indeed, i</w:t>
      </w:r>
      <w:r w:rsidR="003D22D2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t will</w:t>
      </w:r>
      <w:r w:rsidR="00B0731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make</w:t>
      </w:r>
      <w:r w:rsidR="00B3300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my actions as a new manager more </w:t>
      </w:r>
      <w:r w:rsidR="0036429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mindful</w:t>
      </w:r>
      <w:r w:rsidR="003A7D5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and </w:t>
      </w:r>
      <w:r w:rsidR="00B0731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purposeful</w:t>
      </w:r>
      <w:r w:rsidR="00B122D1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. B</w:t>
      </w:r>
      <w:r w:rsidR="00C011D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eing aware of the </w:t>
      </w:r>
      <w:r w:rsidR="00B122D1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three</w:t>
      </w:r>
      <w:r w:rsidR="00C011D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stages of transition will help me</w:t>
      </w:r>
      <w:r w:rsidR="00E4761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F76A4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anticipate</w:t>
      </w:r>
      <w:r w:rsidR="00E4761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7B6540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and mitigate</w:t>
      </w:r>
      <w:r w:rsidR="00F76A4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pitfalls</w:t>
      </w:r>
      <w:r w:rsidR="0033285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7B6540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that </w:t>
      </w:r>
      <w:r w:rsidR="007E096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accompany</w:t>
      </w:r>
      <w:r w:rsidR="007B6540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7331B1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the managerial role </w:t>
      </w:r>
      <w:r w:rsidR="007B6540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transition</w:t>
      </w:r>
      <w:r w:rsidR="007331B1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.</w:t>
      </w:r>
    </w:p>
    <w:p w14:paraId="0407A4A0" w14:textId="77777777" w:rsidR="00D15226" w:rsidRDefault="00AD22BD" w:rsidP="00D15226">
      <w:pPr>
        <w:spacing w:line="480" w:lineRule="auto"/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  <w:t>Short-</w:t>
      </w:r>
      <w:r w:rsidR="002154D5"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  <w:t>term</w:t>
      </w:r>
      <w:r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  <w:t xml:space="preserve"> Goals</w:t>
      </w:r>
    </w:p>
    <w:p w14:paraId="62BE950D" w14:textId="2C47613D" w:rsidR="00705BFF" w:rsidRPr="00D15226" w:rsidRDefault="00EE22FD" w:rsidP="000009F0">
      <w:pPr>
        <w:spacing w:line="480" w:lineRule="auto"/>
        <w:ind w:firstLine="720"/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For this class</w:t>
      </w:r>
      <w:r w:rsidR="0078575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, it was a requirement to seek out </w:t>
      </w:r>
      <w:r w:rsidR="008B486D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and interview </w:t>
      </w:r>
      <w:r w:rsidR="0078575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a mentor. I</w:t>
      </w:r>
      <w:r w:rsidR="00B973A0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, therefore,</w:t>
      </w:r>
      <w:r w:rsidR="0078575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reached out to</w:t>
      </w:r>
      <w:r w:rsidR="009A114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a former nursing supervisor</w:t>
      </w:r>
      <w:r w:rsidR="001A33C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, Denise C.,</w:t>
      </w:r>
      <w:r w:rsidR="00B4580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for whom </w:t>
      </w:r>
      <w:r w:rsidR="009A114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I have great respect</w:t>
      </w:r>
      <w:r w:rsidR="00B4580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and admiration</w:t>
      </w:r>
      <w:r w:rsidR="009A114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. </w:t>
      </w:r>
      <w:r w:rsidR="00EF2DB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Denise</w:t>
      </w:r>
      <w:r w:rsidR="00AB6B62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,</w:t>
      </w:r>
      <w:r w:rsidR="009A114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now a nurse manager</w:t>
      </w:r>
      <w:r w:rsidR="00AB6B62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,</w:t>
      </w:r>
      <w:r w:rsidR="009A114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1B24C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gladly agreed to mentor me on my journey. </w:t>
      </w:r>
      <w:r w:rsidR="003A3AB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During</w:t>
      </w:r>
      <w:r w:rsidR="0069334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the </w:t>
      </w:r>
      <w:r w:rsidR="003A3AB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mentor interview</w:t>
      </w:r>
      <w:r w:rsidR="00E066B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,</w:t>
      </w:r>
      <w:r w:rsidR="00AD22BD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we</w:t>
      </w:r>
      <w:r w:rsidR="004C2BE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discussed the importance of keeping measurable short</w:t>
      </w:r>
      <w:r w:rsidR="00D87BE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-term</w:t>
      </w:r>
      <w:r w:rsidR="004C2BE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goals</w:t>
      </w:r>
      <w:r w:rsidR="00427C5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to keep me motivated and engaged on my </w:t>
      </w:r>
      <w:r w:rsidR="005B67C1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four-year </w:t>
      </w:r>
      <w:r w:rsidR="00427C5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journey t</w:t>
      </w:r>
      <w:r w:rsidR="00D87BE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o a career in nursing management.</w:t>
      </w:r>
      <w:r w:rsidR="005B67C1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5A153D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I told </w:t>
      </w:r>
      <w:r w:rsidR="00AD22BD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Denise</w:t>
      </w:r>
      <w:r w:rsidR="005A153D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that part was easy</w:t>
      </w:r>
      <w:r w:rsidR="00B628FD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.</w:t>
      </w:r>
      <w:r w:rsidR="009E52FF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2517C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I view each week in the program as a </w:t>
      </w:r>
      <w:r w:rsidR="00880B3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short-term</w:t>
      </w:r>
      <w:r w:rsidR="002517C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goal</w:t>
      </w:r>
      <w:r w:rsidR="00A45AFD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.</w:t>
      </w:r>
      <w:r w:rsidR="00AD6E7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D636F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Accordingly, </w:t>
      </w:r>
      <w:r w:rsidR="00186E9D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for each course, </w:t>
      </w:r>
      <w:r w:rsidR="0010308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I print out the assignment calendar</w:t>
      </w:r>
      <w:r w:rsidR="00420E2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410852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and</w:t>
      </w:r>
      <w:r w:rsidR="00420E2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,</w:t>
      </w:r>
      <w:r w:rsidR="00410852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every Sunday night</w:t>
      </w:r>
      <w:r w:rsidR="00AD6E7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,</w:t>
      </w:r>
      <w:r w:rsidR="00410852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I check </w:t>
      </w:r>
      <w:r w:rsidR="00D0656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off my </w:t>
      </w:r>
      <w:r w:rsidR="00F71E9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fulfilled</w:t>
      </w:r>
      <w:r w:rsidR="005A4FF0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goal. </w:t>
      </w:r>
      <w:r w:rsidR="00C87F5F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Doing so gives me a sense of accomplishment and </w:t>
      </w:r>
      <w:r w:rsidR="003E5F50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keeps me excited about the process</w:t>
      </w:r>
      <w:r w:rsidR="00082B7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of transitioning to a BSN</w:t>
      </w:r>
      <w:r w:rsidR="00A3206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degree. </w:t>
      </w:r>
      <w:r w:rsidR="0087349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</w:p>
    <w:p w14:paraId="4D29F3D8" w14:textId="277F86BA" w:rsidR="00954940" w:rsidRDefault="006F0176" w:rsidP="00954940">
      <w:pPr>
        <w:spacing w:line="480" w:lineRule="auto"/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  <w:t xml:space="preserve">Long-term </w:t>
      </w:r>
      <w:r w:rsidR="00954940" w:rsidRPr="00954940"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  <w:t>Goal</w:t>
      </w:r>
      <w:r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  <w:t>s</w:t>
      </w:r>
    </w:p>
    <w:p w14:paraId="0AF4167D" w14:textId="3A829819" w:rsidR="00063A43" w:rsidRDefault="00415C45" w:rsidP="00AA3897">
      <w:pPr>
        <w:spacing w:line="480" w:lineRule="auto"/>
        <w:ind w:firstLine="720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Receiving my BSN degree</w:t>
      </w:r>
      <w:r w:rsidR="0013786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is </w:t>
      </w:r>
      <w:r w:rsidR="005965DD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both a short-term and a long-term goal. </w:t>
      </w:r>
      <w:r w:rsidR="004D228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Indeed,</w:t>
      </w:r>
      <w:r w:rsidR="004A3EB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from this point on</w:t>
      </w:r>
      <w:r w:rsidR="002720F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,</w:t>
      </w:r>
      <w:r w:rsidR="004D228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i</w:t>
      </w:r>
      <w:r w:rsidR="005965DD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t will take me 18 months to </w:t>
      </w:r>
      <w:r w:rsidR="00D4143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achieve it, technically making it a long-term </w:t>
      </w:r>
      <w:r w:rsidR="00895B5C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pursuit</w:t>
      </w:r>
      <w:r w:rsidR="00D4143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. </w:t>
      </w:r>
      <w:r w:rsidR="00116C7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lastRenderedPageBreak/>
        <w:t>However</w:t>
      </w:r>
      <w:r w:rsidR="00D4143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, when compared to my </w:t>
      </w:r>
      <w:r w:rsidR="00F55CBF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main </w:t>
      </w:r>
      <w:r w:rsidR="00CB2B32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career </w:t>
      </w:r>
      <w:r w:rsidR="00300040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objective</w:t>
      </w:r>
      <w:r w:rsidR="00772DE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, a BS</w:t>
      </w:r>
      <w:r w:rsidR="0051427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N</w:t>
      </w:r>
      <w:r w:rsidR="00772DE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degree is </w:t>
      </w:r>
      <w:r w:rsidR="000B1EB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a short-term goal relative to </w:t>
      </w:r>
      <w:r w:rsidR="00B74BA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the</w:t>
      </w:r>
      <w:r w:rsidR="0051427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path to </w:t>
      </w:r>
      <w:r w:rsidR="004D228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a managerial </w:t>
      </w:r>
      <w:r w:rsidR="00D00D3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position</w:t>
      </w:r>
      <w:r w:rsidR="004D228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.</w:t>
      </w:r>
      <w:r w:rsidR="005C245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1E1FDF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After receiving my BSN, I plan on seeking a house supervisor position</w:t>
      </w:r>
      <w:r w:rsidR="00331C1F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at my facility. </w:t>
      </w:r>
      <w:r w:rsidR="0083031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At that point, </w:t>
      </w:r>
      <w:r w:rsidR="00AA6E20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my</w:t>
      </w:r>
      <w:r w:rsidR="0039141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bachelor’s degree</w:t>
      </w:r>
      <w:r w:rsidR="00BC00ED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,</w:t>
      </w:r>
      <w:r w:rsidR="0039141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combined with </w:t>
      </w:r>
      <w:r w:rsidR="0083031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my </w:t>
      </w:r>
      <w:r w:rsidR="00F0475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17</w:t>
      </w:r>
      <w:r w:rsidR="009F215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611EAC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year</w:t>
      </w:r>
      <w:r w:rsidR="009F215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s</w:t>
      </w:r>
      <w:r w:rsidR="00611EAC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9152EC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in </w:t>
      </w:r>
      <w:r w:rsidR="00611EAC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nursing,</w:t>
      </w:r>
      <w:r w:rsidR="00331C1F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104562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6</w:t>
      </w:r>
      <w:r w:rsidR="00EC760F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of </w:t>
      </w:r>
      <w:r w:rsidR="006E00C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which we</w:t>
      </w:r>
      <w:r w:rsidR="009152EC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re</w:t>
      </w:r>
      <w:r w:rsidR="00EC760F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in</w:t>
      </w:r>
      <w:r w:rsidR="0059398C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222F5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ICU, should</w:t>
      </w:r>
      <w:r w:rsidR="00290BC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make me a viable candidate for the position</w:t>
      </w:r>
      <w:r w:rsidR="0009451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. While working as a house supervisor</w:t>
      </w:r>
      <w:r w:rsidR="00691A4C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, I will continue going to Galen, this time to obtain my </w:t>
      </w:r>
      <w:r w:rsidR="00E74C6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master’s </w:t>
      </w:r>
      <w:r w:rsidR="00D8727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degree</w:t>
      </w:r>
      <w:r w:rsidR="00E74C6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in nursing</w:t>
      </w:r>
      <w:r w:rsidR="00D8727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.</w:t>
      </w:r>
      <w:r w:rsidR="000F13C7" w:rsidRPr="000F13C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0F13C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While a master</w:t>
      </w:r>
      <w:r w:rsidR="005576E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’</w:t>
      </w:r>
      <w:r w:rsidR="0001786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s</w:t>
      </w:r>
      <w:r w:rsidR="000F13C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is not necessary for acquiring a managerial position in nursing,</w:t>
      </w:r>
      <w:r w:rsidR="000F13C7" w:rsidRPr="00B5384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0F13C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my mentor and I agreed that it is prefer</w:t>
      </w:r>
      <w:r w:rsidR="00640280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able, both personally and organizationa</w:t>
      </w:r>
      <w:r w:rsidR="000F13C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l</w:t>
      </w:r>
      <w:r w:rsidR="005576E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ly</w:t>
      </w:r>
      <w:r w:rsidR="000F13C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. </w:t>
      </w:r>
    </w:p>
    <w:p w14:paraId="4C68657C" w14:textId="1EB737AD" w:rsidR="009F5AF5" w:rsidRPr="0091618C" w:rsidRDefault="0091618C" w:rsidP="0091618C">
      <w:pPr>
        <w:spacing w:line="480" w:lineRule="auto"/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</w:pPr>
      <w:r w:rsidRPr="0091618C"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  <w:t>Mentorship benefits</w:t>
      </w:r>
    </w:p>
    <w:p w14:paraId="1DDA27C3" w14:textId="338E1B2D" w:rsidR="00AA3897" w:rsidRDefault="00B83E1F" w:rsidP="00AA3897">
      <w:pPr>
        <w:spacing w:line="480" w:lineRule="auto"/>
        <w:ind w:firstLine="720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Throughout </w:t>
      </w:r>
      <w:r w:rsidR="00286EF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my educational journey,</w:t>
      </w:r>
      <w:r w:rsidR="003619AC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I plan on keeping in touch with Denise</w:t>
      </w:r>
      <w:r w:rsidR="003B4270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. She had a similar path to her current role. Indeed,</w:t>
      </w:r>
      <w:r w:rsidR="00A7595F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286EF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she</w:t>
      </w:r>
      <w:r w:rsidR="00A7595F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has a master’s degree in nursing</w:t>
      </w:r>
      <w:r w:rsidR="00063A4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;</w:t>
      </w:r>
      <w:r w:rsidR="00A7595F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she has an extensive history as an </w:t>
      </w:r>
      <w:r w:rsidR="00286EF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emergency room </w:t>
      </w:r>
      <w:r w:rsidR="000B6E50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manager, a hospital nursing supervisor, and now </w:t>
      </w:r>
      <w:r w:rsidR="00286EF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a </w:t>
      </w:r>
      <w:r w:rsidR="000B6E50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manager of two medical-</w:t>
      </w:r>
      <w:r w:rsidR="002B23D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surgical and telemetry units. I can </w:t>
      </w:r>
      <w:r w:rsidR="005F7AE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significan</w:t>
      </w:r>
      <w:r w:rsidR="002B23D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tly benefit f</w:t>
      </w:r>
      <w:r w:rsidR="00A8374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rom </w:t>
      </w:r>
      <w:r w:rsidR="005F7AE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Denise’s knowledge and wisdom</w:t>
      </w:r>
      <w:r w:rsidR="00DD605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.</w:t>
      </w:r>
      <w:r w:rsidR="00F2291D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341F2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For instance, w</w:t>
      </w:r>
      <w:r w:rsidR="00F2291D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hen I face</w:t>
      </w:r>
      <w:r w:rsidR="00556581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any</w:t>
      </w:r>
      <w:r w:rsidR="00F2291D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07624D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professional challenges, she will be a great </w:t>
      </w:r>
      <w:r w:rsidR="00511F4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resource</w:t>
      </w:r>
      <w:r w:rsidR="00C238E0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07624D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to get </w:t>
      </w:r>
      <w:r w:rsidR="0000297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a different </w:t>
      </w:r>
      <w:r w:rsidR="00556581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perspective and brainstorm a plan of action. </w:t>
      </w:r>
      <w:r w:rsidR="00AD7B1F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Furthermore, she can also serve as a</w:t>
      </w:r>
      <w:r w:rsidR="00527D8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n </w:t>
      </w:r>
      <w:r w:rsidR="004675A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excellent </w:t>
      </w:r>
      <w:r w:rsidR="00AD7B1F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reference </w:t>
      </w:r>
      <w:r w:rsidR="00E741C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for</w:t>
      </w:r>
      <w:r w:rsidR="00AD7B1F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my work ethic and </w:t>
      </w:r>
      <w:r w:rsidR="00287E6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nursing ph</w:t>
      </w:r>
      <w:r w:rsidR="00E741C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ilosophy</w:t>
      </w:r>
      <w:r w:rsidR="0000297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when </w:t>
      </w:r>
      <w:r w:rsidR="002404BD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I </w:t>
      </w:r>
      <w:r w:rsidR="00386B52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apply for a managerial position.</w:t>
      </w:r>
    </w:p>
    <w:p w14:paraId="4E2CF76A" w14:textId="12525FF5" w:rsidR="009F33D3" w:rsidRDefault="009F33D3" w:rsidP="00AA3897">
      <w:pPr>
        <w:spacing w:line="480" w:lineRule="auto"/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</w:pPr>
      <w:r w:rsidRPr="00937893"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  <w:t xml:space="preserve">Effects of </w:t>
      </w:r>
      <w:r w:rsidR="00013E02"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  <w:t>BSN</w:t>
      </w:r>
      <w:r w:rsidR="0005636C"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  <w:t xml:space="preserve"> Degree</w:t>
      </w:r>
      <w:r w:rsidRPr="00937893"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  <w:t xml:space="preserve"> on Professional Identity</w:t>
      </w:r>
    </w:p>
    <w:p w14:paraId="0C4BACB3" w14:textId="2C102A93" w:rsidR="009F33D3" w:rsidRPr="0047720B" w:rsidRDefault="007833C4" w:rsidP="00180F8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There is a strong correlation between nurses with BSN</w:t>
      </w:r>
      <w:r w:rsidR="00AA734D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degrees and a positive professional </w:t>
      </w:r>
      <w:r w:rsidR="00662A4D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identity</w:t>
      </w:r>
      <w:r w:rsidR="00640FCD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(</w:t>
      </w:r>
      <w:bookmarkStart w:id="0" w:name="_Hlk73901932"/>
      <w:r w:rsidR="00F66FB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Rasmussen et al., 2021</w:t>
      </w:r>
      <w:bookmarkEnd w:id="0"/>
      <w:r w:rsidR="008D67B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; </w:t>
      </w:r>
      <w:proofErr w:type="spellStart"/>
      <w:r w:rsidR="008D67B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Rossella</w:t>
      </w:r>
      <w:proofErr w:type="spellEnd"/>
      <w:r w:rsidR="008D67B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&amp; Massimi</w:t>
      </w:r>
      <w:r w:rsidR="00371A4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liano, 2018</w:t>
      </w:r>
      <w:r w:rsidR="00F66FB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). </w:t>
      </w:r>
      <w:r w:rsidR="00956EB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Indeed, the pride of academic </w:t>
      </w:r>
      <w:r w:rsidR="002C48E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achievement</w:t>
      </w:r>
      <w:r w:rsidR="00BC1280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,</w:t>
      </w:r>
      <w:r w:rsidR="00BF3F3C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the confidence and expertise of higher education</w:t>
      </w:r>
      <w:r w:rsidR="00BC1280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,</w:t>
      </w:r>
      <w:r w:rsidR="00BF3F3C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BC1280">
        <w:rPr>
          <w:rFonts w:ascii="Times New Roman" w:hAnsi="Times New Roman" w:cs="Times New Roman"/>
          <w:sz w:val="24"/>
          <w:szCs w:val="24"/>
        </w:rPr>
        <w:t xml:space="preserve">the </w:t>
      </w:r>
      <w:r w:rsidR="00BC115E">
        <w:rPr>
          <w:rFonts w:ascii="Times New Roman" w:hAnsi="Times New Roman" w:cs="Times New Roman"/>
          <w:sz w:val="24"/>
          <w:szCs w:val="24"/>
        </w:rPr>
        <w:t xml:space="preserve">peer and societal </w:t>
      </w:r>
      <w:r w:rsidR="00946A34">
        <w:rPr>
          <w:rFonts w:ascii="Times New Roman" w:hAnsi="Times New Roman" w:cs="Times New Roman"/>
          <w:sz w:val="24"/>
          <w:szCs w:val="24"/>
        </w:rPr>
        <w:t>recognit</w:t>
      </w:r>
      <w:r w:rsidR="00BC1280">
        <w:rPr>
          <w:rFonts w:ascii="Times New Roman" w:hAnsi="Times New Roman" w:cs="Times New Roman"/>
          <w:sz w:val="24"/>
          <w:szCs w:val="24"/>
        </w:rPr>
        <w:t>ion</w:t>
      </w:r>
      <w:r w:rsidR="00946A34">
        <w:rPr>
          <w:rFonts w:ascii="Times New Roman" w:hAnsi="Times New Roman" w:cs="Times New Roman"/>
          <w:sz w:val="24"/>
          <w:szCs w:val="24"/>
        </w:rPr>
        <w:t>,</w:t>
      </w:r>
      <w:r w:rsidR="00DF7394">
        <w:rPr>
          <w:rFonts w:ascii="Times New Roman" w:hAnsi="Times New Roman" w:cs="Times New Roman"/>
          <w:sz w:val="24"/>
          <w:szCs w:val="24"/>
        </w:rPr>
        <w:t xml:space="preserve"> </w:t>
      </w:r>
      <w:r w:rsidR="00BC1280">
        <w:rPr>
          <w:rFonts w:ascii="Times New Roman" w:hAnsi="Times New Roman" w:cs="Times New Roman"/>
          <w:sz w:val="24"/>
          <w:szCs w:val="24"/>
        </w:rPr>
        <w:t xml:space="preserve">the </w:t>
      </w:r>
      <w:r w:rsidR="00BC115E">
        <w:rPr>
          <w:rFonts w:ascii="Times New Roman" w:hAnsi="Times New Roman" w:cs="Times New Roman"/>
          <w:sz w:val="24"/>
          <w:szCs w:val="24"/>
        </w:rPr>
        <w:t>broader choice of career paths</w:t>
      </w:r>
      <w:r w:rsidR="0097167E">
        <w:rPr>
          <w:rFonts w:ascii="Times New Roman" w:hAnsi="Times New Roman" w:cs="Times New Roman"/>
          <w:sz w:val="24"/>
          <w:szCs w:val="24"/>
        </w:rPr>
        <w:t>, all those</w:t>
      </w:r>
      <w:r w:rsidR="00BC115E">
        <w:rPr>
          <w:rFonts w:ascii="Times New Roman" w:hAnsi="Times New Roman" w:cs="Times New Roman"/>
          <w:sz w:val="24"/>
          <w:szCs w:val="24"/>
        </w:rPr>
        <w:t xml:space="preserve"> factors positively affect PI.</w:t>
      </w:r>
      <w:r w:rsidR="007C5CD0" w:rsidRPr="007C5CD0">
        <w:rPr>
          <w:rFonts w:ascii="Times New Roman" w:hAnsi="Times New Roman" w:cs="Times New Roman"/>
          <w:sz w:val="24"/>
          <w:szCs w:val="24"/>
        </w:rPr>
        <w:t xml:space="preserve"> </w:t>
      </w:r>
      <w:r w:rsidR="00EC7BEA">
        <w:rPr>
          <w:rFonts w:ascii="Times New Roman" w:hAnsi="Times New Roman" w:cs="Times New Roman"/>
          <w:sz w:val="24"/>
          <w:szCs w:val="24"/>
        </w:rPr>
        <w:t xml:space="preserve">In addition to </w:t>
      </w:r>
      <w:r w:rsidR="005E35B3">
        <w:rPr>
          <w:rFonts w:ascii="Times New Roman" w:hAnsi="Times New Roman" w:cs="Times New Roman"/>
          <w:sz w:val="24"/>
          <w:szCs w:val="24"/>
        </w:rPr>
        <w:t xml:space="preserve">this </w:t>
      </w:r>
      <w:r w:rsidR="00EC7BEA">
        <w:rPr>
          <w:rFonts w:ascii="Times New Roman" w:hAnsi="Times New Roman" w:cs="Times New Roman"/>
          <w:sz w:val="24"/>
          <w:szCs w:val="24"/>
        </w:rPr>
        <w:t>positive</w:t>
      </w:r>
      <w:r w:rsidR="005E35B3">
        <w:rPr>
          <w:rFonts w:ascii="Times New Roman" w:hAnsi="Times New Roman" w:cs="Times New Roman"/>
          <w:sz w:val="24"/>
          <w:szCs w:val="24"/>
        </w:rPr>
        <w:t xml:space="preserve"> influ</w:t>
      </w:r>
      <w:r w:rsidR="009F2089">
        <w:rPr>
          <w:rFonts w:ascii="Times New Roman" w:hAnsi="Times New Roman" w:cs="Times New Roman"/>
          <w:sz w:val="24"/>
          <w:szCs w:val="24"/>
        </w:rPr>
        <w:t>ence</w:t>
      </w:r>
      <w:r w:rsidR="00EC7BEA">
        <w:rPr>
          <w:rFonts w:ascii="Times New Roman" w:hAnsi="Times New Roman" w:cs="Times New Roman"/>
          <w:sz w:val="24"/>
          <w:szCs w:val="24"/>
        </w:rPr>
        <w:t>, a BSN degree seem</w:t>
      </w:r>
      <w:r w:rsidR="009F2089">
        <w:rPr>
          <w:rFonts w:ascii="Times New Roman" w:hAnsi="Times New Roman" w:cs="Times New Roman"/>
          <w:sz w:val="24"/>
          <w:szCs w:val="24"/>
        </w:rPr>
        <w:t>s</w:t>
      </w:r>
      <w:r w:rsidR="00EC7BEA">
        <w:rPr>
          <w:rFonts w:ascii="Times New Roman" w:hAnsi="Times New Roman" w:cs="Times New Roman"/>
          <w:sz w:val="24"/>
          <w:szCs w:val="24"/>
        </w:rPr>
        <w:t xml:space="preserve"> to promote professional self-reflection.</w:t>
      </w:r>
      <w:r w:rsidR="004F5629">
        <w:rPr>
          <w:rFonts w:ascii="Times New Roman" w:hAnsi="Times New Roman" w:cs="Times New Roman"/>
          <w:sz w:val="24"/>
          <w:szCs w:val="24"/>
        </w:rPr>
        <w:t xml:space="preserve"> </w:t>
      </w:r>
      <w:r w:rsidR="00C21392">
        <w:rPr>
          <w:rFonts w:ascii="Times New Roman" w:hAnsi="Times New Roman" w:cs="Times New Roman"/>
          <w:sz w:val="24"/>
          <w:szCs w:val="24"/>
        </w:rPr>
        <w:lastRenderedPageBreak/>
        <w:t>In truth,</w:t>
      </w:r>
      <w:r w:rsidR="00EC7BEA">
        <w:rPr>
          <w:rFonts w:ascii="Times New Roman" w:hAnsi="Times New Roman" w:cs="Times New Roman"/>
          <w:sz w:val="24"/>
          <w:szCs w:val="24"/>
        </w:rPr>
        <w:t xml:space="preserve"> </w:t>
      </w:r>
      <w:r w:rsidR="00C21392">
        <w:rPr>
          <w:rFonts w:ascii="Times New Roman" w:hAnsi="Times New Roman" w:cs="Times New Roman"/>
          <w:sz w:val="24"/>
          <w:szCs w:val="24"/>
        </w:rPr>
        <w:t>t</w:t>
      </w:r>
      <w:r w:rsidR="007C5CD0">
        <w:rPr>
          <w:rFonts w:ascii="Times New Roman" w:hAnsi="Times New Roman" w:cs="Times New Roman"/>
          <w:sz w:val="24"/>
          <w:szCs w:val="24"/>
        </w:rPr>
        <w:t xml:space="preserve">his assignment has made me aware </w:t>
      </w:r>
      <w:r w:rsidR="009F2089">
        <w:rPr>
          <w:rFonts w:ascii="Times New Roman" w:hAnsi="Times New Roman" w:cs="Times New Roman"/>
          <w:sz w:val="24"/>
          <w:szCs w:val="24"/>
        </w:rPr>
        <w:t>of</w:t>
      </w:r>
      <w:r w:rsidR="007C5CD0">
        <w:rPr>
          <w:rFonts w:ascii="Times New Roman" w:hAnsi="Times New Roman" w:cs="Times New Roman"/>
          <w:sz w:val="24"/>
          <w:szCs w:val="24"/>
        </w:rPr>
        <w:t xml:space="preserve"> </w:t>
      </w:r>
      <w:r w:rsidR="009F2089">
        <w:rPr>
          <w:rFonts w:ascii="Times New Roman" w:hAnsi="Times New Roman" w:cs="Times New Roman"/>
          <w:sz w:val="24"/>
          <w:szCs w:val="24"/>
        </w:rPr>
        <w:t>my</w:t>
      </w:r>
      <w:r w:rsidR="007C5CD0">
        <w:rPr>
          <w:rFonts w:ascii="Times New Roman" w:hAnsi="Times New Roman" w:cs="Times New Roman"/>
          <w:sz w:val="24"/>
          <w:szCs w:val="24"/>
        </w:rPr>
        <w:t xml:space="preserve"> strong sense of professional </w:t>
      </w:r>
      <w:r w:rsidR="00C21392">
        <w:rPr>
          <w:rFonts w:ascii="Times New Roman" w:hAnsi="Times New Roman" w:cs="Times New Roman"/>
          <w:sz w:val="24"/>
          <w:szCs w:val="24"/>
        </w:rPr>
        <w:t>i</w:t>
      </w:r>
      <w:r w:rsidR="007C5CD0">
        <w:rPr>
          <w:rFonts w:ascii="Times New Roman" w:hAnsi="Times New Roman" w:cs="Times New Roman"/>
          <w:sz w:val="24"/>
          <w:szCs w:val="24"/>
        </w:rPr>
        <w:t>dentity</w:t>
      </w:r>
      <w:r w:rsidR="003A1096">
        <w:rPr>
          <w:rFonts w:ascii="Times New Roman" w:hAnsi="Times New Roman" w:cs="Times New Roman"/>
          <w:sz w:val="24"/>
          <w:szCs w:val="24"/>
        </w:rPr>
        <w:t>,</w:t>
      </w:r>
      <w:r w:rsidR="007C5CD0">
        <w:rPr>
          <w:rFonts w:ascii="Times New Roman" w:hAnsi="Times New Roman" w:cs="Times New Roman"/>
          <w:sz w:val="24"/>
          <w:szCs w:val="24"/>
        </w:rPr>
        <w:t xml:space="preserve"> t</w:t>
      </w:r>
      <w:r w:rsidR="003A1096">
        <w:rPr>
          <w:rFonts w:ascii="Times New Roman" w:hAnsi="Times New Roman" w:cs="Times New Roman"/>
          <w:sz w:val="24"/>
          <w:szCs w:val="24"/>
        </w:rPr>
        <w:t>h</w:t>
      </w:r>
      <w:r w:rsidR="007C5CD0">
        <w:rPr>
          <w:rFonts w:ascii="Times New Roman" w:hAnsi="Times New Roman" w:cs="Times New Roman"/>
          <w:sz w:val="24"/>
          <w:szCs w:val="24"/>
        </w:rPr>
        <w:t xml:space="preserve">ough I </w:t>
      </w:r>
      <w:r w:rsidR="00D30D9C">
        <w:rPr>
          <w:rFonts w:ascii="Times New Roman" w:hAnsi="Times New Roman" w:cs="Times New Roman"/>
          <w:sz w:val="24"/>
          <w:szCs w:val="24"/>
        </w:rPr>
        <w:t xml:space="preserve">had </w:t>
      </w:r>
      <w:proofErr w:type="gramStart"/>
      <w:r w:rsidR="00D30D9C">
        <w:rPr>
          <w:rFonts w:ascii="Times New Roman" w:hAnsi="Times New Roman" w:cs="Times New Roman"/>
          <w:sz w:val="24"/>
          <w:szCs w:val="24"/>
        </w:rPr>
        <w:t>never</w:t>
      </w:r>
      <w:r w:rsidR="009E3E40">
        <w:rPr>
          <w:rFonts w:ascii="Times New Roman" w:hAnsi="Times New Roman" w:cs="Times New Roman"/>
          <w:sz w:val="24"/>
          <w:szCs w:val="24"/>
        </w:rPr>
        <w:t xml:space="preserve"> before</w:t>
      </w:r>
      <w:proofErr w:type="gramEnd"/>
      <w:r w:rsidR="007C5CD0">
        <w:rPr>
          <w:rFonts w:ascii="Times New Roman" w:hAnsi="Times New Roman" w:cs="Times New Roman"/>
          <w:sz w:val="24"/>
          <w:szCs w:val="24"/>
        </w:rPr>
        <w:t xml:space="preserve"> formally articulated</w:t>
      </w:r>
      <w:r w:rsidR="003A1096">
        <w:rPr>
          <w:rFonts w:ascii="Times New Roman" w:hAnsi="Times New Roman" w:cs="Times New Roman"/>
          <w:sz w:val="24"/>
          <w:szCs w:val="24"/>
        </w:rPr>
        <w:t xml:space="preserve"> it</w:t>
      </w:r>
      <w:r w:rsidR="00632903">
        <w:rPr>
          <w:rFonts w:ascii="Times New Roman" w:hAnsi="Times New Roman" w:cs="Times New Roman"/>
          <w:sz w:val="24"/>
          <w:szCs w:val="24"/>
        </w:rPr>
        <w:t>.</w:t>
      </w:r>
      <w:r w:rsidR="002C48E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751A15">
        <w:rPr>
          <w:rFonts w:ascii="Times New Roman" w:hAnsi="Times New Roman" w:cs="Times New Roman"/>
          <w:sz w:val="24"/>
          <w:szCs w:val="24"/>
        </w:rPr>
        <w:t xml:space="preserve">Frankly, </w:t>
      </w:r>
      <w:r w:rsidR="00D30D9C">
        <w:rPr>
          <w:rFonts w:ascii="Times New Roman" w:hAnsi="Times New Roman" w:cs="Times New Roman"/>
          <w:sz w:val="24"/>
          <w:szCs w:val="24"/>
        </w:rPr>
        <w:t>prior to taking</w:t>
      </w:r>
      <w:r w:rsidR="00C75CEC">
        <w:rPr>
          <w:rFonts w:ascii="Times New Roman" w:hAnsi="Times New Roman" w:cs="Times New Roman"/>
          <w:sz w:val="24"/>
          <w:szCs w:val="24"/>
        </w:rPr>
        <w:t xml:space="preserve"> this class, </w:t>
      </w:r>
      <w:r w:rsidR="00751A15">
        <w:rPr>
          <w:rFonts w:ascii="Times New Roman" w:hAnsi="Times New Roman" w:cs="Times New Roman"/>
          <w:sz w:val="24"/>
          <w:szCs w:val="24"/>
        </w:rPr>
        <w:t xml:space="preserve">I </w:t>
      </w:r>
      <w:r w:rsidR="00632903">
        <w:rPr>
          <w:rFonts w:ascii="Times New Roman" w:hAnsi="Times New Roman" w:cs="Times New Roman"/>
          <w:sz w:val="24"/>
          <w:szCs w:val="24"/>
        </w:rPr>
        <w:t>do not</w:t>
      </w:r>
      <w:r w:rsidR="00751A15">
        <w:rPr>
          <w:rFonts w:ascii="Times New Roman" w:hAnsi="Times New Roman" w:cs="Times New Roman"/>
          <w:sz w:val="24"/>
          <w:szCs w:val="24"/>
        </w:rPr>
        <w:t xml:space="preserve"> think I spent much time reflecting on my professional identity. Ironically, the literature shows that</w:t>
      </w:r>
      <w:r w:rsidR="00865562">
        <w:rPr>
          <w:rFonts w:ascii="Times New Roman" w:hAnsi="Times New Roman" w:cs="Times New Roman"/>
          <w:sz w:val="24"/>
          <w:szCs w:val="24"/>
        </w:rPr>
        <w:t xml:space="preserve"> lack of professional self-reflection</w:t>
      </w:r>
      <w:r w:rsidR="00751A15">
        <w:rPr>
          <w:rFonts w:ascii="Times New Roman" w:hAnsi="Times New Roman" w:cs="Times New Roman"/>
          <w:sz w:val="24"/>
          <w:szCs w:val="24"/>
        </w:rPr>
        <w:t xml:space="preserve"> is </w:t>
      </w:r>
      <w:r w:rsidR="00865562">
        <w:rPr>
          <w:rFonts w:ascii="Times New Roman" w:hAnsi="Times New Roman" w:cs="Times New Roman"/>
          <w:sz w:val="24"/>
          <w:szCs w:val="24"/>
        </w:rPr>
        <w:t>common among</w:t>
      </w:r>
      <w:r w:rsidR="00751A15">
        <w:rPr>
          <w:rFonts w:ascii="Times New Roman" w:hAnsi="Times New Roman" w:cs="Times New Roman"/>
          <w:sz w:val="24"/>
          <w:szCs w:val="24"/>
        </w:rPr>
        <w:t xml:space="preserve"> undergraduate nurses</w:t>
      </w:r>
      <w:r w:rsidR="00371A4B">
        <w:rPr>
          <w:rFonts w:ascii="Times New Roman" w:hAnsi="Times New Roman" w:cs="Times New Roman"/>
          <w:sz w:val="24"/>
          <w:szCs w:val="24"/>
        </w:rPr>
        <w:t xml:space="preserve"> (</w:t>
      </w:r>
      <w:r w:rsidR="00371A4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Rasmussen et al., 2021</w:t>
      </w:r>
      <w:r w:rsidR="00A37767">
        <w:rPr>
          <w:rFonts w:ascii="Times New Roman" w:hAnsi="Times New Roman" w:cs="Times New Roman"/>
          <w:sz w:val="24"/>
          <w:szCs w:val="24"/>
        </w:rPr>
        <w:t>)</w:t>
      </w:r>
      <w:r w:rsidR="007E4D7F">
        <w:rPr>
          <w:rFonts w:ascii="Times New Roman" w:hAnsi="Times New Roman" w:cs="Times New Roman"/>
          <w:sz w:val="24"/>
          <w:szCs w:val="24"/>
        </w:rPr>
        <w:t>.</w:t>
      </w:r>
      <w:r w:rsidR="003E09C6" w:rsidRPr="003E09C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07D0A93" w14:textId="657D7B60" w:rsidR="0036676F" w:rsidRPr="00FD3651" w:rsidRDefault="00137C76" w:rsidP="0036676F">
      <w:pPr>
        <w:spacing w:line="480" w:lineRule="auto"/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  <w:t>Reflection o</w:t>
      </w:r>
      <w:r w:rsidR="00DF5B8B"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  <w:t>n</w:t>
      </w:r>
      <w:r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  <w:t xml:space="preserve"> the BSN Role</w:t>
      </w:r>
      <w:r w:rsidR="000B7B3A"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  <w:t xml:space="preserve"> vs</w:t>
      </w:r>
      <w:r w:rsidR="00C00BF5"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  <w:t>.</w:t>
      </w:r>
      <w:r w:rsidR="000B7B3A"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  <w:t xml:space="preserve"> the </w:t>
      </w:r>
      <w:r w:rsidR="007244B8"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  <w:t>A</w:t>
      </w:r>
      <w:r w:rsidR="0091578D"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  <w:t>DN</w:t>
      </w:r>
      <w:r w:rsidR="007244B8"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  <w:t xml:space="preserve"> Role</w:t>
      </w:r>
    </w:p>
    <w:p w14:paraId="374FFBCC" w14:textId="094DCCF0" w:rsidR="003755B5" w:rsidRDefault="00B5182B" w:rsidP="00255510">
      <w:pPr>
        <w:spacing w:line="480" w:lineRule="auto"/>
        <w:ind w:firstLine="720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As of right now,</w:t>
      </w:r>
      <w:r w:rsidR="003727DF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as a</w:t>
      </w:r>
      <w:r w:rsidR="00554BB1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n </w:t>
      </w:r>
      <w:r w:rsidR="00C25A2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experienced</w:t>
      </w:r>
      <w:r w:rsidR="003727DF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bedside nurse in her first BSN transition class,</w:t>
      </w:r>
      <w:r w:rsidR="00D245E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I </w:t>
      </w:r>
      <w:r w:rsidR="003F710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do </w:t>
      </w:r>
      <w:r w:rsidR="00E731F2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not yet</w:t>
      </w: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feel</w:t>
      </w:r>
      <w:r w:rsidR="00546D92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a significant </w:t>
      </w:r>
      <w:r w:rsidR="00786FE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change in my </w:t>
      </w:r>
      <w:r w:rsidR="00FD4F8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nursing practice.</w:t>
      </w:r>
      <w:r w:rsidR="00F9436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But I believe that will slowly change</w:t>
      </w:r>
      <w:r w:rsidR="00EF7C1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throughout the program.</w:t>
      </w:r>
      <w:r w:rsidR="00F9436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88483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When comparing BSN vs. ADN nurses, </w:t>
      </w:r>
      <w:r w:rsidR="0038235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Rasmussen et al.</w:t>
      </w:r>
      <w:r w:rsidR="00D8011C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38235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(20</w:t>
      </w:r>
      <w:r w:rsidR="00720F7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21</w:t>
      </w:r>
      <w:r w:rsidR="0038235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)</w:t>
      </w:r>
      <w:r w:rsidR="00720F7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6F013F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state</w:t>
      </w:r>
      <w:r w:rsidR="0075551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75551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that BSN nurses have a higher </w:t>
      </w:r>
      <w:r w:rsidR="00CE236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PI than</w:t>
      </w:r>
      <w:r w:rsidR="000F3332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their </w:t>
      </w:r>
      <w:r w:rsidR="00CF268D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ADN </w:t>
      </w:r>
      <w:r w:rsidR="000F3332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counterparts</w:t>
      </w:r>
      <w:r w:rsidR="00CF268D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.</w:t>
      </w:r>
      <w:r w:rsidR="00720F7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The literature</w:t>
      </w:r>
      <w:r w:rsidR="00DB4B8D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B42D1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also </w:t>
      </w:r>
      <w:r w:rsidR="006F013F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shows</w:t>
      </w:r>
      <w:r w:rsidR="00071A32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0C2C0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that patients are better cared for </w:t>
      </w:r>
      <w:r w:rsidR="0087720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by nurses with BSN</w:t>
      </w:r>
      <w:r w:rsidR="009757B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degrees</w:t>
      </w:r>
      <w:r w:rsidR="006F013F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(</w:t>
      </w:r>
      <w:r w:rsidR="003E6ECA" w:rsidRPr="0087042F">
        <w:rPr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McIntosh</w:t>
      </w:r>
      <w:r w:rsidR="003E6EC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62201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et al., 2016)</w:t>
      </w:r>
      <w:r w:rsidR="00B42D1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.</w:t>
      </w:r>
      <w:r w:rsidR="0087720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EA15D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While I agree with that </w:t>
      </w:r>
      <w:r w:rsidR="00E17571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view, </w:t>
      </w:r>
      <w:r w:rsidR="0074489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I think</w:t>
      </w:r>
      <w:r w:rsidR="00866A8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patients benefit from having </w:t>
      </w:r>
      <w:r w:rsidR="001F246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skill</w:t>
      </w:r>
      <w:r w:rsidR="00B953BC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ed, competent, and </w:t>
      </w:r>
      <w:r w:rsidR="00866A8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knowledgeable </w:t>
      </w:r>
      <w:r w:rsidR="00C25A2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nurses, whether</w:t>
      </w:r>
      <w:r w:rsidR="00AD343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th</w:t>
      </w:r>
      <w:r w:rsidR="00726D9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ose</w:t>
      </w:r>
      <w:r w:rsidR="00AD343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B953BC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skills, competence</w:t>
      </w:r>
      <w:r w:rsidR="004C587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,</w:t>
      </w:r>
      <w:r w:rsidR="00B953BC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277842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and</w:t>
      </w:r>
      <w:r w:rsidR="00B953BC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AD343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knowledge </w:t>
      </w:r>
      <w:r w:rsidR="0074489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come from a</w:t>
      </w:r>
      <w:r w:rsidR="00277842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D5798D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formal or informal</w:t>
      </w:r>
      <w:r w:rsidR="0074489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education</w:t>
      </w:r>
      <w:r w:rsidR="00AD343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.</w:t>
      </w:r>
      <w:r w:rsidR="0073627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proofErr w:type="gramStart"/>
      <w:r w:rsidR="00CA570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That</w:t>
      </w:r>
      <w:r w:rsidR="00AB3BED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being said, I</w:t>
      </w:r>
      <w:proofErr w:type="gramEnd"/>
      <w:r w:rsidR="00AB3BED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think </w:t>
      </w:r>
      <w:r w:rsidR="00290F31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the knowledge acquired from a formal BSN education is </w:t>
      </w:r>
      <w:r w:rsidR="00567FF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desirable</w:t>
      </w:r>
      <w:r w:rsidR="009B414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. </w:t>
      </w:r>
      <w:r w:rsidR="00567FF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I </w:t>
      </w:r>
      <w:r w:rsidR="00FB14F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also </w:t>
      </w:r>
      <w:r w:rsidR="00D057E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will not</w:t>
      </w:r>
      <w:r w:rsidR="00FB14F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57710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contest</w:t>
      </w:r>
      <w:r w:rsidR="00FB14F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that </w:t>
      </w:r>
      <w:r w:rsidR="00567FF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nurses feel </w:t>
      </w:r>
      <w:r w:rsidR="00DE794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an </w:t>
      </w:r>
      <w:r w:rsidR="001769F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undeniable sense</w:t>
      </w:r>
      <w:r w:rsidR="00DE794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of accomplishment</w:t>
      </w:r>
      <w:r w:rsidR="0028026D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at receiving</w:t>
      </w:r>
      <w:r w:rsidR="00FB14F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57710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higher learning degrees</w:t>
      </w:r>
      <w:r w:rsidR="001769F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. A</w:t>
      </w:r>
      <w:r w:rsidR="003755B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dditionally</w:t>
      </w:r>
      <w:r w:rsidR="001769F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,</w:t>
      </w:r>
      <w:r w:rsidR="005271D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the structure</w:t>
      </w:r>
      <w:r w:rsidR="005D63D9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imparted </w:t>
      </w:r>
      <w:r w:rsidR="0055295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by </w:t>
      </w:r>
      <w:r w:rsidR="00CC3C0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academia</w:t>
      </w:r>
      <w:r w:rsidR="003E534F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, the </w:t>
      </w:r>
      <w:r w:rsidR="00CC3C0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availability</w:t>
      </w:r>
      <w:r w:rsidR="003E534F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of </w:t>
      </w:r>
      <w:r w:rsidR="00DA591D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so many </w:t>
      </w:r>
      <w:r w:rsidR="00CB07D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resources</w:t>
      </w:r>
      <w:r w:rsidR="00CC3C0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, </w:t>
      </w:r>
      <w:r w:rsidR="0053286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and </w:t>
      </w:r>
      <w:r w:rsidR="00CC3C0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the exposure to </w:t>
      </w:r>
      <w:r w:rsidR="000C2CB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accomplished professionals</w:t>
      </w:r>
      <w:r w:rsidR="0039336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,</w:t>
      </w:r>
      <w:r w:rsidR="000C2CB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all provide </w:t>
      </w:r>
      <w:r w:rsidR="0074178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a wealth of </w:t>
      </w:r>
      <w:r w:rsidR="00086C2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assets</w:t>
      </w:r>
      <w:r w:rsidR="0074178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not </w:t>
      </w:r>
      <w:r w:rsidR="009D2722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accessible </w:t>
      </w:r>
      <w:r w:rsidR="0074178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to</w:t>
      </w:r>
      <w:r w:rsidR="00B64BD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a</w:t>
      </w:r>
      <w:r w:rsidR="00C63704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n</w:t>
      </w:r>
      <w:r w:rsidR="00B64BD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A</w:t>
      </w:r>
      <w:r w:rsidR="009D2722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DN</w:t>
      </w:r>
      <w:r w:rsidR="00B64BD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nurse </w:t>
      </w:r>
      <w:r w:rsidR="00520E6D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wanting to increase her knowledge on her own.</w:t>
      </w:r>
    </w:p>
    <w:p w14:paraId="081B4B80" w14:textId="77777777" w:rsidR="00255510" w:rsidRDefault="004D4304" w:rsidP="00255510">
      <w:pPr>
        <w:spacing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nclusion</w:t>
      </w:r>
    </w:p>
    <w:p w14:paraId="5449378A" w14:textId="1AE2E914" w:rsidR="003755B5" w:rsidRDefault="008D0C13" w:rsidP="00F0015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T</w:t>
      </w:r>
      <w:r w:rsidR="00C75CEC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his essay </w:t>
      </w: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was a</w:t>
      </w:r>
      <w:r w:rsidR="00C75CEC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candid examin</w:t>
      </w: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ation of</w:t>
      </w:r>
      <w:r w:rsidR="00C75CEC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</w:t>
      </w:r>
      <w:r w:rsidR="00A8696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my</w:t>
      </w:r>
      <w:r w:rsidR="00A86966" w:rsidRPr="00F76E73">
        <w:rPr>
          <w:rFonts w:ascii="Times New Roman" w:hAnsi="Times New Roman" w:cs="Times New Roman"/>
          <w:sz w:val="24"/>
          <w:szCs w:val="24"/>
        </w:rPr>
        <w:t xml:space="preserve"> </w:t>
      </w:r>
      <w:r w:rsidR="00C75CEC" w:rsidRPr="00F76E73">
        <w:rPr>
          <w:rFonts w:ascii="Times New Roman" w:hAnsi="Times New Roman" w:cs="Times New Roman"/>
          <w:sz w:val="24"/>
          <w:szCs w:val="24"/>
        </w:rPr>
        <w:t>nursing philosophy</w:t>
      </w:r>
      <w:r w:rsidR="00474883">
        <w:rPr>
          <w:rFonts w:ascii="Times New Roman" w:hAnsi="Times New Roman" w:cs="Times New Roman"/>
          <w:sz w:val="24"/>
          <w:szCs w:val="24"/>
        </w:rPr>
        <w:t xml:space="preserve"> and</w:t>
      </w:r>
      <w:r w:rsidR="00C75CEC" w:rsidRPr="00F76E73">
        <w:rPr>
          <w:rFonts w:ascii="Times New Roman" w:hAnsi="Times New Roman" w:cs="Times New Roman"/>
          <w:sz w:val="24"/>
          <w:szCs w:val="24"/>
        </w:rPr>
        <w:t xml:space="preserve"> goals as </w:t>
      </w:r>
      <w:r w:rsidR="00116A90">
        <w:rPr>
          <w:rFonts w:ascii="Times New Roman" w:hAnsi="Times New Roman" w:cs="Times New Roman"/>
          <w:sz w:val="24"/>
          <w:szCs w:val="24"/>
        </w:rPr>
        <w:t xml:space="preserve">a </w:t>
      </w:r>
      <w:r w:rsidR="00C75CEC" w:rsidRPr="00F76E73">
        <w:rPr>
          <w:rFonts w:ascii="Times New Roman" w:hAnsi="Times New Roman" w:cs="Times New Roman"/>
          <w:sz w:val="24"/>
          <w:szCs w:val="24"/>
        </w:rPr>
        <w:t xml:space="preserve">BSN </w:t>
      </w:r>
      <w:r w:rsidR="00C75CEC">
        <w:rPr>
          <w:rFonts w:ascii="Times New Roman" w:hAnsi="Times New Roman" w:cs="Times New Roman"/>
          <w:sz w:val="24"/>
          <w:szCs w:val="24"/>
        </w:rPr>
        <w:t>student.</w:t>
      </w:r>
      <w:r w:rsidR="00876A5E">
        <w:rPr>
          <w:rFonts w:ascii="Times New Roman" w:hAnsi="Times New Roman" w:cs="Times New Roman"/>
          <w:sz w:val="24"/>
          <w:szCs w:val="24"/>
        </w:rPr>
        <w:t xml:space="preserve"> It</w:t>
      </w:r>
      <w:r w:rsidR="00A752EB">
        <w:rPr>
          <w:rFonts w:ascii="Times New Roman" w:hAnsi="Times New Roman" w:cs="Times New Roman"/>
          <w:sz w:val="24"/>
          <w:szCs w:val="24"/>
        </w:rPr>
        <w:t xml:space="preserve"> made</w:t>
      </w:r>
      <w:r w:rsidR="009B1BE1">
        <w:rPr>
          <w:rFonts w:ascii="Times New Roman" w:hAnsi="Times New Roman" w:cs="Times New Roman"/>
          <w:sz w:val="24"/>
          <w:szCs w:val="24"/>
        </w:rPr>
        <w:t xml:space="preserve"> me realize that</w:t>
      </w:r>
      <w:r w:rsidR="00A86966">
        <w:rPr>
          <w:rFonts w:ascii="Times New Roman" w:hAnsi="Times New Roman" w:cs="Times New Roman"/>
          <w:sz w:val="24"/>
          <w:szCs w:val="24"/>
        </w:rPr>
        <w:t xml:space="preserve"> I </w:t>
      </w:r>
      <w:r w:rsidR="009B1BE1">
        <w:rPr>
          <w:rFonts w:ascii="Times New Roman" w:hAnsi="Times New Roman" w:cs="Times New Roman"/>
          <w:sz w:val="24"/>
          <w:szCs w:val="24"/>
        </w:rPr>
        <w:t>have a strong nursing professional identity though I never articulated it before this class</w:t>
      </w:r>
      <w:r w:rsidR="004A21BC">
        <w:rPr>
          <w:rFonts w:ascii="Times New Roman" w:hAnsi="Times New Roman" w:cs="Times New Roman"/>
          <w:sz w:val="24"/>
          <w:szCs w:val="24"/>
        </w:rPr>
        <w:t>.</w:t>
      </w:r>
      <w:r w:rsidR="00A8696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26DA9">
        <w:rPr>
          <w:rFonts w:ascii="Times New Roman" w:hAnsi="Times New Roman" w:cs="Times New Roman"/>
          <w:sz w:val="24"/>
          <w:szCs w:val="24"/>
        </w:rPr>
        <w:t>Its</w:t>
      </w:r>
      <w:r w:rsidR="007E5B3F">
        <w:rPr>
          <w:rFonts w:ascii="Times New Roman" w:hAnsi="Times New Roman" w:cs="Times New Roman"/>
          <w:sz w:val="24"/>
          <w:szCs w:val="24"/>
        </w:rPr>
        <w:t xml:space="preserve"> origins are rooted in my belief that </w:t>
      </w:r>
      <w:r w:rsidR="008B0617">
        <w:rPr>
          <w:rFonts w:ascii="Times New Roman" w:hAnsi="Times New Roman" w:cs="Times New Roman"/>
          <w:sz w:val="24"/>
          <w:szCs w:val="24"/>
        </w:rPr>
        <w:t xml:space="preserve">people </w:t>
      </w:r>
      <w:r w:rsidR="00622A02">
        <w:rPr>
          <w:rFonts w:ascii="Times New Roman" w:hAnsi="Times New Roman" w:cs="Times New Roman"/>
          <w:sz w:val="24"/>
          <w:szCs w:val="24"/>
        </w:rPr>
        <w:t>deserve</w:t>
      </w:r>
      <w:r w:rsidR="008B0617">
        <w:rPr>
          <w:rFonts w:ascii="Times New Roman" w:hAnsi="Times New Roman" w:cs="Times New Roman"/>
          <w:sz w:val="24"/>
          <w:szCs w:val="24"/>
        </w:rPr>
        <w:t xml:space="preserve"> compassionate </w:t>
      </w:r>
      <w:r w:rsidR="00D26DA9">
        <w:rPr>
          <w:rFonts w:ascii="Times New Roman" w:hAnsi="Times New Roman" w:cs="Times New Roman"/>
          <w:sz w:val="24"/>
          <w:szCs w:val="24"/>
        </w:rPr>
        <w:t>and loving care</w:t>
      </w:r>
      <w:r w:rsidR="002A5412">
        <w:rPr>
          <w:rFonts w:ascii="Times New Roman" w:hAnsi="Times New Roman" w:cs="Times New Roman"/>
          <w:sz w:val="24"/>
          <w:szCs w:val="24"/>
        </w:rPr>
        <w:t xml:space="preserve"> and that the </w:t>
      </w:r>
      <w:r w:rsidR="00FC14DA">
        <w:rPr>
          <w:rFonts w:ascii="Times New Roman" w:hAnsi="Times New Roman" w:cs="Times New Roman"/>
          <w:sz w:val="24"/>
          <w:szCs w:val="24"/>
        </w:rPr>
        <w:t>best way to achieve that goal is via a holistic</w:t>
      </w:r>
      <w:r w:rsidR="00995A75">
        <w:rPr>
          <w:rFonts w:ascii="Times New Roman" w:hAnsi="Times New Roman" w:cs="Times New Roman"/>
          <w:sz w:val="24"/>
          <w:szCs w:val="24"/>
        </w:rPr>
        <w:t xml:space="preserve"> </w:t>
      </w:r>
      <w:r w:rsidR="00FC14DA">
        <w:rPr>
          <w:rFonts w:ascii="Times New Roman" w:hAnsi="Times New Roman" w:cs="Times New Roman"/>
          <w:sz w:val="24"/>
          <w:szCs w:val="24"/>
        </w:rPr>
        <w:t>approach to life and nursing.</w:t>
      </w:r>
      <w:r w:rsidR="00041A92">
        <w:rPr>
          <w:rFonts w:ascii="Times New Roman" w:hAnsi="Times New Roman" w:cs="Times New Roman"/>
          <w:sz w:val="24"/>
          <w:szCs w:val="24"/>
        </w:rPr>
        <w:t xml:space="preserve"> </w:t>
      </w:r>
      <w:r w:rsidR="00370324">
        <w:rPr>
          <w:rFonts w:ascii="Times New Roman" w:hAnsi="Times New Roman" w:cs="Times New Roman"/>
          <w:sz w:val="24"/>
          <w:szCs w:val="24"/>
        </w:rPr>
        <w:t xml:space="preserve">My personal nursing philosophy </w:t>
      </w:r>
      <w:r w:rsidR="00F738C3">
        <w:rPr>
          <w:rFonts w:ascii="Times New Roman" w:hAnsi="Times New Roman" w:cs="Times New Roman"/>
          <w:sz w:val="24"/>
          <w:szCs w:val="24"/>
        </w:rPr>
        <w:t>is that balance is key to excellence</w:t>
      </w:r>
      <w:r w:rsidR="008811C3">
        <w:rPr>
          <w:rFonts w:ascii="Times New Roman" w:hAnsi="Times New Roman" w:cs="Times New Roman"/>
          <w:sz w:val="24"/>
          <w:szCs w:val="24"/>
        </w:rPr>
        <w:t>.</w:t>
      </w:r>
      <w:r w:rsidR="00A12BB5">
        <w:rPr>
          <w:rFonts w:ascii="Times New Roman" w:hAnsi="Times New Roman" w:cs="Times New Roman"/>
          <w:sz w:val="24"/>
          <w:szCs w:val="24"/>
        </w:rPr>
        <w:t xml:space="preserve"> </w:t>
      </w:r>
      <w:r w:rsidR="008811C3">
        <w:rPr>
          <w:rFonts w:ascii="Times New Roman" w:hAnsi="Times New Roman" w:cs="Times New Roman"/>
          <w:sz w:val="24"/>
          <w:szCs w:val="24"/>
        </w:rPr>
        <w:t>T</w:t>
      </w:r>
      <w:r w:rsidR="00A12BB5">
        <w:rPr>
          <w:rFonts w:ascii="Times New Roman" w:hAnsi="Times New Roman" w:cs="Times New Roman"/>
          <w:sz w:val="24"/>
          <w:szCs w:val="24"/>
        </w:rPr>
        <w:t xml:space="preserve">hat </w:t>
      </w:r>
      <w:r w:rsidR="0017551C">
        <w:rPr>
          <w:rFonts w:ascii="Times New Roman" w:hAnsi="Times New Roman" w:cs="Times New Roman"/>
          <w:sz w:val="24"/>
          <w:szCs w:val="24"/>
        </w:rPr>
        <w:t>mindset</w:t>
      </w:r>
      <w:r w:rsidR="00A12BB5">
        <w:rPr>
          <w:rFonts w:ascii="Times New Roman" w:hAnsi="Times New Roman" w:cs="Times New Roman"/>
          <w:sz w:val="24"/>
          <w:szCs w:val="24"/>
        </w:rPr>
        <w:t xml:space="preserve"> is based on</w:t>
      </w:r>
      <w:r w:rsidR="00F738C3">
        <w:rPr>
          <w:rFonts w:ascii="Times New Roman" w:hAnsi="Times New Roman" w:cs="Times New Roman"/>
          <w:sz w:val="24"/>
          <w:szCs w:val="24"/>
        </w:rPr>
        <w:t xml:space="preserve"> </w:t>
      </w:r>
      <w:r w:rsidR="00343C00">
        <w:rPr>
          <w:rFonts w:ascii="Times New Roman" w:hAnsi="Times New Roman" w:cs="Times New Roman"/>
          <w:sz w:val="24"/>
          <w:szCs w:val="24"/>
        </w:rPr>
        <w:t>Jean Watson’s Human Caring Theory</w:t>
      </w:r>
      <w:r w:rsidR="00884581">
        <w:rPr>
          <w:rFonts w:ascii="Times New Roman" w:hAnsi="Times New Roman" w:cs="Times New Roman"/>
          <w:sz w:val="24"/>
          <w:szCs w:val="24"/>
        </w:rPr>
        <w:t xml:space="preserve"> which was </w:t>
      </w:r>
      <w:r w:rsidR="0088526E">
        <w:rPr>
          <w:rFonts w:ascii="Times New Roman" w:hAnsi="Times New Roman" w:cs="Times New Roman"/>
          <w:sz w:val="24"/>
          <w:szCs w:val="24"/>
        </w:rPr>
        <w:t>implanted</w:t>
      </w:r>
      <w:r w:rsidR="00884581">
        <w:rPr>
          <w:rFonts w:ascii="Times New Roman" w:hAnsi="Times New Roman" w:cs="Times New Roman"/>
          <w:sz w:val="24"/>
          <w:szCs w:val="24"/>
        </w:rPr>
        <w:t xml:space="preserve"> in me </w:t>
      </w:r>
      <w:r w:rsidR="00173B99">
        <w:rPr>
          <w:rFonts w:ascii="Times New Roman" w:hAnsi="Times New Roman" w:cs="Times New Roman"/>
          <w:sz w:val="24"/>
          <w:szCs w:val="24"/>
        </w:rPr>
        <w:t>since</w:t>
      </w:r>
      <w:r w:rsidR="0066586D">
        <w:rPr>
          <w:rFonts w:ascii="Times New Roman" w:hAnsi="Times New Roman" w:cs="Times New Roman"/>
          <w:sz w:val="24"/>
          <w:szCs w:val="24"/>
        </w:rPr>
        <w:t xml:space="preserve"> college</w:t>
      </w:r>
      <w:r w:rsidR="00A12BB5">
        <w:rPr>
          <w:rFonts w:ascii="Times New Roman" w:hAnsi="Times New Roman" w:cs="Times New Roman"/>
          <w:sz w:val="24"/>
          <w:szCs w:val="24"/>
        </w:rPr>
        <w:t>.</w:t>
      </w:r>
      <w:r w:rsidR="008F718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527D5">
        <w:rPr>
          <w:rFonts w:ascii="Times New Roman" w:hAnsi="Times New Roman" w:cs="Times New Roman"/>
          <w:sz w:val="24"/>
          <w:szCs w:val="24"/>
        </w:rPr>
        <w:t xml:space="preserve">When comparing </w:t>
      </w:r>
      <w:r w:rsidR="00AA6146">
        <w:rPr>
          <w:rFonts w:ascii="Times New Roman" w:hAnsi="Times New Roman" w:cs="Times New Roman"/>
          <w:sz w:val="24"/>
          <w:szCs w:val="24"/>
        </w:rPr>
        <w:t>an Associate</w:t>
      </w:r>
      <w:r w:rsidR="000527D5">
        <w:rPr>
          <w:rFonts w:ascii="Times New Roman" w:hAnsi="Times New Roman" w:cs="Times New Roman"/>
          <w:sz w:val="24"/>
          <w:szCs w:val="24"/>
        </w:rPr>
        <w:t xml:space="preserve"> </w:t>
      </w:r>
      <w:r w:rsidR="00BD4D4F">
        <w:rPr>
          <w:rFonts w:ascii="Times New Roman" w:hAnsi="Times New Roman" w:cs="Times New Roman"/>
          <w:sz w:val="24"/>
          <w:szCs w:val="24"/>
        </w:rPr>
        <w:t>D</w:t>
      </w:r>
      <w:r w:rsidR="000527D5">
        <w:rPr>
          <w:rFonts w:ascii="Times New Roman" w:hAnsi="Times New Roman" w:cs="Times New Roman"/>
          <w:sz w:val="24"/>
          <w:szCs w:val="24"/>
        </w:rPr>
        <w:t>egree</w:t>
      </w:r>
      <w:r w:rsidR="00AA6146">
        <w:rPr>
          <w:rFonts w:ascii="Times New Roman" w:hAnsi="Times New Roman" w:cs="Times New Roman"/>
          <w:sz w:val="24"/>
          <w:szCs w:val="24"/>
        </w:rPr>
        <w:t xml:space="preserve"> </w:t>
      </w:r>
      <w:r w:rsidR="000527D5">
        <w:rPr>
          <w:rFonts w:ascii="Times New Roman" w:hAnsi="Times New Roman" w:cs="Times New Roman"/>
          <w:sz w:val="24"/>
          <w:szCs w:val="24"/>
        </w:rPr>
        <w:t xml:space="preserve">to </w:t>
      </w:r>
      <w:r w:rsidR="00AA6146">
        <w:rPr>
          <w:rFonts w:ascii="Times New Roman" w:hAnsi="Times New Roman" w:cs="Times New Roman"/>
          <w:sz w:val="24"/>
          <w:szCs w:val="24"/>
        </w:rPr>
        <w:t>a</w:t>
      </w:r>
      <w:r w:rsidR="000527D5">
        <w:rPr>
          <w:rFonts w:ascii="Times New Roman" w:hAnsi="Times New Roman" w:cs="Times New Roman"/>
          <w:sz w:val="24"/>
          <w:szCs w:val="24"/>
        </w:rPr>
        <w:t xml:space="preserve"> B</w:t>
      </w:r>
      <w:r w:rsidR="00B21177">
        <w:rPr>
          <w:rFonts w:ascii="Times New Roman" w:hAnsi="Times New Roman" w:cs="Times New Roman"/>
          <w:sz w:val="24"/>
          <w:szCs w:val="24"/>
        </w:rPr>
        <w:t xml:space="preserve">achelor </w:t>
      </w:r>
      <w:r w:rsidR="00CF1746">
        <w:rPr>
          <w:rFonts w:ascii="Times New Roman" w:hAnsi="Times New Roman" w:cs="Times New Roman"/>
          <w:sz w:val="24"/>
          <w:szCs w:val="24"/>
        </w:rPr>
        <w:t>of</w:t>
      </w:r>
      <w:r w:rsidR="00B21177">
        <w:rPr>
          <w:rFonts w:ascii="Times New Roman" w:hAnsi="Times New Roman" w:cs="Times New Roman"/>
          <w:sz w:val="24"/>
          <w:szCs w:val="24"/>
        </w:rPr>
        <w:t xml:space="preserve"> </w:t>
      </w:r>
      <w:r w:rsidR="000527D5">
        <w:rPr>
          <w:rFonts w:ascii="Times New Roman" w:hAnsi="Times New Roman" w:cs="Times New Roman"/>
          <w:sz w:val="24"/>
          <w:szCs w:val="24"/>
        </w:rPr>
        <w:t>S</w:t>
      </w:r>
      <w:r w:rsidR="00B21177">
        <w:rPr>
          <w:rFonts w:ascii="Times New Roman" w:hAnsi="Times New Roman" w:cs="Times New Roman"/>
          <w:sz w:val="24"/>
          <w:szCs w:val="24"/>
        </w:rPr>
        <w:t>cience</w:t>
      </w:r>
      <w:r w:rsidR="00CF1746">
        <w:rPr>
          <w:rFonts w:ascii="Times New Roman" w:hAnsi="Times New Roman" w:cs="Times New Roman"/>
          <w:sz w:val="24"/>
          <w:szCs w:val="24"/>
        </w:rPr>
        <w:t xml:space="preserve"> in </w:t>
      </w:r>
      <w:r w:rsidR="000527D5">
        <w:rPr>
          <w:rFonts w:ascii="Times New Roman" w:hAnsi="Times New Roman" w:cs="Times New Roman"/>
          <w:sz w:val="24"/>
          <w:szCs w:val="24"/>
        </w:rPr>
        <w:t>N</w:t>
      </w:r>
      <w:r w:rsidR="00826400">
        <w:rPr>
          <w:rFonts w:ascii="Times New Roman" w:hAnsi="Times New Roman" w:cs="Times New Roman"/>
          <w:sz w:val="24"/>
          <w:szCs w:val="24"/>
        </w:rPr>
        <w:t>ursing</w:t>
      </w:r>
      <w:r w:rsidR="00637FBD">
        <w:rPr>
          <w:rFonts w:ascii="Times New Roman" w:hAnsi="Times New Roman" w:cs="Times New Roman"/>
          <w:sz w:val="24"/>
          <w:szCs w:val="24"/>
        </w:rPr>
        <w:t>, I think that</w:t>
      </w:r>
      <w:r w:rsidR="0085697F">
        <w:rPr>
          <w:rFonts w:ascii="Times New Roman" w:hAnsi="Times New Roman" w:cs="Times New Roman"/>
          <w:sz w:val="24"/>
          <w:szCs w:val="24"/>
        </w:rPr>
        <w:t>,</w:t>
      </w:r>
      <w:r w:rsidR="00833044">
        <w:rPr>
          <w:rFonts w:ascii="Times New Roman" w:hAnsi="Times New Roman" w:cs="Times New Roman"/>
          <w:sz w:val="24"/>
          <w:szCs w:val="24"/>
        </w:rPr>
        <w:t xml:space="preserve"> </w:t>
      </w:r>
      <w:r w:rsidR="00CF312E">
        <w:rPr>
          <w:rFonts w:ascii="Times New Roman" w:hAnsi="Times New Roman" w:cs="Times New Roman"/>
          <w:sz w:val="24"/>
          <w:szCs w:val="24"/>
        </w:rPr>
        <w:t>even without a BSN</w:t>
      </w:r>
      <w:r w:rsidR="0085697F">
        <w:rPr>
          <w:rFonts w:ascii="Times New Roman" w:hAnsi="Times New Roman" w:cs="Times New Roman"/>
          <w:sz w:val="24"/>
          <w:szCs w:val="24"/>
        </w:rPr>
        <w:t>,</w:t>
      </w:r>
      <w:r w:rsidR="0053795A">
        <w:rPr>
          <w:rFonts w:ascii="Times New Roman" w:hAnsi="Times New Roman" w:cs="Times New Roman"/>
          <w:sz w:val="24"/>
          <w:szCs w:val="24"/>
        </w:rPr>
        <w:t xml:space="preserve"> </w:t>
      </w:r>
      <w:r w:rsidR="00CF312E">
        <w:rPr>
          <w:rFonts w:ascii="Times New Roman" w:hAnsi="Times New Roman" w:cs="Times New Roman"/>
          <w:sz w:val="24"/>
          <w:szCs w:val="24"/>
        </w:rPr>
        <w:t>nurse</w:t>
      </w:r>
      <w:r w:rsidR="008F7180">
        <w:rPr>
          <w:rFonts w:ascii="Times New Roman" w:hAnsi="Times New Roman" w:cs="Times New Roman"/>
          <w:sz w:val="24"/>
          <w:szCs w:val="24"/>
        </w:rPr>
        <w:t>s</w:t>
      </w:r>
      <w:r w:rsidR="00CF312E">
        <w:rPr>
          <w:rFonts w:ascii="Times New Roman" w:hAnsi="Times New Roman" w:cs="Times New Roman"/>
          <w:sz w:val="24"/>
          <w:szCs w:val="24"/>
        </w:rPr>
        <w:t xml:space="preserve"> can seek knowledge, increase </w:t>
      </w:r>
      <w:r w:rsidR="008F7180">
        <w:rPr>
          <w:rFonts w:ascii="Times New Roman" w:hAnsi="Times New Roman" w:cs="Times New Roman"/>
          <w:sz w:val="24"/>
          <w:szCs w:val="24"/>
        </w:rPr>
        <w:t>their</w:t>
      </w:r>
      <w:r w:rsidR="00CF312E">
        <w:rPr>
          <w:rFonts w:ascii="Times New Roman" w:hAnsi="Times New Roman" w:cs="Times New Roman"/>
          <w:sz w:val="24"/>
          <w:szCs w:val="24"/>
        </w:rPr>
        <w:t xml:space="preserve"> skills, competence, and</w:t>
      </w:r>
      <w:r w:rsidR="00E402C5">
        <w:rPr>
          <w:rFonts w:ascii="Times New Roman" w:hAnsi="Times New Roman" w:cs="Times New Roman"/>
          <w:sz w:val="24"/>
          <w:szCs w:val="24"/>
        </w:rPr>
        <w:t xml:space="preserve"> positively impact </w:t>
      </w:r>
      <w:r w:rsidR="008F7180">
        <w:rPr>
          <w:rFonts w:ascii="Times New Roman" w:hAnsi="Times New Roman" w:cs="Times New Roman"/>
          <w:sz w:val="24"/>
          <w:szCs w:val="24"/>
        </w:rPr>
        <w:t>their</w:t>
      </w:r>
      <w:r w:rsidR="00E402C5">
        <w:rPr>
          <w:rFonts w:ascii="Times New Roman" w:hAnsi="Times New Roman" w:cs="Times New Roman"/>
          <w:sz w:val="24"/>
          <w:szCs w:val="24"/>
        </w:rPr>
        <w:t xml:space="preserve"> </w:t>
      </w:r>
      <w:r w:rsidR="0034241C">
        <w:rPr>
          <w:rFonts w:ascii="Times New Roman" w:hAnsi="Times New Roman" w:cs="Times New Roman"/>
          <w:sz w:val="24"/>
          <w:szCs w:val="24"/>
        </w:rPr>
        <w:t>p</w:t>
      </w:r>
      <w:r w:rsidR="0053795A">
        <w:rPr>
          <w:rFonts w:ascii="Times New Roman" w:hAnsi="Times New Roman" w:cs="Times New Roman"/>
          <w:sz w:val="24"/>
          <w:szCs w:val="24"/>
        </w:rPr>
        <w:t>rofessional</w:t>
      </w:r>
      <w:r w:rsidR="0034241C">
        <w:rPr>
          <w:rFonts w:ascii="Times New Roman" w:hAnsi="Times New Roman" w:cs="Times New Roman"/>
          <w:sz w:val="24"/>
          <w:szCs w:val="24"/>
        </w:rPr>
        <w:t xml:space="preserve"> identity</w:t>
      </w:r>
      <w:r w:rsidR="00E402C5">
        <w:rPr>
          <w:rFonts w:ascii="Times New Roman" w:hAnsi="Times New Roman" w:cs="Times New Roman"/>
          <w:sz w:val="24"/>
          <w:szCs w:val="24"/>
        </w:rPr>
        <w:t>.</w:t>
      </w:r>
      <w:r w:rsidR="00F00150">
        <w:rPr>
          <w:rFonts w:ascii="Times New Roman" w:hAnsi="Times New Roman" w:cs="Times New Roman"/>
          <w:sz w:val="24"/>
          <w:szCs w:val="24"/>
        </w:rPr>
        <w:t xml:space="preserve"> </w:t>
      </w:r>
      <w:r w:rsidR="00E402C5">
        <w:rPr>
          <w:rFonts w:ascii="Times New Roman" w:hAnsi="Times New Roman" w:cs="Times New Roman"/>
          <w:sz w:val="24"/>
          <w:szCs w:val="24"/>
        </w:rPr>
        <w:t xml:space="preserve">Nevertheless, a </w:t>
      </w:r>
      <w:r w:rsidR="00DF40BD">
        <w:rPr>
          <w:rFonts w:ascii="Times New Roman" w:hAnsi="Times New Roman" w:cs="Times New Roman"/>
          <w:sz w:val="24"/>
          <w:szCs w:val="24"/>
        </w:rPr>
        <w:t xml:space="preserve">formal education via a </w:t>
      </w:r>
      <w:r w:rsidR="00E402C5">
        <w:rPr>
          <w:rFonts w:ascii="Times New Roman" w:hAnsi="Times New Roman" w:cs="Times New Roman"/>
          <w:sz w:val="24"/>
          <w:szCs w:val="24"/>
        </w:rPr>
        <w:t>BSN</w:t>
      </w:r>
      <w:r w:rsidR="0059591F">
        <w:rPr>
          <w:rFonts w:ascii="Times New Roman" w:hAnsi="Times New Roman" w:cs="Times New Roman"/>
          <w:sz w:val="24"/>
          <w:szCs w:val="24"/>
        </w:rPr>
        <w:t xml:space="preserve"> degree is a much more efficient way to </w:t>
      </w:r>
      <w:r w:rsidR="00663327">
        <w:rPr>
          <w:rFonts w:ascii="Times New Roman" w:hAnsi="Times New Roman" w:cs="Times New Roman"/>
          <w:sz w:val="24"/>
          <w:szCs w:val="24"/>
        </w:rPr>
        <w:t>do so</w:t>
      </w:r>
      <w:r w:rsidR="00927998">
        <w:rPr>
          <w:rFonts w:ascii="Times New Roman" w:hAnsi="Times New Roman" w:cs="Times New Roman"/>
          <w:sz w:val="24"/>
          <w:szCs w:val="24"/>
        </w:rPr>
        <w:t xml:space="preserve">. </w:t>
      </w:r>
      <w:r w:rsidR="007D7BB1">
        <w:rPr>
          <w:rFonts w:ascii="Times New Roman" w:hAnsi="Times New Roman" w:cs="Times New Roman"/>
          <w:sz w:val="24"/>
          <w:szCs w:val="24"/>
        </w:rPr>
        <w:t>Additionally</w:t>
      </w:r>
      <w:r w:rsidR="00927998">
        <w:rPr>
          <w:rFonts w:ascii="Times New Roman" w:hAnsi="Times New Roman" w:cs="Times New Roman"/>
          <w:sz w:val="24"/>
          <w:szCs w:val="24"/>
        </w:rPr>
        <w:t xml:space="preserve">, the societal recognition </w:t>
      </w:r>
      <w:r w:rsidR="003D43AD">
        <w:rPr>
          <w:rFonts w:ascii="Times New Roman" w:hAnsi="Times New Roman" w:cs="Times New Roman"/>
          <w:sz w:val="24"/>
          <w:szCs w:val="24"/>
        </w:rPr>
        <w:t xml:space="preserve">and broader career choices that </w:t>
      </w:r>
      <w:r w:rsidR="00CD2E9C">
        <w:rPr>
          <w:rFonts w:ascii="Times New Roman" w:hAnsi="Times New Roman" w:cs="Times New Roman"/>
          <w:sz w:val="24"/>
          <w:szCs w:val="24"/>
        </w:rPr>
        <w:t xml:space="preserve">come with </w:t>
      </w:r>
      <w:r w:rsidR="00A835B0">
        <w:rPr>
          <w:rFonts w:ascii="Times New Roman" w:hAnsi="Times New Roman" w:cs="Times New Roman"/>
          <w:sz w:val="24"/>
          <w:szCs w:val="24"/>
        </w:rPr>
        <w:t xml:space="preserve">degrees in higher education </w:t>
      </w:r>
      <w:r w:rsidR="009606D5">
        <w:rPr>
          <w:rFonts w:ascii="Times New Roman" w:hAnsi="Times New Roman" w:cs="Times New Roman"/>
          <w:sz w:val="24"/>
          <w:szCs w:val="24"/>
        </w:rPr>
        <w:t xml:space="preserve">most definitely </w:t>
      </w:r>
      <w:r w:rsidR="00946925">
        <w:rPr>
          <w:rFonts w:ascii="Times New Roman" w:hAnsi="Times New Roman" w:cs="Times New Roman"/>
          <w:sz w:val="24"/>
          <w:szCs w:val="24"/>
        </w:rPr>
        <w:t>a</w:t>
      </w:r>
      <w:r w:rsidR="009606D5">
        <w:rPr>
          <w:rFonts w:ascii="Times New Roman" w:hAnsi="Times New Roman" w:cs="Times New Roman"/>
          <w:sz w:val="24"/>
          <w:szCs w:val="24"/>
        </w:rPr>
        <w:t>ffect professional identity</w:t>
      </w:r>
      <w:r w:rsidR="0099706E">
        <w:rPr>
          <w:rFonts w:ascii="Times New Roman" w:hAnsi="Times New Roman" w:cs="Times New Roman"/>
          <w:sz w:val="24"/>
          <w:szCs w:val="24"/>
        </w:rPr>
        <w:t xml:space="preserve"> </w:t>
      </w:r>
      <w:r w:rsidR="00286F19">
        <w:rPr>
          <w:rFonts w:ascii="Times New Roman" w:hAnsi="Times New Roman" w:cs="Times New Roman"/>
          <w:sz w:val="24"/>
          <w:szCs w:val="24"/>
        </w:rPr>
        <w:t xml:space="preserve">more </w:t>
      </w:r>
      <w:r w:rsidR="00F4702A">
        <w:rPr>
          <w:rFonts w:ascii="Times New Roman" w:hAnsi="Times New Roman" w:cs="Times New Roman"/>
          <w:sz w:val="24"/>
          <w:szCs w:val="24"/>
        </w:rPr>
        <w:t>favorably</w:t>
      </w:r>
      <w:r w:rsidR="00286F19">
        <w:rPr>
          <w:rFonts w:ascii="Times New Roman" w:hAnsi="Times New Roman" w:cs="Times New Roman"/>
          <w:sz w:val="24"/>
          <w:szCs w:val="24"/>
        </w:rPr>
        <w:t xml:space="preserve"> than an </w:t>
      </w:r>
      <w:r w:rsidR="00B2168D">
        <w:rPr>
          <w:rFonts w:ascii="Times New Roman" w:hAnsi="Times New Roman" w:cs="Times New Roman"/>
          <w:sz w:val="24"/>
          <w:szCs w:val="24"/>
        </w:rPr>
        <w:t>AND degree</w:t>
      </w:r>
      <w:r w:rsidR="0099706E">
        <w:rPr>
          <w:rFonts w:ascii="Times New Roman" w:hAnsi="Times New Roman" w:cs="Times New Roman"/>
          <w:sz w:val="24"/>
          <w:szCs w:val="24"/>
        </w:rPr>
        <w:t xml:space="preserve">. My </w:t>
      </w:r>
      <w:r w:rsidR="005A3E05">
        <w:rPr>
          <w:rFonts w:ascii="Times New Roman" w:hAnsi="Times New Roman" w:cs="Times New Roman"/>
          <w:sz w:val="24"/>
          <w:szCs w:val="24"/>
        </w:rPr>
        <w:t>long-term</w:t>
      </w:r>
      <w:r w:rsidR="0099706E">
        <w:rPr>
          <w:rFonts w:ascii="Times New Roman" w:hAnsi="Times New Roman" w:cs="Times New Roman"/>
          <w:sz w:val="24"/>
          <w:szCs w:val="24"/>
        </w:rPr>
        <w:t xml:space="preserve"> goal with obtaining </w:t>
      </w:r>
      <w:r w:rsidR="009A72DB">
        <w:rPr>
          <w:rFonts w:ascii="Times New Roman" w:hAnsi="Times New Roman" w:cs="Times New Roman"/>
          <w:sz w:val="24"/>
          <w:szCs w:val="24"/>
        </w:rPr>
        <w:t xml:space="preserve">my BSN is to gravitate to a managerial role in nursing, </w:t>
      </w:r>
      <w:r w:rsidR="00F4702A">
        <w:rPr>
          <w:rFonts w:ascii="Times New Roman" w:hAnsi="Times New Roman" w:cs="Times New Roman"/>
          <w:sz w:val="24"/>
          <w:szCs w:val="24"/>
        </w:rPr>
        <w:t>which</w:t>
      </w:r>
      <w:r w:rsidR="009A72DB">
        <w:rPr>
          <w:rFonts w:ascii="Times New Roman" w:hAnsi="Times New Roman" w:cs="Times New Roman"/>
          <w:sz w:val="24"/>
          <w:szCs w:val="24"/>
        </w:rPr>
        <w:t xml:space="preserve"> should positively infl</w:t>
      </w:r>
      <w:r w:rsidR="00EB0EA7">
        <w:rPr>
          <w:rFonts w:ascii="Times New Roman" w:hAnsi="Times New Roman" w:cs="Times New Roman"/>
          <w:sz w:val="24"/>
          <w:szCs w:val="24"/>
        </w:rPr>
        <w:t>uence my professional identity</w:t>
      </w:r>
      <w:r w:rsidR="00D50D3F">
        <w:rPr>
          <w:rFonts w:ascii="Times New Roman" w:hAnsi="Times New Roman" w:cs="Times New Roman"/>
          <w:sz w:val="24"/>
          <w:szCs w:val="24"/>
        </w:rPr>
        <w:t>.</w:t>
      </w:r>
      <w:r w:rsidR="005A3E05">
        <w:rPr>
          <w:rFonts w:ascii="Times New Roman" w:hAnsi="Times New Roman" w:cs="Times New Roman"/>
          <w:sz w:val="24"/>
          <w:szCs w:val="24"/>
        </w:rPr>
        <w:t xml:space="preserve"> </w:t>
      </w:r>
      <w:r w:rsidR="00625A37">
        <w:rPr>
          <w:rFonts w:ascii="Times New Roman" w:hAnsi="Times New Roman" w:cs="Times New Roman"/>
          <w:sz w:val="24"/>
          <w:szCs w:val="24"/>
        </w:rPr>
        <w:t>Along the way</w:t>
      </w:r>
      <w:r w:rsidR="00DF5FA0">
        <w:rPr>
          <w:rFonts w:ascii="Times New Roman" w:hAnsi="Times New Roman" w:cs="Times New Roman"/>
          <w:sz w:val="24"/>
          <w:szCs w:val="24"/>
        </w:rPr>
        <w:t>,</w:t>
      </w:r>
      <w:r w:rsidR="00625A37">
        <w:rPr>
          <w:rFonts w:ascii="Times New Roman" w:hAnsi="Times New Roman" w:cs="Times New Roman"/>
          <w:sz w:val="24"/>
          <w:szCs w:val="24"/>
        </w:rPr>
        <w:t xml:space="preserve"> I will </w:t>
      </w:r>
      <w:r w:rsidR="001C384B">
        <w:rPr>
          <w:rFonts w:ascii="Times New Roman" w:hAnsi="Times New Roman" w:cs="Times New Roman"/>
          <w:sz w:val="24"/>
          <w:szCs w:val="24"/>
        </w:rPr>
        <w:t xml:space="preserve">have a mentor </w:t>
      </w:r>
      <w:r w:rsidR="0040703C">
        <w:rPr>
          <w:rFonts w:ascii="Times New Roman" w:hAnsi="Times New Roman" w:cs="Times New Roman"/>
          <w:sz w:val="24"/>
          <w:szCs w:val="24"/>
        </w:rPr>
        <w:t xml:space="preserve">with similar career goals to guide me in my professional development. </w:t>
      </w:r>
      <w:r w:rsidR="004B788C">
        <w:rPr>
          <w:rFonts w:ascii="Times New Roman" w:hAnsi="Times New Roman" w:cs="Times New Roman"/>
          <w:sz w:val="24"/>
          <w:szCs w:val="24"/>
        </w:rPr>
        <w:t>Overall, I can</w:t>
      </w:r>
      <w:r w:rsidR="00081E24">
        <w:rPr>
          <w:rFonts w:ascii="Times New Roman" w:hAnsi="Times New Roman" w:cs="Times New Roman"/>
          <w:sz w:val="24"/>
          <w:szCs w:val="24"/>
        </w:rPr>
        <w:t xml:space="preserve"> honestly confirm that t</w:t>
      </w:r>
      <w:r w:rsidR="005A71FC">
        <w:rPr>
          <w:rFonts w:ascii="Times New Roman" w:hAnsi="Times New Roman" w:cs="Times New Roman"/>
          <w:sz w:val="24"/>
          <w:szCs w:val="24"/>
        </w:rPr>
        <w:t>his assignment</w:t>
      </w:r>
      <w:r w:rsidR="00F20BE7">
        <w:rPr>
          <w:rFonts w:ascii="Times New Roman" w:hAnsi="Times New Roman" w:cs="Times New Roman"/>
          <w:sz w:val="24"/>
          <w:szCs w:val="24"/>
        </w:rPr>
        <w:t xml:space="preserve"> achieved the</w:t>
      </w:r>
      <w:r w:rsidR="00116A90">
        <w:rPr>
          <w:rFonts w:ascii="Times New Roman" w:hAnsi="Times New Roman" w:cs="Times New Roman"/>
          <w:sz w:val="24"/>
          <w:szCs w:val="24"/>
        </w:rPr>
        <w:t xml:space="preserve"> intended </w:t>
      </w:r>
      <w:r w:rsidR="001E7C52">
        <w:rPr>
          <w:rFonts w:ascii="Times New Roman" w:hAnsi="Times New Roman" w:cs="Times New Roman"/>
          <w:sz w:val="24"/>
          <w:szCs w:val="24"/>
        </w:rPr>
        <w:t>purpose</w:t>
      </w:r>
      <w:r w:rsidR="00116A90">
        <w:rPr>
          <w:rFonts w:ascii="Times New Roman" w:hAnsi="Times New Roman" w:cs="Times New Roman"/>
          <w:sz w:val="24"/>
          <w:szCs w:val="24"/>
        </w:rPr>
        <w:t xml:space="preserve"> of</w:t>
      </w:r>
      <w:r w:rsidR="005A71FC">
        <w:rPr>
          <w:rFonts w:ascii="Times New Roman" w:hAnsi="Times New Roman" w:cs="Times New Roman"/>
          <w:sz w:val="24"/>
          <w:szCs w:val="24"/>
        </w:rPr>
        <w:t xml:space="preserve"> </w:t>
      </w:r>
      <w:r w:rsidR="00F57B2B">
        <w:rPr>
          <w:rFonts w:ascii="Times New Roman" w:hAnsi="Times New Roman" w:cs="Times New Roman"/>
          <w:sz w:val="24"/>
          <w:szCs w:val="24"/>
        </w:rPr>
        <w:t>illuminating</w:t>
      </w:r>
      <w:r w:rsidR="005A71FC" w:rsidRPr="00F76E73">
        <w:rPr>
          <w:rFonts w:ascii="Times New Roman" w:hAnsi="Times New Roman" w:cs="Times New Roman"/>
          <w:sz w:val="24"/>
          <w:szCs w:val="24"/>
        </w:rPr>
        <w:t xml:space="preserve"> where my professional identity</w:t>
      </w:r>
      <w:r w:rsidR="005A71FC">
        <w:rPr>
          <w:rFonts w:ascii="Times New Roman" w:hAnsi="Times New Roman" w:cs="Times New Roman"/>
          <w:sz w:val="24"/>
          <w:szCs w:val="24"/>
        </w:rPr>
        <w:t xml:space="preserve"> </w:t>
      </w:r>
      <w:r w:rsidR="005A71FC" w:rsidRPr="00F76E73">
        <w:rPr>
          <w:rFonts w:ascii="Times New Roman" w:hAnsi="Times New Roman" w:cs="Times New Roman"/>
          <w:sz w:val="24"/>
          <w:szCs w:val="24"/>
        </w:rPr>
        <w:t>originated and where it is heading.</w:t>
      </w:r>
      <w:r w:rsidR="00CD696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F58CB8" w14:textId="77777777" w:rsidR="00116A90" w:rsidRPr="00A12BB5" w:rsidRDefault="00116A90" w:rsidP="00697390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D0A784E" w14:textId="5919A167" w:rsidR="000B7B3A" w:rsidRDefault="000B7B3A" w:rsidP="000B7B3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B7B3A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4751C6EE" w14:textId="28147DD5" w:rsidR="00C33566" w:rsidRPr="0087042F" w:rsidRDefault="00C33566" w:rsidP="009B7B62">
      <w:pPr>
        <w:spacing w:line="480" w:lineRule="auto"/>
        <w:ind w:left="720" w:hanging="720"/>
        <w:rPr>
          <w:rStyle w:val="sourcesection"/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</w:pPr>
      <w:proofErr w:type="spellStart"/>
      <w:r w:rsidRPr="0087042F">
        <w:rPr>
          <w:rStyle w:val="surname"/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Blais</w:t>
      </w:r>
      <w:proofErr w:type="spellEnd"/>
      <w:r w:rsidRPr="0087042F">
        <w:rPr>
          <w:rStyle w:val="person"/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, </w:t>
      </w:r>
      <w:r w:rsidRPr="0087042F">
        <w:rPr>
          <w:rStyle w:val="initials"/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K. K.</w:t>
      </w:r>
      <w:r w:rsidRPr="0087042F">
        <w:rPr>
          <w:rStyle w:val="primarycontribgroup"/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, &amp; </w:t>
      </w:r>
      <w:r w:rsidRPr="0087042F">
        <w:rPr>
          <w:rStyle w:val="surname"/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Hayes</w:t>
      </w:r>
      <w:r w:rsidRPr="0087042F">
        <w:rPr>
          <w:rStyle w:val="person"/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, </w:t>
      </w:r>
      <w:r w:rsidRPr="0087042F">
        <w:rPr>
          <w:rStyle w:val="initials"/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J. S.</w:t>
      </w:r>
      <w:r w:rsidRPr="0087042F">
        <w:rPr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 </w:t>
      </w:r>
      <w:r w:rsidRPr="0087042F">
        <w:rPr>
          <w:rStyle w:val="datesection"/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(</w:t>
      </w:r>
      <w:r w:rsidRPr="0087042F">
        <w:rPr>
          <w:rStyle w:val="year"/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2016</w:t>
      </w:r>
      <w:r w:rsidRPr="0087042F">
        <w:rPr>
          <w:rStyle w:val="datesection"/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).</w:t>
      </w:r>
      <w:r w:rsidRPr="0087042F">
        <w:rPr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 </w:t>
      </w:r>
      <w:r w:rsidRPr="0087042F">
        <w:rPr>
          <w:rStyle w:val="titlename"/>
          <w:rFonts w:ascii="Times New Roman" w:hAnsi="Times New Roman" w:cs="Times New Roman"/>
          <w:i/>
          <w:iCs/>
          <w:color w:val="4A4B51"/>
          <w:sz w:val="24"/>
          <w:szCs w:val="24"/>
          <w:shd w:val="clear" w:color="auto" w:fill="FFFFFF"/>
        </w:rPr>
        <w:t>Professional nursing practice: Concepts and perspectives</w:t>
      </w:r>
      <w:r w:rsidRPr="0087042F">
        <w:rPr>
          <w:rStyle w:val="titlesection"/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 (</w:t>
      </w:r>
      <w:r w:rsidRPr="0087042F">
        <w:rPr>
          <w:rStyle w:val="edition"/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7th ed.</w:t>
      </w:r>
      <w:r w:rsidRPr="0087042F">
        <w:rPr>
          <w:rStyle w:val="titlesection"/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)</w:t>
      </w:r>
      <w:r w:rsidRPr="0087042F">
        <w:rPr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. </w:t>
      </w:r>
      <w:r w:rsidRPr="0087042F">
        <w:rPr>
          <w:rStyle w:val="publishername"/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Pearson</w:t>
      </w:r>
      <w:r w:rsidRPr="0087042F">
        <w:rPr>
          <w:rStyle w:val="sourcesection"/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.</w:t>
      </w:r>
    </w:p>
    <w:p w14:paraId="352C0C47" w14:textId="4ED4FF3A" w:rsidR="00B5663C" w:rsidRPr="0087042F" w:rsidRDefault="00B5663C" w:rsidP="009B7B62">
      <w:pPr>
        <w:spacing w:line="480" w:lineRule="auto"/>
        <w:ind w:left="720" w:hanging="720"/>
        <w:rPr>
          <w:rStyle w:val="sourcesection"/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</w:pPr>
      <w:r w:rsidRPr="0087042F">
        <w:rPr>
          <w:rStyle w:val="surname"/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Godfrey</w:t>
      </w:r>
      <w:r w:rsidRPr="0087042F">
        <w:rPr>
          <w:rStyle w:val="person"/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, </w:t>
      </w:r>
      <w:r w:rsidRPr="0087042F">
        <w:rPr>
          <w:rStyle w:val="initials"/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N.</w:t>
      </w:r>
      <w:r w:rsidRPr="0087042F">
        <w:rPr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 </w:t>
      </w:r>
      <w:r w:rsidRPr="0087042F">
        <w:rPr>
          <w:rStyle w:val="datesection"/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(</w:t>
      </w:r>
      <w:r w:rsidRPr="0087042F">
        <w:rPr>
          <w:rStyle w:val="year"/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2020</w:t>
      </w:r>
      <w:r w:rsidRPr="0087042F">
        <w:rPr>
          <w:rStyle w:val="datesection"/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).</w:t>
      </w:r>
      <w:r w:rsidRPr="0087042F">
        <w:rPr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 </w:t>
      </w:r>
      <w:r w:rsidRPr="0087042F">
        <w:rPr>
          <w:rStyle w:val="titlename"/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How to think/act/feel like a nurse: Forming professional identity in nursing</w:t>
      </w:r>
      <w:r w:rsidRPr="0087042F">
        <w:rPr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. </w:t>
      </w:r>
      <w:r w:rsidRPr="0087042F">
        <w:rPr>
          <w:rStyle w:val="titlename"/>
          <w:rFonts w:ascii="Times New Roman" w:hAnsi="Times New Roman" w:cs="Times New Roman"/>
          <w:i/>
          <w:iCs/>
          <w:color w:val="4A4B51"/>
          <w:sz w:val="24"/>
          <w:szCs w:val="24"/>
          <w:shd w:val="clear" w:color="auto" w:fill="FFFFFF"/>
        </w:rPr>
        <w:t>Dean</w:t>
      </w:r>
      <w:r w:rsidR="00F2587D">
        <w:rPr>
          <w:rStyle w:val="titlename"/>
          <w:rFonts w:ascii="Times New Roman" w:hAnsi="Times New Roman" w:cs="Times New Roman"/>
          <w:i/>
          <w:iCs/>
          <w:color w:val="4A4B51"/>
          <w:sz w:val="24"/>
          <w:szCs w:val="24"/>
          <w:shd w:val="clear" w:color="auto" w:fill="FFFFFF"/>
        </w:rPr>
        <w:t>’</w:t>
      </w:r>
      <w:r w:rsidRPr="0087042F">
        <w:rPr>
          <w:rStyle w:val="titlename"/>
          <w:rFonts w:ascii="Times New Roman" w:hAnsi="Times New Roman" w:cs="Times New Roman"/>
          <w:i/>
          <w:iCs/>
          <w:color w:val="4A4B51"/>
          <w:sz w:val="24"/>
          <w:szCs w:val="24"/>
          <w:shd w:val="clear" w:color="auto" w:fill="FFFFFF"/>
        </w:rPr>
        <w:t>s Notes</w:t>
      </w:r>
      <w:r w:rsidRPr="0087042F">
        <w:rPr>
          <w:rStyle w:val="sourcesection"/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, </w:t>
      </w:r>
      <w:r w:rsidRPr="0087042F">
        <w:rPr>
          <w:rStyle w:val="volume"/>
          <w:rFonts w:ascii="Times New Roman" w:hAnsi="Times New Roman" w:cs="Times New Roman"/>
          <w:i/>
          <w:iCs/>
          <w:color w:val="4A4B51"/>
          <w:sz w:val="24"/>
          <w:szCs w:val="24"/>
          <w:shd w:val="clear" w:color="auto" w:fill="FFFFFF"/>
        </w:rPr>
        <w:t>41</w:t>
      </w:r>
      <w:r w:rsidRPr="0087042F">
        <w:rPr>
          <w:rStyle w:val="series"/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(</w:t>
      </w:r>
      <w:r w:rsidRPr="0087042F">
        <w:rPr>
          <w:rStyle w:val="issue"/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4</w:t>
      </w:r>
      <w:r w:rsidRPr="0087042F">
        <w:rPr>
          <w:rStyle w:val="series"/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)</w:t>
      </w:r>
      <w:r w:rsidRPr="0087042F">
        <w:rPr>
          <w:rStyle w:val="sourcesection"/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, </w:t>
      </w:r>
      <w:r w:rsidRPr="0087042F">
        <w:rPr>
          <w:rStyle w:val="firstpage"/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1</w:t>
      </w:r>
      <w:r w:rsidRPr="0087042F">
        <w:rPr>
          <w:rStyle w:val="pagination"/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–</w:t>
      </w:r>
      <w:r w:rsidRPr="0087042F">
        <w:rPr>
          <w:rStyle w:val="lastpage"/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3</w:t>
      </w:r>
      <w:r w:rsidRPr="0087042F">
        <w:rPr>
          <w:rStyle w:val="sourcesection"/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.</w:t>
      </w:r>
    </w:p>
    <w:p w14:paraId="364E78BD" w14:textId="214119C1" w:rsidR="00E37683" w:rsidRPr="0087042F" w:rsidRDefault="00E37683" w:rsidP="009B7B62">
      <w:pPr>
        <w:spacing w:line="480" w:lineRule="auto"/>
        <w:ind w:left="720" w:hanging="720"/>
        <w:rPr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</w:pPr>
      <w:r w:rsidRPr="0087042F">
        <w:rPr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McIntosh, C. E., Thomas, C. M., &amp; </w:t>
      </w:r>
      <w:proofErr w:type="spellStart"/>
      <w:r w:rsidRPr="0087042F">
        <w:rPr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Siela</w:t>
      </w:r>
      <w:proofErr w:type="spellEnd"/>
      <w:r w:rsidRPr="0087042F">
        <w:rPr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, D. (2016). Non-</w:t>
      </w:r>
      <w:proofErr w:type="gramStart"/>
      <w:r w:rsidRPr="0087042F">
        <w:rPr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bachelor of science</w:t>
      </w:r>
      <w:proofErr w:type="gramEnd"/>
      <w:r w:rsidRPr="0087042F">
        <w:rPr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 xml:space="preserve"> in nursing registered nurse to bachelor of science in nursing registered nurse: A change in critical thinking. </w:t>
      </w:r>
      <w:r w:rsidRPr="0087042F">
        <w:rPr>
          <w:rFonts w:ascii="Times New Roman" w:hAnsi="Times New Roman" w:cs="Times New Roman"/>
          <w:i/>
          <w:iCs/>
          <w:color w:val="4A4B51"/>
          <w:sz w:val="24"/>
          <w:szCs w:val="24"/>
          <w:shd w:val="clear" w:color="auto" w:fill="FFFFFF"/>
        </w:rPr>
        <w:t>Leadership Dimension</w:t>
      </w:r>
      <w:r w:rsidRPr="0087042F">
        <w:rPr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, </w:t>
      </w:r>
      <w:r w:rsidRPr="0087042F">
        <w:rPr>
          <w:rFonts w:ascii="Times New Roman" w:hAnsi="Times New Roman" w:cs="Times New Roman"/>
          <w:i/>
          <w:iCs/>
          <w:color w:val="4A4B51"/>
          <w:sz w:val="24"/>
          <w:szCs w:val="24"/>
          <w:shd w:val="clear" w:color="auto" w:fill="FFFFFF"/>
        </w:rPr>
        <w:t>35</w:t>
      </w:r>
      <w:r w:rsidRPr="0087042F">
        <w:rPr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(6), 303–308. </w:t>
      </w:r>
      <w:hyperlink r:id="rId7" w:tgtFrame="_blank" w:history="1">
        <w:r w:rsidRPr="0087042F">
          <w:rPr>
            <w:rFonts w:ascii="Times New Roman" w:hAnsi="Times New Roman" w:cs="Times New Roman"/>
            <w:color w:val="005183"/>
            <w:sz w:val="24"/>
            <w:szCs w:val="24"/>
            <w:u w:val="single"/>
            <w:shd w:val="clear" w:color="auto" w:fill="FFFFFF"/>
          </w:rPr>
          <w:t>https://doi.org/DOI: 10.1097/DCC.0000000000000212</w:t>
        </w:r>
      </w:hyperlink>
    </w:p>
    <w:p w14:paraId="5985D615" w14:textId="7725E7BD" w:rsidR="00BB210D" w:rsidRPr="0087042F" w:rsidRDefault="00BB210D" w:rsidP="009B7B62">
      <w:pPr>
        <w:spacing w:line="480" w:lineRule="auto"/>
        <w:ind w:left="720" w:hanging="720"/>
        <w:rPr>
          <w:rStyle w:val="sourcesection"/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</w:pPr>
      <w:r w:rsidRPr="0087042F">
        <w:rPr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Rasmussen, P., Henderson, A., McCallum, J., &amp; Andrew, N. (2021). Professional identity in nursing: A mixed method research study. </w:t>
      </w:r>
      <w:r w:rsidRPr="0087042F">
        <w:rPr>
          <w:rFonts w:ascii="Times New Roman" w:hAnsi="Times New Roman" w:cs="Times New Roman"/>
          <w:i/>
          <w:iCs/>
          <w:color w:val="4A4B51"/>
          <w:sz w:val="24"/>
          <w:szCs w:val="24"/>
          <w:shd w:val="clear" w:color="auto" w:fill="FFFFFF"/>
        </w:rPr>
        <w:t>Nurse Education in Practice</w:t>
      </w:r>
      <w:r w:rsidRPr="0087042F">
        <w:rPr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, </w:t>
      </w:r>
      <w:r w:rsidRPr="0087042F">
        <w:rPr>
          <w:rFonts w:ascii="Times New Roman" w:hAnsi="Times New Roman" w:cs="Times New Roman"/>
          <w:i/>
          <w:iCs/>
          <w:color w:val="4A4B51"/>
          <w:sz w:val="24"/>
          <w:szCs w:val="24"/>
          <w:shd w:val="clear" w:color="auto" w:fill="FFFFFF"/>
        </w:rPr>
        <w:t>52</w:t>
      </w:r>
      <w:r w:rsidRPr="0087042F">
        <w:rPr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 xml:space="preserve">, 17. </w:t>
      </w:r>
      <w:hyperlink r:id="rId8" w:history="1">
        <w:r w:rsidRPr="0087042F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/j.nepr.2021.103039</w:t>
        </w:r>
      </w:hyperlink>
    </w:p>
    <w:p w14:paraId="4E602AE3" w14:textId="19FBCDE9" w:rsidR="00B5663C" w:rsidRPr="0087042F" w:rsidRDefault="00840D77" w:rsidP="009B7B62">
      <w:pPr>
        <w:spacing w:line="480" w:lineRule="auto"/>
        <w:ind w:left="720" w:hanging="720"/>
        <w:rPr>
          <w:rStyle w:val="sourcesection"/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</w:pPr>
      <w:r w:rsidRPr="0087042F">
        <w:rPr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Rossella, N., &amp; Massimiliano, C. (2018). The concept of professional identity in nursing students and practitioners: A research protocol of a cross-sectional study. </w:t>
      </w:r>
      <w:r w:rsidRPr="0087042F">
        <w:rPr>
          <w:rFonts w:ascii="Times New Roman" w:hAnsi="Times New Roman" w:cs="Times New Roman"/>
          <w:i/>
          <w:iCs/>
          <w:color w:val="4A4B51"/>
          <w:sz w:val="24"/>
          <w:szCs w:val="24"/>
          <w:shd w:val="clear" w:color="auto" w:fill="FFFFFF"/>
        </w:rPr>
        <w:t>Senses and Sciences</w:t>
      </w:r>
      <w:r w:rsidRPr="0087042F">
        <w:rPr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, </w:t>
      </w:r>
      <w:r w:rsidRPr="0087042F">
        <w:rPr>
          <w:rFonts w:ascii="Times New Roman" w:hAnsi="Times New Roman" w:cs="Times New Roman"/>
          <w:i/>
          <w:iCs/>
          <w:color w:val="4A4B51"/>
          <w:sz w:val="24"/>
          <w:szCs w:val="24"/>
          <w:shd w:val="clear" w:color="auto" w:fill="FFFFFF"/>
        </w:rPr>
        <w:t>5</w:t>
      </w:r>
      <w:r w:rsidRPr="0087042F">
        <w:rPr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>(4), 641648.</w:t>
      </w:r>
      <w:r w:rsidR="004B65A1" w:rsidRPr="0087042F">
        <w:rPr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 xml:space="preserve"> </w:t>
      </w:r>
      <w:r w:rsidRPr="0087042F">
        <w:rPr>
          <w:rFonts w:ascii="Times New Roman" w:hAnsi="Times New Roman" w:cs="Times New Roman"/>
          <w:color w:val="4A4B51"/>
          <w:sz w:val="24"/>
          <w:szCs w:val="24"/>
          <w:shd w:val="clear" w:color="auto" w:fill="FFFFFF"/>
        </w:rPr>
        <w:t xml:space="preserve"> </w:t>
      </w:r>
      <w:hyperlink r:id="rId9" w:history="1">
        <w:r w:rsidRPr="0087042F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4616/sands-2018-5-641648</w:t>
        </w:r>
      </w:hyperlink>
    </w:p>
    <w:p w14:paraId="44168B5E" w14:textId="79918644" w:rsidR="00673632" w:rsidRDefault="00673632" w:rsidP="00673632">
      <w:pPr>
        <w:tabs>
          <w:tab w:val="left" w:pos="3580"/>
        </w:tabs>
      </w:pPr>
    </w:p>
    <w:p w14:paraId="5ED8DEE7" w14:textId="40EC3C07" w:rsidR="00005EBC" w:rsidRDefault="00005EBC" w:rsidP="00673632">
      <w:pPr>
        <w:tabs>
          <w:tab w:val="left" w:pos="3580"/>
        </w:tabs>
      </w:pPr>
    </w:p>
    <w:p w14:paraId="41C7B8E7" w14:textId="260D4006" w:rsidR="00005EBC" w:rsidRDefault="00005EBC" w:rsidP="00673632">
      <w:pPr>
        <w:tabs>
          <w:tab w:val="left" w:pos="3580"/>
        </w:tabs>
      </w:pPr>
    </w:p>
    <w:p w14:paraId="655DF24E" w14:textId="60258927" w:rsidR="00005EBC" w:rsidRDefault="00005EBC" w:rsidP="00673632">
      <w:pPr>
        <w:tabs>
          <w:tab w:val="left" w:pos="3580"/>
        </w:tabs>
      </w:pPr>
    </w:p>
    <w:p w14:paraId="1B0B8FD0" w14:textId="2598CE98" w:rsidR="00005EBC" w:rsidRDefault="00005EBC" w:rsidP="00673632">
      <w:pPr>
        <w:tabs>
          <w:tab w:val="left" w:pos="3580"/>
        </w:tabs>
      </w:pPr>
    </w:p>
    <w:p w14:paraId="723A6140" w14:textId="44B1D1C1" w:rsidR="00005EBC" w:rsidRDefault="00005EBC" w:rsidP="00673632">
      <w:pPr>
        <w:tabs>
          <w:tab w:val="left" w:pos="3580"/>
        </w:tabs>
      </w:pPr>
    </w:p>
    <w:p w14:paraId="74C8BC8A" w14:textId="53F5FBC2" w:rsidR="00005EBC" w:rsidRDefault="00005EBC" w:rsidP="00673632">
      <w:pPr>
        <w:tabs>
          <w:tab w:val="left" w:pos="3580"/>
        </w:tabs>
      </w:pPr>
    </w:p>
    <w:p w14:paraId="21FDE683" w14:textId="77777777" w:rsidR="00005EBC" w:rsidRPr="00673632" w:rsidRDefault="00005EBC" w:rsidP="00673632">
      <w:pPr>
        <w:tabs>
          <w:tab w:val="left" w:pos="3580"/>
        </w:tabs>
      </w:pPr>
    </w:p>
    <w:sectPr w:rsidR="00005EBC" w:rsidRPr="00673632" w:rsidSect="00FE0DAB">
      <w:head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CBB56B" w14:textId="77777777" w:rsidR="006E004D" w:rsidRDefault="006E004D" w:rsidP="004C48A3">
      <w:pPr>
        <w:spacing w:after="0" w:line="240" w:lineRule="auto"/>
      </w:pPr>
      <w:r>
        <w:separator/>
      </w:r>
    </w:p>
  </w:endnote>
  <w:endnote w:type="continuationSeparator" w:id="0">
    <w:p w14:paraId="1B315E84" w14:textId="77777777" w:rsidR="006E004D" w:rsidRDefault="006E004D" w:rsidP="004C48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CFF1B1" w14:textId="77777777" w:rsidR="006E004D" w:rsidRDefault="006E004D" w:rsidP="004C48A3">
      <w:pPr>
        <w:spacing w:after="0" w:line="240" w:lineRule="auto"/>
      </w:pPr>
      <w:r>
        <w:separator/>
      </w:r>
    </w:p>
  </w:footnote>
  <w:footnote w:type="continuationSeparator" w:id="0">
    <w:p w14:paraId="76A64013" w14:textId="77777777" w:rsidR="006E004D" w:rsidRDefault="006E004D" w:rsidP="004C48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6C2B3" w14:textId="17C1E1D9" w:rsidR="00E51365" w:rsidRPr="008B0997" w:rsidRDefault="00A970C2">
    <w:pPr>
      <w:pStyle w:val="Header"/>
      <w:rPr>
        <w:rFonts w:ascii="Times New Roman" w:hAnsi="Times New Roman" w:cs="Times New Roman"/>
        <w:sz w:val="24"/>
        <w:szCs w:val="24"/>
      </w:rPr>
    </w:pPr>
    <w:r w:rsidRPr="008B0997">
      <w:rPr>
        <w:rFonts w:ascii="Times New Roman" w:hAnsi="Times New Roman" w:cs="Times New Roman"/>
        <w:sz w:val="24"/>
        <w:szCs w:val="24"/>
      </w:rPr>
      <w:tab/>
    </w:r>
    <w:r w:rsidRPr="008B0997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64254402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E51365" w:rsidRPr="008B099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E51365" w:rsidRPr="008B0997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E51365" w:rsidRPr="008B099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E51365" w:rsidRPr="008B0997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="00E51365" w:rsidRPr="008B0997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7BA46A19" w14:textId="77777777" w:rsidR="004C48A3" w:rsidRPr="008B0997" w:rsidRDefault="004C48A3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2240361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3FF83BC" w14:textId="3FE03720" w:rsidR="00FE0DAB" w:rsidRPr="006D55C1" w:rsidRDefault="00BA0681">
        <w:pPr>
          <w:pStyle w:val="Header"/>
          <w:rPr>
            <w:rFonts w:ascii="Times New Roman" w:hAnsi="Times New Roman" w:cs="Times New Roman"/>
            <w:sz w:val="24"/>
            <w:szCs w:val="24"/>
          </w:rPr>
        </w:pPr>
        <w:r>
          <w:tab/>
        </w:r>
        <w:r>
          <w:tab/>
        </w:r>
        <w:r w:rsidR="00FE0DAB" w:rsidRPr="00BA0681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FE0DAB" w:rsidRPr="00BA0681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FE0DAB" w:rsidRPr="00BA0681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FE0DAB" w:rsidRPr="00BA0681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="00FE0DAB" w:rsidRPr="00BA0681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1EBD1B50" w14:textId="77777777" w:rsidR="00B16D54" w:rsidRDefault="00B16D5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2MDcxt7QEYjNLQyUdpeDU4uLM/DyQAqNaAIUmZAcsAAAA"/>
  </w:docVars>
  <w:rsids>
    <w:rsidRoot w:val="00193871"/>
    <w:rsid w:val="000009F0"/>
    <w:rsid w:val="00000B41"/>
    <w:rsid w:val="0000231B"/>
    <w:rsid w:val="00002976"/>
    <w:rsid w:val="00002BAB"/>
    <w:rsid w:val="00003AD3"/>
    <w:rsid w:val="00005EBC"/>
    <w:rsid w:val="00006297"/>
    <w:rsid w:val="0000785D"/>
    <w:rsid w:val="00011B42"/>
    <w:rsid w:val="00011B4B"/>
    <w:rsid w:val="00013E02"/>
    <w:rsid w:val="00014DA6"/>
    <w:rsid w:val="00017864"/>
    <w:rsid w:val="00017F28"/>
    <w:rsid w:val="00020BCC"/>
    <w:rsid w:val="000257F4"/>
    <w:rsid w:val="0003029C"/>
    <w:rsid w:val="00032029"/>
    <w:rsid w:val="000325DF"/>
    <w:rsid w:val="0003478F"/>
    <w:rsid w:val="0003606E"/>
    <w:rsid w:val="00036146"/>
    <w:rsid w:val="00037041"/>
    <w:rsid w:val="00037D6F"/>
    <w:rsid w:val="00041A92"/>
    <w:rsid w:val="0004254B"/>
    <w:rsid w:val="00045280"/>
    <w:rsid w:val="000454D8"/>
    <w:rsid w:val="000515F9"/>
    <w:rsid w:val="000527D5"/>
    <w:rsid w:val="000529D5"/>
    <w:rsid w:val="00054A66"/>
    <w:rsid w:val="000551D8"/>
    <w:rsid w:val="0005636C"/>
    <w:rsid w:val="00063A43"/>
    <w:rsid w:val="000645DA"/>
    <w:rsid w:val="00064825"/>
    <w:rsid w:val="000648FF"/>
    <w:rsid w:val="000701E5"/>
    <w:rsid w:val="00071A32"/>
    <w:rsid w:val="000728BB"/>
    <w:rsid w:val="000735F5"/>
    <w:rsid w:val="00074683"/>
    <w:rsid w:val="0007491D"/>
    <w:rsid w:val="000758DC"/>
    <w:rsid w:val="00075FCC"/>
    <w:rsid w:val="0007624D"/>
    <w:rsid w:val="00077B19"/>
    <w:rsid w:val="00077EF7"/>
    <w:rsid w:val="00080AE9"/>
    <w:rsid w:val="000819B0"/>
    <w:rsid w:val="00081ACF"/>
    <w:rsid w:val="00081E24"/>
    <w:rsid w:val="00082409"/>
    <w:rsid w:val="00082B78"/>
    <w:rsid w:val="0008322A"/>
    <w:rsid w:val="000853D2"/>
    <w:rsid w:val="00086911"/>
    <w:rsid w:val="00086C2B"/>
    <w:rsid w:val="0009149A"/>
    <w:rsid w:val="0009191B"/>
    <w:rsid w:val="0009451A"/>
    <w:rsid w:val="00095DF1"/>
    <w:rsid w:val="00096578"/>
    <w:rsid w:val="00096678"/>
    <w:rsid w:val="000A05B1"/>
    <w:rsid w:val="000A34FF"/>
    <w:rsid w:val="000A6788"/>
    <w:rsid w:val="000A755C"/>
    <w:rsid w:val="000A7EBE"/>
    <w:rsid w:val="000B0107"/>
    <w:rsid w:val="000B0508"/>
    <w:rsid w:val="000B063D"/>
    <w:rsid w:val="000B1630"/>
    <w:rsid w:val="000B1EB6"/>
    <w:rsid w:val="000B2A4D"/>
    <w:rsid w:val="000B2D63"/>
    <w:rsid w:val="000B46A2"/>
    <w:rsid w:val="000B56A7"/>
    <w:rsid w:val="000B6556"/>
    <w:rsid w:val="000B6E50"/>
    <w:rsid w:val="000B7B3A"/>
    <w:rsid w:val="000C132A"/>
    <w:rsid w:val="000C17BD"/>
    <w:rsid w:val="000C1EF4"/>
    <w:rsid w:val="000C2C04"/>
    <w:rsid w:val="000C2CB6"/>
    <w:rsid w:val="000C3EA4"/>
    <w:rsid w:val="000C7EDA"/>
    <w:rsid w:val="000D0B38"/>
    <w:rsid w:val="000D0C20"/>
    <w:rsid w:val="000D0E51"/>
    <w:rsid w:val="000D0EA7"/>
    <w:rsid w:val="000D133C"/>
    <w:rsid w:val="000D76CD"/>
    <w:rsid w:val="000E1303"/>
    <w:rsid w:val="000E1664"/>
    <w:rsid w:val="000E28B8"/>
    <w:rsid w:val="000E465B"/>
    <w:rsid w:val="000E5902"/>
    <w:rsid w:val="000F04EC"/>
    <w:rsid w:val="000F1372"/>
    <w:rsid w:val="000F13C7"/>
    <w:rsid w:val="000F1BAB"/>
    <w:rsid w:val="000F3332"/>
    <w:rsid w:val="000F3764"/>
    <w:rsid w:val="000F6458"/>
    <w:rsid w:val="00100C06"/>
    <w:rsid w:val="00101BBD"/>
    <w:rsid w:val="00102949"/>
    <w:rsid w:val="00102E7F"/>
    <w:rsid w:val="0010308A"/>
    <w:rsid w:val="00104562"/>
    <w:rsid w:val="001052FE"/>
    <w:rsid w:val="0010653F"/>
    <w:rsid w:val="00107B19"/>
    <w:rsid w:val="0011036D"/>
    <w:rsid w:val="0011190C"/>
    <w:rsid w:val="00113630"/>
    <w:rsid w:val="0011451A"/>
    <w:rsid w:val="00114AAF"/>
    <w:rsid w:val="00115980"/>
    <w:rsid w:val="00116341"/>
    <w:rsid w:val="00116A90"/>
    <w:rsid w:val="00116C79"/>
    <w:rsid w:val="0012602C"/>
    <w:rsid w:val="0012625B"/>
    <w:rsid w:val="0013110D"/>
    <w:rsid w:val="00135CE5"/>
    <w:rsid w:val="00136214"/>
    <w:rsid w:val="00136FAC"/>
    <w:rsid w:val="00137869"/>
    <w:rsid w:val="00137C76"/>
    <w:rsid w:val="00140C0D"/>
    <w:rsid w:val="00142232"/>
    <w:rsid w:val="00142E54"/>
    <w:rsid w:val="00146BAE"/>
    <w:rsid w:val="001520CF"/>
    <w:rsid w:val="00152375"/>
    <w:rsid w:val="0015403A"/>
    <w:rsid w:val="00155970"/>
    <w:rsid w:val="00156ED8"/>
    <w:rsid w:val="00160C7D"/>
    <w:rsid w:val="00163A03"/>
    <w:rsid w:val="001652F9"/>
    <w:rsid w:val="00167B4E"/>
    <w:rsid w:val="00170ABD"/>
    <w:rsid w:val="00173B99"/>
    <w:rsid w:val="001747CA"/>
    <w:rsid w:val="0017551C"/>
    <w:rsid w:val="001769FB"/>
    <w:rsid w:val="00177C35"/>
    <w:rsid w:val="00180F8C"/>
    <w:rsid w:val="00181BD5"/>
    <w:rsid w:val="00183157"/>
    <w:rsid w:val="001852A0"/>
    <w:rsid w:val="00185602"/>
    <w:rsid w:val="00185DBB"/>
    <w:rsid w:val="00186E9D"/>
    <w:rsid w:val="00187FE3"/>
    <w:rsid w:val="00190492"/>
    <w:rsid w:val="00190756"/>
    <w:rsid w:val="00190A43"/>
    <w:rsid w:val="00190A82"/>
    <w:rsid w:val="001921D1"/>
    <w:rsid w:val="00193871"/>
    <w:rsid w:val="0019474F"/>
    <w:rsid w:val="001959CA"/>
    <w:rsid w:val="00195EFA"/>
    <w:rsid w:val="001A072B"/>
    <w:rsid w:val="001A1E25"/>
    <w:rsid w:val="001A27EC"/>
    <w:rsid w:val="001A33C8"/>
    <w:rsid w:val="001A4495"/>
    <w:rsid w:val="001A4B3F"/>
    <w:rsid w:val="001B0E33"/>
    <w:rsid w:val="001B14C7"/>
    <w:rsid w:val="001B24C6"/>
    <w:rsid w:val="001B4C34"/>
    <w:rsid w:val="001B50D8"/>
    <w:rsid w:val="001B5334"/>
    <w:rsid w:val="001B5614"/>
    <w:rsid w:val="001C30F7"/>
    <w:rsid w:val="001C36BE"/>
    <w:rsid w:val="001C3815"/>
    <w:rsid w:val="001C384B"/>
    <w:rsid w:val="001C38CE"/>
    <w:rsid w:val="001C550D"/>
    <w:rsid w:val="001C6D2C"/>
    <w:rsid w:val="001C74A5"/>
    <w:rsid w:val="001D02A9"/>
    <w:rsid w:val="001D6015"/>
    <w:rsid w:val="001D60D9"/>
    <w:rsid w:val="001D79B1"/>
    <w:rsid w:val="001E1553"/>
    <w:rsid w:val="001E1797"/>
    <w:rsid w:val="001E1FDF"/>
    <w:rsid w:val="001E55A7"/>
    <w:rsid w:val="001E5723"/>
    <w:rsid w:val="001E6056"/>
    <w:rsid w:val="001E7C52"/>
    <w:rsid w:val="001F0E99"/>
    <w:rsid w:val="001F160A"/>
    <w:rsid w:val="001F2467"/>
    <w:rsid w:val="001F3E9B"/>
    <w:rsid w:val="001F4ACE"/>
    <w:rsid w:val="001F52E0"/>
    <w:rsid w:val="001F6617"/>
    <w:rsid w:val="001F7B5F"/>
    <w:rsid w:val="00200861"/>
    <w:rsid w:val="00205F19"/>
    <w:rsid w:val="00205F33"/>
    <w:rsid w:val="002100DC"/>
    <w:rsid w:val="00210A0D"/>
    <w:rsid w:val="00210B35"/>
    <w:rsid w:val="00210CB4"/>
    <w:rsid w:val="0021202A"/>
    <w:rsid w:val="00212D39"/>
    <w:rsid w:val="00213E9D"/>
    <w:rsid w:val="002154D5"/>
    <w:rsid w:val="00221BE6"/>
    <w:rsid w:val="00222CFB"/>
    <w:rsid w:val="00222F59"/>
    <w:rsid w:val="00224B93"/>
    <w:rsid w:val="00224EB4"/>
    <w:rsid w:val="0022695C"/>
    <w:rsid w:val="00227B01"/>
    <w:rsid w:val="00231FCD"/>
    <w:rsid w:val="002326CF"/>
    <w:rsid w:val="00233BED"/>
    <w:rsid w:val="00235935"/>
    <w:rsid w:val="00237AEB"/>
    <w:rsid w:val="002404BD"/>
    <w:rsid w:val="002408F0"/>
    <w:rsid w:val="002440B8"/>
    <w:rsid w:val="00246330"/>
    <w:rsid w:val="002465B8"/>
    <w:rsid w:val="0024792B"/>
    <w:rsid w:val="00247B92"/>
    <w:rsid w:val="00250335"/>
    <w:rsid w:val="002517CA"/>
    <w:rsid w:val="00251C1E"/>
    <w:rsid w:val="00251D6B"/>
    <w:rsid w:val="00252998"/>
    <w:rsid w:val="00252E2E"/>
    <w:rsid w:val="00253BF1"/>
    <w:rsid w:val="0025429F"/>
    <w:rsid w:val="0025432C"/>
    <w:rsid w:val="002547CF"/>
    <w:rsid w:val="002548E0"/>
    <w:rsid w:val="00254E53"/>
    <w:rsid w:val="002550D3"/>
    <w:rsid w:val="00255510"/>
    <w:rsid w:val="00255F1C"/>
    <w:rsid w:val="002602F4"/>
    <w:rsid w:val="00267839"/>
    <w:rsid w:val="00267AAC"/>
    <w:rsid w:val="002704B7"/>
    <w:rsid w:val="002720FE"/>
    <w:rsid w:val="002729AA"/>
    <w:rsid w:val="002758A4"/>
    <w:rsid w:val="00276FFE"/>
    <w:rsid w:val="00277842"/>
    <w:rsid w:val="00277D28"/>
    <w:rsid w:val="0028026D"/>
    <w:rsid w:val="0028209C"/>
    <w:rsid w:val="00284754"/>
    <w:rsid w:val="002865A9"/>
    <w:rsid w:val="00286BB9"/>
    <w:rsid w:val="00286EF6"/>
    <w:rsid w:val="00286F19"/>
    <w:rsid w:val="00287E67"/>
    <w:rsid w:val="00290BCE"/>
    <w:rsid w:val="00290F31"/>
    <w:rsid w:val="0029233F"/>
    <w:rsid w:val="00294CA0"/>
    <w:rsid w:val="002974AE"/>
    <w:rsid w:val="00297F49"/>
    <w:rsid w:val="002A0B6C"/>
    <w:rsid w:val="002A1306"/>
    <w:rsid w:val="002A2981"/>
    <w:rsid w:val="002A5412"/>
    <w:rsid w:val="002A58DC"/>
    <w:rsid w:val="002A598D"/>
    <w:rsid w:val="002A7453"/>
    <w:rsid w:val="002A7C36"/>
    <w:rsid w:val="002B1CCB"/>
    <w:rsid w:val="002B23D8"/>
    <w:rsid w:val="002B3429"/>
    <w:rsid w:val="002B4720"/>
    <w:rsid w:val="002B6B83"/>
    <w:rsid w:val="002C024F"/>
    <w:rsid w:val="002C0DF0"/>
    <w:rsid w:val="002C107F"/>
    <w:rsid w:val="002C23F9"/>
    <w:rsid w:val="002C48E6"/>
    <w:rsid w:val="002C6791"/>
    <w:rsid w:val="002D0AC6"/>
    <w:rsid w:val="002D299D"/>
    <w:rsid w:val="002D3894"/>
    <w:rsid w:val="002D75EA"/>
    <w:rsid w:val="002E008F"/>
    <w:rsid w:val="002E3BE4"/>
    <w:rsid w:val="002E42D3"/>
    <w:rsid w:val="002E7C83"/>
    <w:rsid w:val="002F420F"/>
    <w:rsid w:val="002F473F"/>
    <w:rsid w:val="00300040"/>
    <w:rsid w:val="00304D1E"/>
    <w:rsid w:val="003062D5"/>
    <w:rsid w:val="003118CE"/>
    <w:rsid w:val="00312D03"/>
    <w:rsid w:val="00313BB0"/>
    <w:rsid w:val="00315ED9"/>
    <w:rsid w:val="003160C0"/>
    <w:rsid w:val="0031692E"/>
    <w:rsid w:val="003240A7"/>
    <w:rsid w:val="00324396"/>
    <w:rsid w:val="003265D2"/>
    <w:rsid w:val="003265F6"/>
    <w:rsid w:val="003276B2"/>
    <w:rsid w:val="00331C1F"/>
    <w:rsid w:val="00332855"/>
    <w:rsid w:val="0033314D"/>
    <w:rsid w:val="003331EB"/>
    <w:rsid w:val="00334418"/>
    <w:rsid w:val="00335BD1"/>
    <w:rsid w:val="00335F44"/>
    <w:rsid w:val="003401EA"/>
    <w:rsid w:val="00341F29"/>
    <w:rsid w:val="0034241C"/>
    <w:rsid w:val="0034250C"/>
    <w:rsid w:val="00343389"/>
    <w:rsid w:val="00343C00"/>
    <w:rsid w:val="00344A59"/>
    <w:rsid w:val="0034542F"/>
    <w:rsid w:val="00350CCC"/>
    <w:rsid w:val="00351AB7"/>
    <w:rsid w:val="00353D9B"/>
    <w:rsid w:val="00355B25"/>
    <w:rsid w:val="00357879"/>
    <w:rsid w:val="00360CD4"/>
    <w:rsid w:val="00360ED8"/>
    <w:rsid w:val="003619AC"/>
    <w:rsid w:val="00363DCA"/>
    <w:rsid w:val="0036429A"/>
    <w:rsid w:val="0036676F"/>
    <w:rsid w:val="00366A7A"/>
    <w:rsid w:val="00366B66"/>
    <w:rsid w:val="003679F6"/>
    <w:rsid w:val="00370324"/>
    <w:rsid w:val="0037165A"/>
    <w:rsid w:val="00371A4B"/>
    <w:rsid w:val="00372584"/>
    <w:rsid w:val="003727DF"/>
    <w:rsid w:val="003739FD"/>
    <w:rsid w:val="00373A67"/>
    <w:rsid w:val="00373E71"/>
    <w:rsid w:val="00374062"/>
    <w:rsid w:val="00374ABD"/>
    <w:rsid w:val="003755B5"/>
    <w:rsid w:val="00376AED"/>
    <w:rsid w:val="00381C3B"/>
    <w:rsid w:val="00382358"/>
    <w:rsid w:val="0038680B"/>
    <w:rsid w:val="00386B52"/>
    <w:rsid w:val="003875CD"/>
    <w:rsid w:val="00387786"/>
    <w:rsid w:val="003907C6"/>
    <w:rsid w:val="00390A70"/>
    <w:rsid w:val="00391416"/>
    <w:rsid w:val="00392B32"/>
    <w:rsid w:val="00393367"/>
    <w:rsid w:val="00393531"/>
    <w:rsid w:val="003979C9"/>
    <w:rsid w:val="00397DBF"/>
    <w:rsid w:val="003A1096"/>
    <w:rsid w:val="003A1548"/>
    <w:rsid w:val="003A2C56"/>
    <w:rsid w:val="003A3ABB"/>
    <w:rsid w:val="003A7D53"/>
    <w:rsid w:val="003B1F3A"/>
    <w:rsid w:val="003B2444"/>
    <w:rsid w:val="003B397C"/>
    <w:rsid w:val="003B3E37"/>
    <w:rsid w:val="003B4270"/>
    <w:rsid w:val="003C09D6"/>
    <w:rsid w:val="003C2D8D"/>
    <w:rsid w:val="003C3D16"/>
    <w:rsid w:val="003C3E10"/>
    <w:rsid w:val="003C6BA8"/>
    <w:rsid w:val="003D22D2"/>
    <w:rsid w:val="003D2A90"/>
    <w:rsid w:val="003D43AD"/>
    <w:rsid w:val="003D5010"/>
    <w:rsid w:val="003D5D19"/>
    <w:rsid w:val="003D5FB9"/>
    <w:rsid w:val="003D6DBA"/>
    <w:rsid w:val="003E09C6"/>
    <w:rsid w:val="003E5272"/>
    <w:rsid w:val="003E534F"/>
    <w:rsid w:val="003E5F50"/>
    <w:rsid w:val="003E6ECA"/>
    <w:rsid w:val="003F0276"/>
    <w:rsid w:val="003F090F"/>
    <w:rsid w:val="003F2AF2"/>
    <w:rsid w:val="003F2B04"/>
    <w:rsid w:val="003F7003"/>
    <w:rsid w:val="003F710B"/>
    <w:rsid w:val="00402279"/>
    <w:rsid w:val="00403352"/>
    <w:rsid w:val="00403468"/>
    <w:rsid w:val="004041DD"/>
    <w:rsid w:val="004055A5"/>
    <w:rsid w:val="0040703C"/>
    <w:rsid w:val="00410852"/>
    <w:rsid w:val="004124F3"/>
    <w:rsid w:val="00415C45"/>
    <w:rsid w:val="0041686D"/>
    <w:rsid w:val="00417832"/>
    <w:rsid w:val="00417CF4"/>
    <w:rsid w:val="00420E27"/>
    <w:rsid w:val="00424973"/>
    <w:rsid w:val="00425086"/>
    <w:rsid w:val="00426E08"/>
    <w:rsid w:val="00426E3C"/>
    <w:rsid w:val="00427C59"/>
    <w:rsid w:val="004307ED"/>
    <w:rsid w:val="00431D76"/>
    <w:rsid w:val="00433672"/>
    <w:rsid w:val="004344D3"/>
    <w:rsid w:val="00435CD8"/>
    <w:rsid w:val="00437F3F"/>
    <w:rsid w:val="0044263A"/>
    <w:rsid w:val="004435BC"/>
    <w:rsid w:val="00444CE3"/>
    <w:rsid w:val="004454FA"/>
    <w:rsid w:val="004464BD"/>
    <w:rsid w:val="004468FC"/>
    <w:rsid w:val="00450B72"/>
    <w:rsid w:val="00450C4D"/>
    <w:rsid w:val="0045178D"/>
    <w:rsid w:val="004540B4"/>
    <w:rsid w:val="0045496D"/>
    <w:rsid w:val="00463476"/>
    <w:rsid w:val="00463608"/>
    <w:rsid w:val="00465397"/>
    <w:rsid w:val="00465887"/>
    <w:rsid w:val="00467280"/>
    <w:rsid w:val="004675A4"/>
    <w:rsid w:val="004724A6"/>
    <w:rsid w:val="004739F3"/>
    <w:rsid w:val="004741E0"/>
    <w:rsid w:val="00474883"/>
    <w:rsid w:val="00474D66"/>
    <w:rsid w:val="0047622B"/>
    <w:rsid w:val="0047720B"/>
    <w:rsid w:val="00483D87"/>
    <w:rsid w:val="004878C8"/>
    <w:rsid w:val="0049061E"/>
    <w:rsid w:val="00493310"/>
    <w:rsid w:val="0049477B"/>
    <w:rsid w:val="004949FD"/>
    <w:rsid w:val="00495A19"/>
    <w:rsid w:val="00496310"/>
    <w:rsid w:val="00496EC9"/>
    <w:rsid w:val="00497C3E"/>
    <w:rsid w:val="004A0F6C"/>
    <w:rsid w:val="004A21BC"/>
    <w:rsid w:val="004A3EB9"/>
    <w:rsid w:val="004A47E5"/>
    <w:rsid w:val="004A618F"/>
    <w:rsid w:val="004A6EB1"/>
    <w:rsid w:val="004B1D3B"/>
    <w:rsid w:val="004B1FD6"/>
    <w:rsid w:val="004B65A1"/>
    <w:rsid w:val="004B788C"/>
    <w:rsid w:val="004C2BE9"/>
    <w:rsid w:val="004C48A3"/>
    <w:rsid w:val="004C4B7A"/>
    <w:rsid w:val="004C5875"/>
    <w:rsid w:val="004D0395"/>
    <w:rsid w:val="004D05CD"/>
    <w:rsid w:val="004D2284"/>
    <w:rsid w:val="004D4304"/>
    <w:rsid w:val="004D4665"/>
    <w:rsid w:val="004D52B7"/>
    <w:rsid w:val="004D544F"/>
    <w:rsid w:val="004D60E4"/>
    <w:rsid w:val="004D69CC"/>
    <w:rsid w:val="004E0464"/>
    <w:rsid w:val="004E10C8"/>
    <w:rsid w:val="004E1223"/>
    <w:rsid w:val="004E1678"/>
    <w:rsid w:val="004E1FAD"/>
    <w:rsid w:val="004E28EA"/>
    <w:rsid w:val="004E5055"/>
    <w:rsid w:val="004E5E18"/>
    <w:rsid w:val="004E6EA0"/>
    <w:rsid w:val="004E739E"/>
    <w:rsid w:val="004E7842"/>
    <w:rsid w:val="004F065C"/>
    <w:rsid w:val="004F12DF"/>
    <w:rsid w:val="004F14B7"/>
    <w:rsid w:val="004F15F2"/>
    <w:rsid w:val="004F32F9"/>
    <w:rsid w:val="004F3BDA"/>
    <w:rsid w:val="004F5539"/>
    <w:rsid w:val="004F5629"/>
    <w:rsid w:val="0050285F"/>
    <w:rsid w:val="00502992"/>
    <w:rsid w:val="00504738"/>
    <w:rsid w:val="00506CE8"/>
    <w:rsid w:val="00507893"/>
    <w:rsid w:val="00511F4B"/>
    <w:rsid w:val="00514275"/>
    <w:rsid w:val="0051479F"/>
    <w:rsid w:val="00514804"/>
    <w:rsid w:val="00520018"/>
    <w:rsid w:val="00520E6D"/>
    <w:rsid w:val="00524BAB"/>
    <w:rsid w:val="005270B3"/>
    <w:rsid w:val="005271DE"/>
    <w:rsid w:val="00527D8A"/>
    <w:rsid w:val="00531A19"/>
    <w:rsid w:val="00532865"/>
    <w:rsid w:val="00532C7A"/>
    <w:rsid w:val="0053595D"/>
    <w:rsid w:val="00535961"/>
    <w:rsid w:val="0053795A"/>
    <w:rsid w:val="005400B5"/>
    <w:rsid w:val="00541866"/>
    <w:rsid w:val="00541C0F"/>
    <w:rsid w:val="0054537B"/>
    <w:rsid w:val="005455EA"/>
    <w:rsid w:val="00546D92"/>
    <w:rsid w:val="00546E95"/>
    <w:rsid w:val="00550C60"/>
    <w:rsid w:val="00552958"/>
    <w:rsid w:val="00554BB1"/>
    <w:rsid w:val="005555AD"/>
    <w:rsid w:val="0055592A"/>
    <w:rsid w:val="00556581"/>
    <w:rsid w:val="00556C19"/>
    <w:rsid w:val="005576E6"/>
    <w:rsid w:val="00557EC9"/>
    <w:rsid w:val="00557FCE"/>
    <w:rsid w:val="005638E3"/>
    <w:rsid w:val="00567FF8"/>
    <w:rsid w:val="00570485"/>
    <w:rsid w:val="00572010"/>
    <w:rsid w:val="005754C9"/>
    <w:rsid w:val="00575C4C"/>
    <w:rsid w:val="0057637D"/>
    <w:rsid w:val="00576581"/>
    <w:rsid w:val="00577105"/>
    <w:rsid w:val="00580A9C"/>
    <w:rsid w:val="00580CB5"/>
    <w:rsid w:val="00581F5A"/>
    <w:rsid w:val="00583D3D"/>
    <w:rsid w:val="005841DC"/>
    <w:rsid w:val="00585680"/>
    <w:rsid w:val="00590745"/>
    <w:rsid w:val="005915D6"/>
    <w:rsid w:val="0059285C"/>
    <w:rsid w:val="005936EA"/>
    <w:rsid w:val="005937B5"/>
    <w:rsid w:val="0059398C"/>
    <w:rsid w:val="005954C8"/>
    <w:rsid w:val="0059590F"/>
    <w:rsid w:val="0059591F"/>
    <w:rsid w:val="005965DD"/>
    <w:rsid w:val="005966B2"/>
    <w:rsid w:val="005967CE"/>
    <w:rsid w:val="00597438"/>
    <w:rsid w:val="005A01FA"/>
    <w:rsid w:val="005A144F"/>
    <w:rsid w:val="005A153D"/>
    <w:rsid w:val="005A2BC3"/>
    <w:rsid w:val="005A3824"/>
    <w:rsid w:val="005A3E05"/>
    <w:rsid w:val="005A4A58"/>
    <w:rsid w:val="005A4FF0"/>
    <w:rsid w:val="005A5FF1"/>
    <w:rsid w:val="005A672A"/>
    <w:rsid w:val="005A67A9"/>
    <w:rsid w:val="005A71FC"/>
    <w:rsid w:val="005B207D"/>
    <w:rsid w:val="005B33AE"/>
    <w:rsid w:val="005B3498"/>
    <w:rsid w:val="005B4A18"/>
    <w:rsid w:val="005B513C"/>
    <w:rsid w:val="005B64C9"/>
    <w:rsid w:val="005B67C1"/>
    <w:rsid w:val="005B6F7A"/>
    <w:rsid w:val="005C2458"/>
    <w:rsid w:val="005C2FA6"/>
    <w:rsid w:val="005C397E"/>
    <w:rsid w:val="005C3E50"/>
    <w:rsid w:val="005C4BF0"/>
    <w:rsid w:val="005C7475"/>
    <w:rsid w:val="005C76B1"/>
    <w:rsid w:val="005D3E67"/>
    <w:rsid w:val="005D4AD1"/>
    <w:rsid w:val="005D5D1B"/>
    <w:rsid w:val="005D63D9"/>
    <w:rsid w:val="005D7130"/>
    <w:rsid w:val="005D7DE2"/>
    <w:rsid w:val="005E04F0"/>
    <w:rsid w:val="005E35B3"/>
    <w:rsid w:val="005E5A44"/>
    <w:rsid w:val="005E5D02"/>
    <w:rsid w:val="005E782C"/>
    <w:rsid w:val="005F0695"/>
    <w:rsid w:val="005F1F2C"/>
    <w:rsid w:val="005F3C53"/>
    <w:rsid w:val="005F3CB9"/>
    <w:rsid w:val="005F7AE4"/>
    <w:rsid w:val="006039D4"/>
    <w:rsid w:val="00604B7F"/>
    <w:rsid w:val="0060532D"/>
    <w:rsid w:val="006114BE"/>
    <w:rsid w:val="00611B56"/>
    <w:rsid w:val="00611EAC"/>
    <w:rsid w:val="00613E5A"/>
    <w:rsid w:val="00614EA0"/>
    <w:rsid w:val="00616E5B"/>
    <w:rsid w:val="0062201B"/>
    <w:rsid w:val="00622A02"/>
    <w:rsid w:val="00625A37"/>
    <w:rsid w:val="00625CAF"/>
    <w:rsid w:val="00630218"/>
    <w:rsid w:val="00631877"/>
    <w:rsid w:val="00632903"/>
    <w:rsid w:val="006335EB"/>
    <w:rsid w:val="0063367C"/>
    <w:rsid w:val="00633EC8"/>
    <w:rsid w:val="00636376"/>
    <w:rsid w:val="00637613"/>
    <w:rsid w:val="00637FBD"/>
    <w:rsid w:val="00640280"/>
    <w:rsid w:val="00640FCD"/>
    <w:rsid w:val="00642D98"/>
    <w:rsid w:val="0064339A"/>
    <w:rsid w:val="00643D2E"/>
    <w:rsid w:val="00645027"/>
    <w:rsid w:val="006528AA"/>
    <w:rsid w:val="006546D7"/>
    <w:rsid w:val="0065550F"/>
    <w:rsid w:val="0066002A"/>
    <w:rsid w:val="0066014B"/>
    <w:rsid w:val="00661224"/>
    <w:rsid w:val="00661637"/>
    <w:rsid w:val="00662A4D"/>
    <w:rsid w:val="00662AEB"/>
    <w:rsid w:val="00663327"/>
    <w:rsid w:val="0066586D"/>
    <w:rsid w:val="0066600B"/>
    <w:rsid w:val="00666822"/>
    <w:rsid w:val="00666988"/>
    <w:rsid w:val="00672A5D"/>
    <w:rsid w:val="00673632"/>
    <w:rsid w:val="00673DE3"/>
    <w:rsid w:val="0067735D"/>
    <w:rsid w:val="006825F7"/>
    <w:rsid w:val="00682D6D"/>
    <w:rsid w:val="00683E21"/>
    <w:rsid w:val="00691A4C"/>
    <w:rsid w:val="0069334A"/>
    <w:rsid w:val="00693D35"/>
    <w:rsid w:val="006967CE"/>
    <w:rsid w:val="00697390"/>
    <w:rsid w:val="006A2FA0"/>
    <w:rsid w:val="006A4091"/>
    <w:rsid w:val="006A50D5"/>
    <w:rsid w:val="006A6DE0"/>
    <w:rsid w:val="006A7C5E"/>
    <w:rsid w:val="006B0514"/>
    <w:rsid w:val="006B086F"/>
    <w:rsid w:val="006B48CB"/>
    <w:rsid w:val="006B54AB"/>
    <w:rsid w:val="006B54B8"/>
    <w:rsid w:val="006B6189"/>
    <w:rsid w:val="006B7469"/>
    <w:rsid w:val="006B74C0"/>
    <w:rsid w:val="006C1974"/>
    <w:rsid w:val="006C1F9A"/>
    <w:rsid w:val="006C29BB"/>
    <w:rsid w:val="006C3AE1"/>
    <w:rsid w:val="006C41F5"/>
    <w:rsid w:val="006C6FA9"/>
    <w:rsid w:val="006D09B2"/>
    <w:rsid w:val="006D10B6"/>
    <w:rsid w:val="006D1D34"/>
    <w:rsid w:val="006D55C1"/>
    <w:rsid w:val="006D6519"/>
    <w:rsid w:val="006E004D"/>
    <w:rsid w:val="006E00CA"/>
    <w:rsid w:val="006E26C9"/>
    <w:rsid w:val="006E2A2A"/>
    <w:rsid w:val="006E2CE6"/>
    <w:rsid w:val="006E51E0"/>
    <w:rsid w:val="006E5EA0"/>
    <w:rsid w:val="006E62C6"/>
    <w:rsid w:val="006E62ED"/>
    <w:rsid w:val="006F013F"/>
    <w:rsid w:val="006F0176"/>
    <w:rsid w:val="006F0FFF"/>
    <w:rsid w:val="006F439F"/>
    <w:rsid w:val="006F762A"/>
    <w:rsid w:val="006F7976"/>
    <w:rsid w:val="006F7D0A"/>
    <w:rsid w:val="007011C8"/>
    <w:rsid w:val="007012F2"/>
    <w:rsid w:val="007043CC"/>
    <w:rsid w:val="0070546C"/>
    <w:rsid w:val="00705BFF"/>
    <w:rsid w:val="0070656C"/>
    <w:rsid w:val="00706B63"/>
    <w:rsid w:val="007100C4"/>
    <w:rsid w:val="00711B1F"/>
    <w:rsid w:val="00711BF4"/>
    <w:rsid w:val="0071233A"/>
    <w:rsid w:val="0071298E"/>
    <w:rsid w:val="00715344"/>
    <w:rsid w:val="00716C9B"/>
    <w:rsid w:val="00717C59"/>
    <w:rsid w:val="00720BF0"/>
    <w:rsid w:val="00720F7E"/>
    <w:rsid w:val="007227B7"/>
    <w:rsid w:val="00723782"/>
    <w:rsid w:val="007244B8"/>
    <w:rsid w:val="007264BA"/>
    <w:rsid w:val="00726D99"/>
    <w:rsid w:val="00727931"/>
    <w:rsid w:val="00727BC5"/>
    <w:rsid w:val="00732EC5"/>
    <w:rsid w:val="007331B1"/>
    <w:rsid w:val="00733288"/>
    <w:rsid w:val="007353D6"/>
    <w:rsid w:val="00736278"/>
    <w:rsid w:val="007365ED"/>
    <w:rsid w:val="0074144C"/>
    <w:rsid w:val="00741788"/>
    <w:rsid w:val="0074368F"/>
    <w:rsid w:val="00744893"/>
    <w:rsid w:val="00746BB0"/>
    <w:rsid w:val="00750260"/>
    <w:rsid w:val="0075037E"/>
    <w:rsid w:val="00751A15"/>
    <w:rsid w:val="00751A7E"/>
    <w:rsid w:val="007527E1"/>
    <w:rsid w:val="00754434"/>
    <w:rsid w:val="007554A7"/>
    <w:rsid w:val="00755519"/>
    <w:rsid w:val="00756CC7"/>
    <w:rsid w:val="007578E2"/>
    <w:rsid w:val="00757938"/>
    <w:rsid w:val="007602C3"/>
    <w:rsid w:val="007602D7"/>
    <w:rsid w:val="0076085B"/>
    <w:rsid w:val="00763356"/>
    <w:rsid w:val="00763CFF"/>
    <w:rsid w:val="00764545"/>
    <w:rsid w:val="00770F01"/>
    <w:rsid w:val="00772DE7"/>
    <w:rsid w:val="00773B9A"/>
    <w:rsid w:val="00781331"/>
    <w:rsid w:val="00781383"/>
    <w:rsid w:val="007833C4"/>
    <w:rsid w:val="0078487D"/>
    <w:rsid w:val="00785735"/>
    <w:rsid w:val="00785756"/>
    <w:rsid w:val="00786FEB"/>
    <w:rsid w:val="0078792F"/>
    <w:rsid w:val="007906B3"/>
    <w:rsid w:val="00793BC6"/>
    <w:rsid w:val="00793CDB"/>
    <w:rsid w:val="007948A3"/>
    <w:rsid w:val="007951CB"/>
    <w:rsid w:val="0079641A"/>
    <w:rsid w:val="00796DAC"/>
    <w:rsid w:val="007A3233"/>
    <w:rsid w:val="007A4F79"/>
    <w:rsid w:val="007A512A"/>
    <w:rsid w:val="007A75D9"/>
    <w:rsid w:val="007B0379"/>
    <w:rsid w:val="007B4FF6"/>
    <w:rsid w:val="007B5F34"/>
    <w:rsid w:val="007B6540"/>
    <w:rsid w:val="007C01F6"/>
    <w:rsid w:val="007C3DDA"/>
    <w:rsid w:val="007C569A"/>
    <w:rsid w:val="007C5CD0"/>
    <w:rsid w:val="007D0AEF"/>
    <w:rsid w:val="007D18A5"/>
    <w:rsid w:val="007D2C35"/>
    <w:rsid w:val="007D7BB1"/>
    <w:rsid w:val="007D7C0E"/>
    <w:rsid w:val="007E0964"/>
    <w:rsid w:val="007E1850"/>
    <w:rsid w:val="007E4D7F"/>
    <w:rsid w:val="007E5B3F"/>
    <w:rsid w:val="007E75DC"/>
    <w:rsid w:val="007E7B5A"/>
    <w:rsid w:val="007F06F2"/>
    <w:rsid w:val="007F1FE8"/>
    <w:rsid w:val="007F37CD"/>
    <w:rsid w:val="007F4928"/>
    <w:rsid w:val="007F7DDF"/>
    <w:rsid w:val="008004BF"/>
    <w:rsid w:val="00805685"/>
    <w:rsid w:val="00811B0E"/>
    <w:rsid w:val="00812258"/>
    <w:rsid w:val="00812D2C"/>
    <w:rsid w:val="00815A7D"/>
    <w:rsid w:val="0081799E"/>
    <w:rsid w:val="0082029A"/>
    <w:rsid w:val="00820548"/>
    <w:rsid w:val="00821433"/>
    <w:rsid w:val="00825D29"/>
    <w:rsid w:val="00826400"/>
    <w:rsid w:val="008277D3"/>
    <w:rsid w:val="0083031E"/>
    <w:rsid w:val="008327E1"/>
    <w:rsid w:val="00832953"/>
    <w:rsid w:val="00833044"/>
    <w:rsid w:val="00833D41"/>
    <w:rsid w:val="00835D76"/>
    <w:rsid w:val="00836D32"/>
    <w:rsid w:val="008371FE"/>
    <w:rsid w:val="00837E1D"/>
    <w:rsid w:val="00840D77"/>
    <w:rsid w:val="00845459"/>
    <w:rsid w:val="0084674C"/>
    <w:rsid w:val="0085031A"/>
    <w:rsid w:val="00850B6D"/>
    <w:rsid w:val="00851C1F"/>
    <w:rsid w:val="008550F6"/>
    <w:rsid w:val="0085697F"/>
    <w:rsid w:val="00856F31"/>
    <w:rsid w:val="00861E4E"/>
    <w:rsid w:val="00864B1C"/>
    <w:rsid w:val="00865562"/>
    <w:rsid w:val="0086674A"/>
    <w:rsid w:val="00866A8A"/>
    <w:rsid w:val="008674AE"/>
    <w:rsid w:val="00867BAC"/>
    <w:rsid w:val="0087042F"/>
    <w:rsid w:val="00873495"/>
    <w:rsid w:val="00876A5E"/>
    <w:rsid w:val="00877208"/>
    <w:rsid w:val="00880B38"/>
    <w:rsid w:val="00880C95"/>
    <w:rsid w:val="008811C3"/>
    <w:rsid w:val="00883A6A"/>
    <w:rsid w:val="00884581"/>
    <w:rsid w:val="0088483B"/>
    <w:rsid w:val="0088526E"/>
    <w:rsid w:val="0088607C"/>
    <w:rsid w:val="00890C0C"/>
    <w:rsid w:val="008912AF"/>
    <w:rsid w:val="00892C9E"/>
    <w:rsid w:val="00895768"/>
    <w:rsid w:val="00895B5C"/>
    <w:rsid w:val="00896F4C"/>
    <w:rsid w:val="008A003E"/>
    <w:rsid w:val="008A0C40"/>
    <w:rsid w:val="008A31E7"/>
    <w:rsid w:val="008A33FA"/>
    <w:rsid w:val="008A373E"/>
    <w:rsid w:val="008A3C9B"/>
    <w:rsid w:val="008A48FA"/>
    <w:rsid w:val="008A4D21"/>
    <w:rsid w:val="008A5731"/>
    <w:rsid w:val="008A661E"/>
    <w:rsid w:val="008A721F"/>
    <w:rsid w:val="008B0617"/>
    <w:rsid w:val="008B0997"/>
    <w:rsid w:val="008B1FDE"/>
    <w:rsid w:val="008B36C5"/>
    <w:rsid w:val="008B486D"/>
    <w:rsid w:val="008B518D"/>
    <w:rsid w:val="008C1AE5"/>
    <w:rsid w:val="008C2200"/>
    <w:rsid w:val="008C3F30"/>
    <w:rsid w:val="008C54BB"/>
    <w:rsid w:val="008D0C13"/>
    <w:rsid w:val="008D174D"/>
    <w:rsid w:val="008D5F66"/>
    <w:rsid w:val="008D67BE"/>
    <w:rsid w:val="008D6AD6"/>
    <w:rsid w:val="008D6DA7"/>
    <w:rsid w:val="008E06A6"/>
    <w:rsid w:val="008E7D4B"/>
    <w:rsid w:val="008F0DE5"/>
    <w:rsid w:val="008F143B"/>
    <w:rsid w:val="008F25FA"/>
    <w:rsid w:val="008F3B56"/>
    <w:rsid w:val="008F4102"/>
    <w:rsid w:val="008F4E04"/>
    <w:rsid w:val="008F4E86"/>
    <w:rsid w:val="008F7180"/>
    <w:rsid w:val="00900375"/>
    <w:rsid w:val="00900AF7"/>
    <w:rsid w:val="0090121C"/>
    <w:rsid w:val="00901B7A"/>
    <w:rsid w:val="00901FD7"/>
    <w:rsid w:val="00904F51"/>
    <w:rsid w:val="00906EB8"/>
    <w:rsid w:val="00913597"/>
    <w:rsid w:val="00914D57"/>
    <w:rsid w:val="009152EC"/>
    <w:rsid w:val="0091578D"/>
    <w:rsid w:val="00915D25"/>
    <w:rsid w:val="00915DE4"/>
    <w:rsid w:val="0091618C"/>
    <w:rsid w:val="00927998"/>
    <w:rsid w:val="0093185E"/>
    <w:rsid w:val="00932A38"/>
    <w:rsid w:val="00934057"/>
    <w:rsid w:val="0093658A"/>
    <w:rsid w:val="0093788B"/>
    <w:rsid w:val="00937893"/>
    <w:rsid w:val="0094014E"/>
    <w:rsid w:val="0094426B"/>
    <w:rsid w:val="009468BB"/>
    <w:rsid w:val="00946925"/>
    <w:rsid w:val="00946A34"/>
    <w:rsid w:val="009474F4"/>
    <w:rsid w:val="00950196"/>
    <w:rsid w:val="00952C04"/>
    <w:rsid w:val="00953865"/>
    <w:rsid w:val="00954940"/>
    <w:rsid w:val="00956EB8"/>
    <w:rsid w:val="00957843"/>
    <w:rsid w:val="009606D5"/>
    <w:rsid w:val="00960E5D"/>
    <w:rsid w:val="009615E6"/>
    <w:rsid w:val="009618E8"/>
    <w:rsid w:val="00966DBA"/>
    <w:rsid w:val="009670F7"/>
    <w:rsid w:val="00970A9A"/>
    <w:rsid w:val="00970D69"/>
    <w:rsid w:val="00970F0F"/>
    <w:rsid w:val="0097167E"/>
    <w:rsid w:val="0097505D"/>
    <w:rsid w:val="009757B4"/>
    <w:rsid w:val="00975A69"/>
    <w:rsid w:val="00975B8A"/>
    <w:rsid w:val="0097667E"/>
    <w:rsid w:val="00980F56"/>
    <w:rsid w:val="00986560"/>
    <w:rsid w:val="00986D21"/>
    <w:rsid w:val="00987066"/>
    <w:rsid w:val="00994354"/>
    <w:rsid w:val="00994751"/>
    <w:rsid w:val="00995A75"/>
    <w:rsid w:val="00996103"/>
    <w:rsid w:val="0099706E"/>
    <w:rsid w:val="00997648"/>
    <w:rsid w:val="009A10F8"/>
    <w:rsid w:val="009A1145"/>
    <w:rsid w:val="009A4BE0"/>
    <w:rsid w:val="009A4E0D"/>
    <w:rsid w:val="009A72DB"/>
    <w:rsid w:val="009A7988"/>
    <w:rsid w:val="009B03BE"/>
    <w:rsid w:val="009B1BE1"/>
    <w:rsid w:val="009B2132"/>
    <w:rsid w:val="009B4145"/>
    <w:rsid w:val="009B6AC7"/>
    <w:rsid w:val="009B7B62"/>
    <w:rsid w:val="009C6844"/>
    <w:rsid w:val="009D1186"/>
    <w:rsid w:val="009D2722"/>
    <w:rsid w:val="009D7853"/>
    <w:rsid w:val="009E0328"/>
    <w:rsid w:val="009E1899"/>
    <w:rsid w:val="009E3E31"/>
    <w:rsid w:val="009E3E40"/>
    <w:rsid w:val="009E41A4"/>
    <w:rsid w:val="009E52FF"/>
    <w:rsid w:val="009E6250"/>
    <w:rsid w:val="009E7D41"/>
    <w:rsid w:val="009F034E"/>
    <w:rsid w:val="009F0759"/>
    <w:rsid w:val="009F1A4A"/>
    <w:rsid w:val="009F1AEB"/>
    <w:rsid w:val="009F2089"/>
    <w:rsid w:val="009F215A"/>
    <w:rsid w:val="009F33B8"/>
    <w:rsid w:val="009F33D3"/>
    <w:rsid w:val="009F3B10"/>
    <w:rsid w:val="009F4EF5"/>
    <w:rsid w:val="009F5AF5"/>
    <w:rsid w:val="00A00EF6"/>
    <w:rsid w:val="00A02E04"/>
    <w:rsid w:val="00A02F70"/>
    <w:rsid w:val="00A04A42"/>
    <w:rsid w:val="00A05152"/>
    <w:rsid w:val="00A0541F"/>
    <w:rsid w:val="00A12968"/>
    <w:rsid w:val="00A12AA9"/>
    <w:rsid w:val="00A12BB5"/>
    <w:rsid w:val="00A1319F"/>
    <w:rsid w:val="00A15998"/>
    <w:rsid w:val="00A17E4A"/>
    <w:rsid w:val="00A203D6"/>
    <w:rsid w:val="00A20D8B"/>
    <w:rsid w:val="00A218E7"/>
    <w:rsid w:val="00A21EDA"/>
    <w:rsid w:val="00A23742"/>
    <w:rsid w:val="00A31AC3"/>
    <w:rsid w:val="00A3206E"/>
    <w:rsid w:val="00A3280C"/>
    <w:rsid w:val="00A33956"/>
    <w:rsid w:val="00A33AAD"/>
    <w:rsid w:val="00A33BB9"/>
    <w:rsid w:val="00A3475C"/>
    <w:rsid w:val="00A34B40"/>
    <w:rsid w:val="00A350B3"/>
    <w:rsid w:val="00A37767"/>
    <w:rsid w:val="00A37B30"/>
    <w:rsid w:val="00A45AFD"/>
    <w:rsid w:val="00A5226C"/>
    <w:rsid w:val="00A53F78"/>
    <w:rsid w:val="00A567C5"/>
    <w:rsid w:val="00A56C43"/>
    <w:rsid w:val="00A60680"/>
    <w:rsid w:val="00A60EAA"/>
    <w:rsid w:val="00A62BE1"/>
    <w:rsid w:val="00A668B3"/>
    <w:rsid w:val="00A7375F"/>
    <w:rsid w:val="00A752EB"/>
    <w:rsid w:val="00A7595F"/>
    <w:rsid w:val="00A81F5B"/>
    <w:rsid w:val="00A82902"/>
    <w:rsid w:val="00A835B0"/>
    <w:rsid w:val="00A8374A"/>
    <w:rsid w:val="00A85376"/>
    <w:rsid w:val="00A86966"/>
    <w:rsid w:val="00A87707"/>
    <w:rsid w:val="00A93401"/>
    <w:rsid w:val="00A93870"/>
    <w:rsid w:val="00A970C2"/>
    <w:rsid w:val="00A975D7"/>
    <w:rsid w:val="00AA05CF"/>
    <w:rsid w:val="00AA0729"/>
    <w:rsid w:val="00AA10C8"/>
    <w:rsid w:val="00AA1A28"/>
    <w:rsid w:val="00AA3897"/>
    <w:rsid w:val="00AA5725"/>
    <w:rsid w:val="00AA6146"/>
    <w:rsid w:val="00AA6E20"/>
    <w:rsid w:val="00AA734D"/>
    <w:rsid w:val="00AB3BED"/>
    <w:rsid w:val="00AB4B48"/>
    <w:rsid w:val="00AB5F2C"/>
    <w:rsid w:val="00AB6B62"/>
    <w:rsid w:val="00AC2CD8"/>
    <w:rsid w:val="00AC452F"/>
    <w:rsid w:val="00AC460E"/>
    <w:rsid w:val="00AC4D03"/>
    <w:rsid w:val="00AD22BD"/>
    <w:rsid w:val="00AD2A48"/>
    <w:rsid w:val="00AD3438"/>
    <w:rsid w:val="00AD6E73"/>
    <w:rsid w:val="00AD7B1F"/>
    <w:rsid w:val="00AE0030"/>
    <w:rsid w:val="00AE1AB9"/>
    <w:rsid w:val="00AE29CB"/>
    <w:rsid w:val="00AE403B"/>
    <w:rsid w:val="00AE4FF5"/>
    <w:rsid w:val="00AE632C"/>
    <w:rsid w:val="00AE6FAD"/>
    <w:rsid w:val="00AF02B3"/>
    <w:rsid w:val="00AF0553"/>
    <w:rsid w:val="00AF694D"/>
    <w:rsid w:val="00B00232"/>
    <w:rsid w:val="00B00555"/>
    <w:rsid w:val="00B07318"/>
    <w:rsid w:val="00B122D1"/>
    <w:rsid w:val="00B13F11"/>
    <w:rsid w:val="00B14B94"/>
    <w:rsid w:val="00B16D54"/>
    <w:rsid w:val="00B21177"/>
    <w:rsid w:val="00B2168D"/>
    <w:rsid w:val="00B21CB0"/>
    <w:rsid w:val="00B223CC"/>
    <w:rsid w:val="00B3147F"/>
    <w:rsid w:val="00B31D05"/>
    <w:rsid w:val="00B32E38"/>
    <w:rsid w:val="00B3300B"/>
    <w:rsid w:val="00B33FCC"/>
    <w:rsid w:val="00B342F7"/>
    <w:rsid w:val="00B344BA"/>
    <w:rsid w:val="00B34C56"/>
    <w:rsid w:val="00B35F32"/>
    <w:rsid w:val="00B364E9"/>
    <w:rsid w:val="00B36769"/>
    <w:rsid w:val="00B377C7"/>
    <w:rsid w:val="00B41A65"/>
    <w:rsid w:val="00B420F5"/>
    <w:rsid w:val="00B42D1A"/>
    <w:rsid w:val="00B42DA0"/>
    <w:rsid w:val="00B4463A"/>
    <w:rsid w:val="00B450A0"/>
    <w:rsid w:val="00B45544"/>
    <w:rsid w:val="00B45809"/>
    <w:rsid w:val="00B459C8"/>
    <w:rsid w:val="00B50CB6"/>
    <w:rsid w:val="00B5182B"/>
    <w:rsid w:val="00B53847"/>
    <w:rsid w:val="00B55D8F"/>
    <w:rsid w:val="00B5663C"/>
    <w:rsid w:val="00B61EA6"/>
    <w:rsid w:val="00B624C1"/>
    <w:rsid w:val="00B628FD"/>
    <w:rsid w:val="00B63077"/>
    <w:rsid w:val="00B64BD6"/>
    <w:rsid w:val="00B65771"/>
    <w:rsid w:val="00B67F97"/>
    <w:rsid w:val="00B70300"/>
    <w:rsid w:val="00B74BA8"/>
    <w:rsid w:val="00B75D95"/>
    <w:rsid w:val="00B7605F"/>
    <w:rsid w:val="00B809D2"/>
    <w:rsid w:val="00B817E6"/>
    <w:rsid w:val="00B833AB"/>
    <w:rsid w:val="00B8375C"/>
    <w:rsid w:val="00B83E1F"/>
    <w:rsid w:val="00B867D4"/>
    <w:rsid w:val="00B92D6F"/>
    <w:rsid w:val="00B93022"/>
    <w:rsid w:val="00B9403E"/>
    <w:rsid w:val="00B949A1"/>
    <w:rsid w:val="00B94CF2"/>
    <w:rsid w:val="00B953BC"/>
    <w:rsid w:val="00B973A0"/>
    <w:rsid w:val="00B97791"/>
    <w:rsid w:val="00B977A3"/>
    <w:rsid w:val="00BA0681"/>
    <w:rsid w:val="00BA1E81"/>
    <w:rsid w:val="00BA2C6D"/>
    <w:rsid w:val="00BA2EBF"/>
    <w:rsid w:val="00BA4CE9"/>
    <w:rsid w:val="00BA630C"/>
    <w:rsid w:val="00BA7CB6"/>
    <w:rsid w:val="00BA7CF8"/>
    <w:rsid w:val="00BB0648"/>
    <w:rsid w:val="00BB210D"/>
    <w:rsid w:val="00BB32B4"/>
    <w:rsid w:val="00BB443F"/>
    <w:rsid w:val="00BB57F9"/>
    <w:rsid w:val="00BB590E"/>
    <w:rsid w:val="00BB5B4E"/>
    <w:rsid w:val="00BB7D98"/>
    <w:rsid w:val="00BC00ED"/>
    <w:rsid w:val="00BC115E"/>
    <w:rsid w:val="00BC1280"/>
    <w:rsid w:val="00BC3DF4"/>
    <w:rsid w:val="00BC6735"/>
    <w:rsid w:val="00BC6A2F"/>
    <w:rsid w:val="00BD356D"/>
    <w:rsid w:val="00BD3A75"/>
    <w:rsid w:val="00BD4D4F"/>
    <w:rsid w:val="00BD52E3"/>
    <w:rsid w:val="00BD7D4F"/>
    <w:rsid w:val="00BD7F74"/>
    <w:rsid w:val="00BE0837"/>
    <w:rsid w:val="00BE259C"/>
    <w:rsid w:val="00BE27CC"/>
    <w:rsid w:val="00BE5A8B"/>
    <w:rsid w:val="00BF32CF"/>
    <w:rsid w:val="00BF3F3C"/>
    <w:rsid w:val="00BF5607"/>
    <w:rsid w:val="00BF68A4"/>
    <w:rsid w:val="00C001AF"/>
    <w:rsid w:val="00C0085D"/>
    <w:rsid w:val="00C00BF5"/>
    <w:rsid w:val="00C00E3F"/>
    <w:rsid w:val="00C01024"/>
    <w:rsid w:val="00C011DB"/>
    <w:rsid w:val="00C01675"/>
    <w:rsid w:val="00C0428E"/>
    <w:rsid w:val="00C075D7"/>
    <w:rsid w:val="00C11184"/>
    <w:rsid w:val="00C141C3"/>
    <w:rsid w:val="00C15DB7"/>
    <w:rsid w:val="00C16710"/>
    <w:rsid w:val="00C1744C"/>
    <w:rsid w:val="00C201A2"/>
    <w:rsid w:val="00C21392"/>
    <w:rsid w:val="00C21AC8"/>
    <w:rsid w:val="00C22B87"/>
    <w:rsid w:val="00C22D2D"/>
    <w:rsid w:val="00C238E0"/>
    <w:rsid w:val="00C23C4F"/>
    <w:rsid w:val="00C25A25"/>
    <w:rsid w:val="00C263C4"/>
    <w:rsid w:val="00C276F2"/>
    <w:rsid w:val="00C32526"/>
    <w:rsid w:val="00C33566"/>
    <w:rsid w:val="00C34523"/>
    <w:rsid w:val="00C369BF"/>
    <w:rsid w:val="00C37B3A"/>
    <w:rsid w:val="00C426AC"/>
    <w:rsid w:val="00C45E23"/>
    <w:rsid w:val="00C46111"/>
    <w:rsid w:val="00C46D51"/>
    <w:rsid w:val="00C52886"/>
    <w:rsid w:val="00C53A41"/>
    <w:rsid w:val="00C567D5"/>
    <w:rsid w:val="00C571F5"/>
    <w:rsid w:val="00C6046E"/>
    <w:rsid w:val="00C62A65"/>
    <w:rsid w:val="00C62D75"/>
    <w:rsid w:val="00C632D6"/>
    <w:rsid w:val="00C63704"/>
    <w:rsid w:val="00C641BB"/>
    <w:rsid w:val="00C7046C"/>
    <w:rsid w:val="00C72C75"/>
    <w:rsid w:val="00C749C5"/>
    <w:rsid w:val="00C75853"/>
    <w:rsid w:val="00C75CEC"/>
    <w:rsid w:val="00C760C0"/>
    <w:rsid w:val="00C7675E"/>
    <w:rsid w:val="00C81F24"/>
    <w:rsid w:val="00C86648"/>
    <w:rsid w:val="00C86C15"/>
    <w:rsid w:val="00C87780"/>
    <w:rsid w:val="00C87F5F"/>
    <w:rsid w:val="00C92136"/>
    <w:rsid w:val="00C9308C"/>
    <w:rsid w:val="00C95EC7"/>
    <w:rsid w:val="00CA0179"/>
    <w:rsid w:val="00CA03ED"/>
    <w:rsid w:val="00CA442C"/>
    <w:rsid w:val="00CA49BD"/>
    <w:rsid w:val="00CA5703"/>
    <w:rsid w:val="00CA627D"/>
    <w:rsid w:val="00CA6DC0"/>
    <w:rsid w:val="00CB07DB"/>
    <w:rsid w:val="00CB0E46"/>
    <w:rsid w:val="00CB192A"/>
    <w:rsid w:val="00CB2B32"/>
    <w:rsid w:val="00CB3CC2"/>
    <w:rsid w:val="00CB4719"/>
    <w:rsid w:val="00CB5390"/>
    <w:rsid w:val="00CB60E5"/>
    <w:rsid w:val="00CB68E8"/>
    <w:rsid w:val="00CB704E"/>
    <w:rsid w:val="00CB7B0E"/>
    <w:rsid w:val="00CC17DE"/>
    <w:rsid w:val="00CC17FC"/>
    <w:rsid w:val="00CC2348"/>
    <w:rsid w:val="00CC3C03"/>
    <w:rsid w:val="00CC3CE7"/>
    <w:rsid w:val="00CC5597"/>
    <w:rsid w:val="00CC7369"/>
    <w:rsid w:val="00CC7E5D"/>
    <w:rsid w:val="00CD0C46"/>
    <w:rsid w:val="00CD16E1"/>
    <w:rsid w:val="00CD2795"/>
    <w:rsid w:val="00CD2DA8"/>
    <w:rsid w:val="00CD2E9C"/>
    <w:rsid w:val="00CD57C8"/>
    <w:rsid w:val="00CD6591"/>
    <w:rsid w:val="00CD6963"/>
    <w:rsid w:val="00CD79E9"/>
    <w:rsid w:val="00CD7B6E"/>
    <w:rsid w:val="00CE041A"/>
    <w:rsid w:val="00CE1469"/>
    <w:rsid w:val="00CE1886"/>
    <w:rsid w:val="00CE2364"/>
    <w:rsid w:val="00CE3EF4"/>
    <w:rsid w:val="00CE4100"/>
    <w:rsid w:val="00CE5B88"/>
    <w:rsid w:val="00CE5F42"/>
    <w:rsid w:val="00CE7C83"/>
    <w:rsid w:val="00CF1746"/>
    <w:rsid w:val="00CF268D"/>
    <w:rsid w:val="00CF312E"/>
    <w:rsid w:val="00CF33E9"/>
    <w:rsid w:val="00CF4091"/>
    <w:rsid w:val="00CF464A"/>
    <w:rsid w:val="00CF4AA6"/>
    <w:rsid w:val="00CF4D06"/>
    <w:rsid w:val="00CF52AE"/>
    <w:rsid w:val="00D00D35"/>
    <w:rsid w:val="00D02A31"/>
    <w:rsid w:val="00D040FB"/>
    <w:rsid w:val="00D057E8"/>
    <w:rsid w:val="00D0656B"/>
    <w:rsid w:val="00D11576"/>
    <w:rsid w:val="00D125DB"/>
    <w:rsid w:val="00D146F4"/>
    <w:rsid w:val="00D15226"/>
    <w:rsid w:val="00D1798C"/>
    <w:rsid w:val="00D245E7"/>
    <w:rsid w:val="00D25A97"/>
    <w:rsid w:val="00D25BD2"/>
    <w:rsid w:val="00D26DA9"/>
    <w:rsid w:val="00D30D9C"/>
    <w:rsid w:val="00D3376D"/>
    <w:rsid w:val="00D33947"/>
    <w:rsid w:val="00D352DA"/>
    <w:rsid w:val="00D35347"/>
    <w:rsid w:val="00D3548C"/>
    <w:rsid w:val="00D35790"/>
    <w:rsid w:val="00D40F21"/>
    <w:rsid w:val="00D41437"/>
    <w:rsid w:val="00D4250B"/>
    <w:rsid w:val="00D4543C"/>
    <w:rsid w:val="00D478F9"/>
    <w:rsid w:val="00D47C47"/>
    <w:rsid w:val="00D50D3F"/>
    <w:rsid w:val="00D5718A"/>
    <w:rsid w:val="00D57362"/>
    <w:rsid w:val="00D5798D"/>
    <w:rsid w:val="00D6062E"/>
    <w:rsid w:val="00D60A32"/>
    <w:rsid w:val="00D61CE4"/>
    <w:rsid w:val="00D63034"/>
    <w:rsid w:val="00D6334D"/>
    <w:rsid w:val="00D636F5"/>
    <w:rsid w:val="00D66C80"/>
    <w:rsid w:val="00D71180"/>
    <w:rsid w:val="00D71302"/>
    <w:rsid w:val="00D72068"/>
    <w:rsid w:val="00D72E90"/>
    <w:rsid w:val="00D800CD"/>
    <w:rsid w:val="00D8011C"/>
    <w:rsid w:val="00D80DEB"/>
    <w:rsid w:val="00D84F78"/>
    <w:rsid w:val="00D850C3"/>
    <w:rsid w:val="00D85D69"/>
    <w:rsid w:val="00D86B9E"/>
    <w:rsid w:val="00D87279"/>
    <w:rsid w:val="00D87A07"/>
    <w:rsid w:val="00D87BE7"/>
    <w:rsid w:val="00D87D70"/>
    <w:rsid w:val="00D87EC4"/>
    <w:rsid w:val="00D93184"/>
    <w:rsid w:val="00D95E34"/>
    <w:rsid w:val="00D96EE6"/>
    <w:rsid w:val="00DA01CA"/>
    <w:rsid w:val="00DA105D"/>
    <w:rsid w:val="00DA1F1D"/>
    <w:rsid w:val="00DA3018"/>
    <w:rsid w:val="00DA304A"/>
    <w:rsid w:val="00DA49B4"/>
    <w:rsid w:val="00DA4A66"/>
    <w:rsid w:val="00DA4DE8"/>
    <w:rsid w:val="00DA5477"/>
    <w:rsid w:val="00DA591D"/>
    <w:rsid w:val="00DB0503"/>
    <w:rsid w:val="00DB0C3B"/>
    <w:rsid w:val="00DB1BDB"/>
    <w:rsid w:val="00DB4B8D"/>
    <w:rsid w:val="00DC3774"/>
    <w:rsid w:val="00DC3C7C"/>
    <w:rsid w:val="00DD08FB"/>
    <w:rsid w:val="00DD1798"/>
    <w:rsid w:val="00DD1DF7"/>
    <w:rsid w:val="00DD3191"/>
    <w:rsid w:val="00DD5E40"/>
    <w:rsid w:val="00DD605E"/>
    <w:rsid w:val="00DE0135"/>
    <w:rsid w:val="00DE7705"/>
    <w:rsid w:val="00DE794A"/>
    <w:rsid w:val="00DE7CD2"/>
    <w:rsid w:val="00DF0FAE"/>
    <w:rsid w:val="00DF40BD"/>
    <w:rsid w:val="00DF504A"/>
    <w:rsid w:val="00DF57D1"/>
    <w:rsid w:val="00DF5B8B"/>
    <w:rsid w:val="00DF5FA0"/>
    <w:rsid w:val="00DF650F"/>
    <w:rsid w:val="00DF7394"/>
    <w:rsid w:val="00DF748A"/>
    <w:rsid w:val="00DF7BC4"/>
    <w:rsid w:val="00DF7C06"/>
    <w:rsid w:val="00E01372"/>
    <w:rsid w:val="00E02E4A"/>
    <w:rsid w:val="00E05F8A"/>
    <w:rsid w:val="00E066B9"/>
    <w:rsid w:val="00E06EE0"/>
    <w:rsid w:val="00E120F6"/>
    <w:rsid w:val="00E140E5"/>
    <w:rsid w:val="00E1610F"/>
    <w:rsid w:val="00E17571"/>
    <w:rsid w:val="00E232F3"/>
    <w:rsid w:val="00E25463"/>
    <w:rsid w:val="00E25F83"/>
    <w:rsid w:val="00E26E29"/>
    <w:rsid w:val="00E27C83"/>
    <w:rsid w:val="00E3020F"/>
    <w:rsid w:val="00E32BE7"/>
    <w:rsid w:val="00E352E1"/>
    <w:rsid w:val="00E36EFF"/>
    <w:rsid w:val="00E37683"/>
    <w:rsid w:val="00E402C5"/>
    <w:rsid w:val="00E409AD"/>
    <w:rsid w:val="00E44FF7"/>
    <w:rsid w:val="00E47619"/>
    <w:rsid w:val="00E47CF5"/>
    <w:rsid w:val="00E50D24"/>
    <w:rsid w:val="00E51365"/>
    <w:rsid w:val="00E519AE"/>
    <w:rsid w:val="00E5209D"/>
    <w:rsid w:val="00E52141"/>
    <w:rsid w:val="00E535DB"/>
    <w:rsid w:val="00E546CD"/>
    <w:rsid w:val="00E574F4"/>
    <w:rsid w:val="00E60A84"/>
    <w:rsid w:val="00E614D9"/>
    <w:rsid w:val="00E62EAD"/>
    <w:rsid w:val="00E64388"/>
    <w:rsid w:val="00E66D65"/>
    <w:rsid w:val="00E678B3"/>
    <w:rsid w:val="00E700C4"/>
    <w:rsid w:val="00E7112D"/>
    <w:rsid w:val="00E731F2"/>
    <w:rsid w:val="00E741C7"/>
    <w:rsid w:val="00E74C68"/>
    <w:rsid w:val="00E761B0"/>
    <w:rsid w:val="00E76B38"/>
    <w:rsid w:val="00E83114"/>
    <w:rsid w:val="00E85463"/>
    <w:rsid w:val="00E86D58"/>
    <w:rsid w:val="00E87D51"/>
    <w:rsid w:val="00E90E9A"/>
    <w:rsid w:val="00E92267"/>
    <w:rsid w:val="00E930BA"/>
    <w:rsid w:val="00E956AF"/>
    <w:rsid w:val="00E95EAB"/>
    <w:rsid w:val="00EA0F96"/>
    <w:rsid w:val="00EA15DB"/>
    <w:rsid w:val="00EA5CC3"/>
    <w:rsid w:val="00EB0EA7"/>
    <w:rsid w:val="00EB2B5A"/>
    <w:rsid w:val="00EB4BC6"/>
    <w:rsid w:val="00EB6177"/>
    <w:rsid w:val="00EC08BB"/>
    <w:rsid w:val="00EC1331"/>
    <w:rsid w:val="00EC14BD"/>
    <w:rsid w:val="00EC3175"/>
    <w:rsid w:val="00EC44AF"/>
    <w:rsid w:val="00EC63DD"/>
    <w:rsid w:val="00EC760F"/>
    <w:rsid w:val="00EC7BEA"/>
    <w:rsid w:val="00EC7C02"/>
    <w:rsid w:val="00EC7CC7"/>
    <w:rsid w:val="00ED2196"/>
    <w:rsid w:val="00ED4709"/>
    <w:rsid w:val="00ED58A5"/>
    <w:rsid w:val="00ED7AC1"/>
    <w:rsid w:val="00EE22FD"/>
    <w:rsid w:val="00EE339A"/>
    <w:rsid w:val="00EE4B11"/>
    <w:rsid w:val="00EE6613"/>
    <w:rsid w:val="00EE66A5"/>
    <w:rsid w:val="00EE6CC3"/>
    <w:rsid w:val="00EF15D7"/>
    <w:rsid w:val="00EF2DB3"/>
    <w:rsid w:val="00EF442F"/>
    <w:rsid w:val="00EF5EDD"/>
    <w:rsid w:val="00EF77B3"/>
    <w:rsid w:val="00EF7C19"/>
    <w:rsid w:val="00F00150"/>
    <w:rsid w:val="00F00E2E"/>
    <w:rsid w:val="00F04757"/>
    <w:rsid w:val="00F05044"/>
    <w:rsid w:val="00F0620E"/>
    <w:rsid w:val="00F06E02"/>
    <w:rsid w:val="00F10734"/>
    <w:rsid w:val="00F11597"/>
    <w:rsid w:val="00F12CDD"/>
    <w:rsid w:val="00F13025"/>
    <w:rsid w:val="00F14B15"/>
    <w:rsid w:val="00F14E8B"/>
    <w:rsid w:val="00F14FCD"/>
    <w:rsid w:val="00F157C7"/>
    <w:rsid w:val="00F16A74"/>
    <w:rsid w:val="00F17661"/>
    <w:rsid w:val="00F17FE1"/>
    <w:rsid w:val="00F203B2"/>
    <w:rsid w:val="00F20BE7"/>
    <w:rsid w:val="00F20F4D"/>
    <w:rsid w:val="00F2125A"/>
    <w:rsid w:val="00F2291D"/>
    <w:rsid w:val="00F22B46"/>
    <w:rsid w:val="00F22C31"/>
    <w:rsid w:val="00F2403A"/>
    <w:rsid w:val="00F2471F"/>
    <w:rsid w:val="00F2587D"/>
    <w:rsid w:val="00F30483"/>
    <w:rsid w:val="00F30D19"/>
    <w:rsid w:val="00F31255"/>
    <w:rsid w:val="00F31A13"/>
    <w:rsid w:val="00F33881"/>
    <w:rsid w:val="00F34831"/>
    <w:rsid w:val="00F3702A"/>
    <w:rsid w:val="00F408BA"/>
    <w:rsid w:val="00F41352"/>
    <w:rsid w:val="00F430D4"/>
    <w:rsid w:val="00F45F43"/>
    <w:rsid w:val="00F46E17"/>
    <w:rsid w:val="00F4702A"/>
    <w:rsid w:val="00F47734"/>
    <w:rsid w:val="00F50019"/>
    <w:rsid w:val="00F50DE8"/>
    <w:rsid w:val="00F536C5"/>
    <w:rsid w:val="00F53FE4"/>
    <w:rsid w:val="00F54587"/>
    <w:rsid w:val="00F55CBF"/>
    <w:rsid w:val="00F56F57"/>
    <w:rsid w:val="00F57276"/>
    <w:rsid w:val="00F57B2B"/>
    <w:rsid w:val="00F602D4"/>
    <w:rsid w:val="00F623D9"/>
    <w:rsid w:val="00F630ED"/>
    <w:rsid w:val="00F66FBB"/>
    <w:rsid w:val="00F66FDB"/>
    <w:rsid w:val="00F71BB2"/>
    <w:rsid w:val="00F71E9A"/>
    <w:rsid w:val="00F71ED7"/>
    <w:rsid w:val="00F7262F"/>
    <w:rsid w:val="00F738C3"/>
    <w:rsid w:val="00F74A79"/>
    <w:rsid w:val="00F74BAF"/>
    <w:rsid w:val="00F76A46"/>
    <w:rsid w:val="00F76E73"/>
    <w:rsid w:val="00F8256E"/>
    <w:rsid w:val="00F8280F"/>
    <w:rsid w:val="00F83750"/>
    <w:rsid w:val="00F8756E"/>
    <w:rsid w:val="00F92466"/>
    <w:rsid w:val="00F94364"/>
    <w:rsid w:val="00F9482C"/>
    <w:rsid w:val="00F94B3A"/>
    <w:rsid w:val="00F95FA1"/>
    <w:rsid w:val="00FA2400"/>
    <w:rsid w:val="00FA4779"/>
    <w:rsid w:val="00FA6A5F"/>
    <w:rsid w:val="00FB14F3"/>
    <w:rsid w:val="00FC14DA"/>
    <w:rsid w:val="00FC32C8"/>
    <w:rsid w:val="00FC3CA3"/>
    <w:rsid w:val="00FC5176"/>
    <w:rsid w:val="00FC6991"/>
    <w:rsid w:val="00FD0DA6"/>
    <w:rsid w:val="00FD1E95"/>
    <w:rsid w:val="00FD3651"/>
    <w:rsid w:val="00FD3AB7"/>
    <w:rsid w:val="00FD4E5A"/>
    <w:rsid w:val="00FD4F85"/>
    <w:rsid w:val="00FD6435"/>
    <w:rsid w:val="00FD664F"/>
    <w:rsid w:val="00FE0DAB"/>
    <w:rsid w:val="00FE17B1"/>
    <w:rsid w:val="00FE182C"/>
    <w:rsid w:val="00FE2C0E"/>
    <w:rsid w:val="00FE554A"/>
    <w:rsid w:val="00FE674C"/>
    <w:rsid w:val="00FE72D2"/>
    <w:rsid w:val="00FF1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998F668"/>
  <w15:chartTrackingRefBased/>
  <w15:docId w15:val="{D479E3C9-29E7-4ABF-BD76-A86CE8AFBF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48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48A3"/>
  </w:style>
  <w:style w:type="paragraph" w:styleId="Footer">
    <w:name w:val="footer"/>
    <w:basedOn w:val="Normal"/>
    <w:link w:val="FooterChar"/>
    <w:uiPriority w:val="99"/>
    <w:unhideWhenUsed/>
    <w:rsid w:val="004C48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48A3"/>
  </w:style>
  <w:style w:type="character" w:styleId="Hyperlink">
    <w:name w:val="Hyperlink"/>
    <w:basedOn w:val="DefaultParagraphFont"/>
    <w:uiPriority w:val="99"/>
    <w:unhideWhenUsed/>
    <w:rsid w:val="002974A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550D3"/>
    <w:rPr>
      <w:color w:val="954F72" w:themeColor="followedHyperlink"/>
      <w:u w:val="single"/>
    </w:rPr>
  </w:style>
  <w:style w:type="character" w:customStyle="1" w:styleId="primarycontribgroup">
    <w:name w:val="primarycontribgroup"/>
    <w:basedOn w:val="DefaultParagraphFont"/>
    <w:rsid w:val="00C33566"/>
  </w:style>
  <w:style w:type="character" w:customStyle="1" w:styleId="person">
    <w:name w:val="person"/>
    <w:basedOn w:val="DefaultParagraphFont"/>
    <w:rsid w:val="00C33566"/>
  </w:style>
  <w:style w:type="character" w:customStyle="1" w:styleId="surname">
    <w:name w:val="surname"/>
    <w:basedOn w:val="DefaultParagraphFont"/>
    <w:rsid w:val="00C33566"/>
  </w:style>
  <w:style w:type="character" w:customStyle="1" w:styleId="initials">
    <w:name w:val="initials"/>
    <w:basedOn w:val="DefaultParagraphFont"/>
    <w:rsid w:val="00C33566"/>
  </w:style>
  <w:style w:type="character" w:customStyle="1" w:styleId="datesection">
    <w:name w:val="datesection"/>
    <w:basedOn w:val="DefaultParagraphFont"/>
    <w:rsid w:val="00C33566"/>
  </w:style>
  <w:style w:type="character" w:customStyle="1" w:styleId="year">
    <w:name w:val="year"/>
    <w:basedOn w:val="DefaultParagraphFont"/>
    <w:rsid w:val="00C33566"/>
  </w:style>
  <w:style w:type="character" w:customStyle="1" w:styleId="titlesection">
    <w:name w:val="titlesection"/>
    <w:basedOn w:val="DefaultParagraphFont"/>
    <w:rsid w:val="00C33566"/>
  </w:style>
  <w:style w:type="character" w:customStyle="1" w:styleId="titlename">
    <w:name w:val="titlename"/>
    <w:basedOn w:val="DefaultParagraphFont"/>
    <w:rsid w:val="00C33566"/>
  </w:style>
  <w:style w:type="character" w:customStyle="1" w:styleId="edition">
    <w:name w:val="edition"/>
    <w:basedOn w:val="DefaultParagraphFont"/>
    <w:rsid w:val="00C33566"/>
  </w:style>
  <w:style w:type="character" w:customStyle="1" w:styleId="sourcesection">
    <w:name w:val="sourcesection"/>
    <w:basedOn w:val="DefaultParagraphFont"/>
    <w:rsid w:val="00C33566"/>
  </w:style>
  <w:style w:type="character" w:customStyle="1" w:styleId="publishername">
    <w:name w:val="publishername"/>
    <w:basedOn w:val="DefaultParagraphFont"/>
    <w:rsid w:val="00C33566"/>
  </w:style>
  <w:style w:type="character" w:customStyle="1" w:styleId="series">
    <w:name w:val="series"/>
    <w:basedOn w:val="DefaultParagraphFont"/>
    <w:rsid w:val="00B5663C"/>
  </w:style>
  <w:style w:type="character" w:customStyle="1" w:styleId="volume">
    <w:name w:val="volume"/>
    <w:basedOn w:val="DefaultParagraphFont"/>
    <w:rsid w:val="00B5663C"/>
  </w:style>
  <w:style w:type="character" w:customStyle="1" w:styleId="issue">
    <w:name w:val="issue"/>
    <w:basedOn w:val="DefaultParagraphFont"/>
    <w:rsid w:val="00B5663C"/>
  </w:style>
  <w:style w:type="character" w:customStyle="1" w:styleId="pagination">
    <w:name w:val="pagination"/>
    <w:basedOn w:val="DefaultParagraphFont"/>
    <w:rsid w:val="00B5663C"/>
  </w:style>
  <w:style w:type="character" w:customStyle="1" w:styleId="firstpage">
    <w:name w:val="firstpage"/>
    <w:basedOn w:val="DefaultParagraphFont"/>
    <w:rsid w:val="00B5663C"/>
  </w:style>
  <w:style w:type="character" w:customStyle="1" w:styleId="lastpage">
    <w:name w:val="lastpage"/>
    <w:basedOn w:val="DefaultParagraphFont"/>
    <w:rsid w:val="00B5663C"/>
  </w:style>
  <w:style w:type="character" w:styleId="UnresolvedMention">
    <w:name w:val="Unresolved Mention"/>
    <w:basedOn w:val="DefaultParagraphFont"/>
    <w:uiPriority w:val="99"/>
    <w:semiHidden/>
    <w:unhideWhenUsed/>
    <w:rsid w:val="00BB21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nepr.2021.103039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DOI:%2010.1097/DCC.0000000000000212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4616/sands-2018-5-64164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EECEB7-142A-4D44-B033-1DC7DF326A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3</TotalTime>
  <Pages>9</Pages>
  <Words>2131</Words>
  <Characters>12148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KA JUBITANA</dc:creator>
  <cp:keywords/>
  <dc:description/>
  <cp:lastModifiedBy>ERIKA JUBITANA</cp:lastModifiedBy>
  <cp:revision>294</cp:revision>
  <cp:lastPrinted>2021-06-06T19:44:00Z</cp:lastPrinted>
  <dcterms:created xsi:type="dcterms:W3CDTF">2021-06-06T17:44:00Z</dcterms:created>
  <dcterms:modified xsi:type="dcterms:W3CDTF">2021-06-07T00:12:00Z</dcterms:modified>
</cp:coreProperties>
</file>